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729C1" w14:textId="77777777" w:rsidR="004B41A9" w:rsidRDefault="004B41A9" w:rsidP="004B41A9">
      <w:pPr>
        <w:jc w:val="both"/>
        <w:rPr>
          <w:rFonts w:ascii="Times" w:eastAsia="Times New Roman" w:hAnsi="Times" w:cs="Times New Roman"/>
          <w:sz w:val="20"/>
          <w:szCs w:val="20"/>
        </w:rPr>
      </w:pPr>
    </w:p>
    <w:p w14:paraId="29741D4F" w14:textId="77777777" w:rsidR="00AB7163" w:rsidRPr="00AB7163" w:rsidRDefault="00D9708A" w:rsidP="00AB7163">
      <w:pPr>
        <w:jc w:val="center"/>
        <w:rPr>
          <w:rFonts w:eastAsia="Times New Roman" w:cs="Times New Roman"/>
          <w:b/>
          <w:lang w:val="en"/>
        </w:rPr>
      </w:pPr>
      <w:r w:rsidRPr="00AB7163">
        <w:rPr>
          <w:rFonts w:ascii="Times" w:eastAsia="Times New Roman" w:hAnsi="Times" w:cs="Times New Roman"/>
          <w:b/>
          <w:sz w:val="20"/>
          <w:szCs w:val="20"/>
        </w:rPr>
        <w:fldChar w:fldCharType="begin"/>
      </w:r>
      <w:r w:rsidRPr="00137D50">
        <w:rPr>
          <w:rFonts w:ascii="Times" w:eastAsia="Times New Roman" w:hAnsi="Times" w:cs="Times New Roman"/>
          <w:b/>
          <w:sz w:val="20"/>
          <w:szCs w:val="20"/>
          <w:lang w:val="en-GB"/>
        </w:rPr>
        <w:instrText xml:space="preserve"> </w:instrText>
      </w:r>
      <w:r w:rsidRPr="00AB7163">
        <w:rPr>
          <w:rFonts w:ascii="Times" w:eastAsia="Times New Roman" w:hAnsi="Times" w:cs="Times New Roman"/>
          <w:b/>
          <w:sz w:val="20"/>
          <w:szCs w:val="20"/>
        </w:rPr>
        <w:fldChar w:fldCharType="begin"/>
      </w:r>
      <w:r w:rsidRPr="00137D50">
        <w:rPr>
          <w:rFonts w:ascii="Times" w:eastAsia="Times New Roman" w:hAnsi="Times" w:cs="Times New Roman"/>
          <w:b/>
          <w:sz w:val="20"/>
          <w:szCs w:val="20"/>
          <w:lang w:val="en-GB"/>
        </w:rPr>
        <w:instrText xml:space="preserve"> PRIVATE "&lt;TEXTAREA NAME=\"text-is\" DISABLED DIR=\"ltr\" WRAP=\"SOFT\"&gt;&lt;/TEXTAREA&gt;" </w:instrText>
      </w:r>
      <w:r w:rsidRPr="00AB7163">
        <w:rPr>
          <w:rFonts w:ascii="Times" w:eastAsia="Times New Roman" w:hAnsi="Times" w:cs="Times New Roman"/>
          <w:b/>
          <w:sz w:val="20"/>
          <w:szCs w:val="20"/>
        </w:rPr>
        <w:fldChar w:fldCharType="end"/>
      </w:r>
      <w:r w:rsidRPr="00137D50">
        <w:rPr>
          <w:rFonts w:ascii="Times" w:eastAsia="Times New Roman" w:hAnsi="Times" w:cs="Times New Roman"/>
          <w:b/>
          <w:sz w:val="20"/>
          <w:szCs w:val="20"/>
          <w:lang w:val="en-GB"/>
        </w:rPr>
        <w:instrText xml:space="preserve">MACROBUTTON HTMLDirect </w:instrText>
      </w:r>
      <w:r w:rsidRPr="00AB7163">
        <w:rPr>
          <w:rFonts w:ascii="Times" w:eastAsia="Times New Roman" w:hAnsi="Times" w:cs="Times New Roman"/>
          <w:b/>
          <w:sz w:val="20"/>
          <w:szCs w:val="20"/>
        </w:rPr>
        <w:fldChar w:fldCharType="end"/>
      </w:r>
      <w:r w:rsidR="00AB7163" w:rsidRPr="00AB7163">
        <w:rPr>
          <w:rFonts w:eastAsia="Times New Roman" w:cs="Times New Roman"/>
          <w:b/>
          <w:lang w:val="en"/>
        </w:rPr>
        <w:t xml:space="preserve"> Instructions for the placement of cameras of phototraping and calculation of density of wild boar</w:t>
      </w:r>
    </w:p>
    <w:p w14:paraId="06864947" w14:textId="62DA485F" w:rsidR="009F592D" w:rsidRPr="007A59B8" w:rsidRDefault="00AB7163" w:rsidP="00AB7163">
      <w:pPr>
        <w:jc w:val="both"/>
        <w:rPr>
          <w:rFonts w:eastAsia="Times New Roman" w:cs="Times New Roman"/>
          <w:lang w:val="en"/>
        </w:rPr>
      </w:pPr>
      <w:r>
        <w:rPr>
          <w:rFonts w:eastAsia="Times New Roman" w:cs="Times New Roman"/>
          <w:lang w:val="en"/>
        </w:rPr>
        <w:br/>
      </w:r>
      <w:r w:rsidR="009F592D">
        <w:rPr>
          <w:rFonts w:eastAsia="Times New Roman" w:cs="Times New Roman"/>
          <w:sz w:val="22"/>
          <w:szCs w:val="22"/>
          <w:lang w:val="en"/>
        </w:rPr>
        <w:tab/>
      </w:r>
      <w:r w:rsidRPr="007A59B8">
        <w:rPr>
          <w:rFonts w:eastAsia="Times New Roman" w:cs="Times New Roman"/>
          <w:lang w:val="en"/>
        </w:rPr>
        <w:t>This section presents basic instructions to estimate the density of wild boar</w:t>
      </w:r>
      <w:r w:rsidR="008E687F">
        <w:rPr>
          <w:rFonts w:eastAsia="Times New Roman" w:cs="Times New Roman"/>
          <w:lang w:val="en"/>
        </w:rPr>
        <w:t xml:space="preserve"> </w:t>
      </w:r>
      <w:r w:rsidRPr="007A59B8">
        <w:rPr>
          <w:rFonts w:eastAsia="Times New Roman" w:cs="Times New Roman"/>
          <w:lang w:val="en"/>
        </w:rPr>
        <w:t>through the use of camera traps (CT</w:t>
      </w:r>
      <w:r w:rsidR="00786926">
        <w:rPr>
          <w:rFonts w:eastAsia="Times New Roman" w:cs="Times New Roman"/>
          <w:lang w:val="en"/>
        </w:rPr>
        <w:t>s</w:t>
      </w:r>
      <w:r w:rsidRPr="007A59B8">
        <w:rPr>
          <w:rFonts w:eastAsia="Times New Roman" w:cs="Times New Roman"/>
          <w:lang w:val="en"/>
        </w:rPr>
        <w:t>). Since different methods are available, we will focus on a practical one that is capable of generating reliable data in a wide range of situations (and species) throughout Europe. The random encounter (REM) model does not require individual recognition. However, it is necessary to collect certain information to determine the speed of movement (average daily movement range) of the wild boar. Therefore, it is necessary to place marks or stakes at a distance from the CT</w:t>
      </w:r>
      <w:r w:rsidR="00786926">
        <w:rPr>
          <w:rFonts w:eastAsia="Times New Roman" w:cs="Times New Roman"/>
          <w:lang w:val="en"/>
        </w:rPr>
        <w:t>s</w:t>
      </w:r>
      <w:r w:rsidRPr="007A59B8">
        <w:rPr>
          <w:rFonts w:eastAsia="Times New Roman" w:cs="Times New Roman"/>
          <w:lang w:val="en"/>
        </w:rPr>
        <w:t xml:space="preserve"> that serves as a guide to subsequently mark the path followed by each animal, as indicated below.</w:t>
      </w:r>
    </w:p>
    <w:p w14:paraId="4897BA95" w14:textId="77777777" w:rsidR="009F592D" w:rsidRPr="007A59B8" w:rsidRDefault="009F592D" w:rsidP="00AB7163">
      <w:pPr>
        <w:jc w:val="both"/>
        <w:rPr>
          <w:rFonts w:eastAsia="Times New Roman" w:cs="Times New Roman"/>
          <w:lang w:val="en"/>
        </w:rPr>
      </w:pPr>
    </w:p>
    <w:p w14:paraId="3D0F7491" w14:textId="13A6268D" w:rsidR="00AB7163" w:rsidRDefault="00AB7163" w:rsidP="009F592D">
      <w:pPr>
        <w:ind w:left="142" w:hanging="142"/>
        <w:jc w:val="both"/>
        <w:rPr>
          <w:rFonts w:eastAsia="Times New Roman" w:cs="Times New Roman"/>
          <w:lang w:val="en"/>
        </w:rPr>
      </w:pPr>
      <w:r w:rsidRPr="007A59B8">
        <w:rPr>
          <w:rFonts w:eastAsia="Times New Roman" w:cs="Times New Roman"/>
          <w:lang w:val="en"/>
        </w:rPr>
        <w:t xml:space="preserve">• The work should be developed during autumn/early winter, with the CTs placed a minimum of </w:t>
      </w:r>
      <w:r w:rsidR="00137D50">
        <w:rPr>
          <w:rFonts w:eastAsia="Times New Roman" w:cs="Times New Roman"/>
          <w:lang w:val="en"/>
        </w:rPr>
        <w:t>60</w:t>
      </w:r>
      <w:r w:rsidRPr="007A59B8">
        <w:rPr>
          <w:rFonts w:eastAsia="Times New Roman" w:cs="Times New Roman"/>
          <w:lang w:val="en"/>
        </w:rPr>
        <w:t xml:space="preserve"> days</w:t>
      </w:r>
      <w:r w:rsidR="00CA7337">
        <w:rPr>
          <w:rFonts w:eastAsia="Times New Roman" w:cs="Times New Roman"/>
          <w:lang w:val="en"/>
        </w:rPr>
        <w:t>.</w:t>
      </w:r>
    </w:p>
    <w:p w14:paraId="2AABA070" w14:textId="40A0E25D" w:rsidR="009A584D" w:rsidRDefault="009A584D" w:rsidP="009A584D">
      <w:pPr>
        <w:ind w:left="142" w:hanging="142"/>
        <w:jc w:val="both"/>
        <w:rPr>
          <w:rFonts w:eastAsia="Times New Roman" w:cs="Times New Roman"/>
          <w:lang w:val="en"/>
        </w:rPr>
      </w:pPr>
      <w:r w:rsidRPr="007A59B8">
        <w:rPr>
          <w:rFonts w:eastAsia="Times New Roman" w:cs="Times New Roman"/>
          <w:lang w:val="en"/>
        </w:rPr>
        <w:t>• They will be placed (registering the geographical coordinates)</w:t>
      </w:r>
      <w:r w:rsidR="00E87767">
        <w:rPr>
          <w:rFonts w:eastAsia="Times New Roman" w:cs="Times New Roman"/>
          <w:lang w:val="en"/>
        </w:rPr>
        <w:t xml:space="preserve"> </w:t>
      </w:r>
      <w:r w:rsidRPr="007A59B8">
        <w:rPr>
          <w:rFonts w:eastAsia="Times New Roman" w:cs="Times New Roman"/>
          <w:lang w:val="en"/>
        </w:rPr>
        <w:t xml:space="preserve">following a regular uniform distribution as a grid with a minimum of </w:t>
      </w:r>
      <w:r>
        <w:rPr>
          <w:rFonts w:eastAsia="Times New Roman" w:cs="Times New Roman"/>
          <w:lang w:val="en"/>
        </w:rPr>
        <w:t>45 camera placements</w:t>
      </w:r>
      <w:r w:rsidRPr="007A59B8">
        <w:rPr>
          <w:rFonts w:eastAsia="Times New Roman" w:cs="Times New Roman"/>
          <w:lang w:val="en"/>
        </w:rPr>
        <w:t xml:space="preserve">. </w:t>
      </w:r>
      <w:r w:rsidR="00C83D12" w:rsidRPr="007A59B8">
        <w:rPr>
          <w:rFonts w:eastAsia="Times New Roman" w:cs="Times New Roman"/>
          <w:lang w:val="en"/>
        </w:rPr>
        <w:t xml:space="preserve">The separation between </w:t>
      </w:r>
      <w:r w:rsidR="00211530">
        <w:rPr>
          <w:rFonts w:eastAsia="Times New Roman" w:cs="Times New Roman"/>
          <w:lang w:val="en"/>
        </w:rPr>
        <w:t>CTs</w:t>
      </w:r>
      <w:r w:rsidR="00C83D12" w:rsidRPr="007A59B8">
        <w:rPr>
          <w:rFonts w:eastAsia="Times New Roman" w:cs="Times New Roman"/>
          <w:lang w:val="en"/>
        </w:rPr>
        <w:t xml:space="preserve"> will be approx. 1.5 km</w:t>
      </w:r>
      <w:r w:rsidR="00C83D12">
        <w:rPr>
          <w:rFonts w:eastAsia="Times New Roman" w:cs="Times New Roman"/>
          <w:lang w:val="en"/>
        </w:rPr>
        <w:t xml:space="preserve">. </w:t>
      </w:r>
      <w:r w:rsidRPr="007A59B8">
        <w:rPr>
          <w:rFonts w:eastAsia="Times New Roman" w:cs="Times New Roman"/>
          <w:lang w:val="en"/>
        </w:rPr>
        <w:t xml:space="preserve">The exact location can be within a diameter of less than 100m around the points of the grid. </w:t>
      </w:r>
      <w:r w:rsidR="00EE7561">
        <w:rPr>
          <w:rFonts w:eastAsia="Times New Roman" w:cs="Times New Roman"/>
          <w:lang w:val="en"/>
        </w:rPr>
        <w:t xml:space="preserve">If the number of </w:t>
      </w:r>
      <w:r w:rsidR="00211530">
        <w:rPr>
          <w:rFonts w:eastAsia="Times New Roman" w:cs="Times New Roman"/>
          <w:lang w:val="en"/>
        </w:rPr>
        <w:t>CTs availab</w:t>
      </w:r>
      <w:r w:rsidR="00BF0308">
        <w:rPr>
          <w:rFonts w:eastAsia="Times New Roman" w:cs="Times New Roman"/>
          <w:lang w:val="en"/>
        </w:rPr>
        <w:t>l</w:t>
      </w:r>
      <w:r w:rsidR="00211530">
        <w:rPr>
          <w:rFonts w:eastAsia="Times New Roman" w:cs="Times New Roman"/>
          <w:lang w:val="en"/>
        </w:rPr>
        <w:t>e</w:t>
      </w:r>
      <w:r w:rsidR="00EE7561">
        <w:rPr>
          <w:rFonts w:eastAsia="Times New Roman" w:cs="Times New Roman"/>
          <w:lang w:val="en"/>
        </w:rPr>
        <w:t xml:space="preserve"> is not enough to sample the 45 placements at the same time, the </w:t>
      </w:r>
      <w:r w:rsidR="00211530">
        <w:rPr>
          <w:rFonts w:eastAsia="Times New Roman" w:cs="Times New Roman"/>
          <w:lang w:val="en"/>
        </w:rPr>
        <w:t>CTs</w:t>
      </w:r>
      <w:r w:rsidR="00EE7561">
        <w:rPr>
          <w:rFonts w:eastAsia="Times New Roman" w:cs="Times New Roman"/>
          <w:lang w:val="en"/>
        </w:rPr>
        <w:t xml:space="preserve"> should be moved during the experiment </w:t>
      </w:r>
      <w:r w:rsidR="00131212">
        <w:rPr>
          <w:rFonts w:eastAsia="Times New Roman" w:cs="Times New Roman"/>
          <w:lang w:val="en"/>
        </w:rPr>
        <w:t>to cover the minimu</w:t>
      </w:r>
      <w:r w:rsidR="00A70ADA">
        <w:rPr>
          <w:rFonts w:eastAsia="Times New Roman" w:cs="Times New Roman"/>
          <w:lang w:val="en"/>
        </w:rPr>
        <w:t>m</w:t>
      </w:r>
      <w:r w:rsidR="00131212">
        <w:rPr>
          <w:rFonts w:eastAsia="Times New Roman" w:cs="Times New Roman"/>
          <w:lang w:val="en"/>
        </w:rPr>
        <w:t xml:space="preserve"> of 45</w:t>
      </w:r>
      <w:r w:rsidR="00A70ADA">
        <w:rPr>
          <w:rFonts w:eastAsia="Times New Roman" w:cs="Times New Roman"/>
          <w:lang w:val="en"/>
        </w:rPr>
        <w:t xml:space="preserve"> locations.</w:t>
      </w:r>
      <w:r w:rsidR="00B92A46">
        <w:rPr>
          <w:rFonts w:eastAsia="Times New Roman" w:cs="Times New Roman"/>
          <w:lang w:val="en"/>
        </w:rPr>
        <w:t xml:space="preserve"> </w:t>
      </w:r>
    </w:p>
    <w:p w14:paraId="6F40FF80" w14:textId="4F8E3A1E" w:rsidR="00AB7163" w:rsidRPr="007A59B8" w:rsidRDefault="00AB7163" w:rsidP="009F592D">
      <w:pPr>
        <w:ind w:left="142" w:hanging="142"/>
        <w:jc w:val="both"/>
        <w:rPr>
          <w:rFonts w:eastAsia="Times New Roman" w:cs="Times New Roman"/>
          <w:lang w:val="en"/>
        </w:rPr>
      </w:pPr>
      <w:r w:rsidRPr="007A59B8">
        <w:rPr>
          <w:rFonts w:eastAsia="Times New Roman" w:cs="Times New Roman"/>
          <w:lang w:val="en"/>
        </w:rPr>
        <w:t>• The grid must cover at least one pat</w:t>
      </w:r>
      <w:r w:rsidR="003E5D8A">
        <w:rPr>
          <w:rFonts w:eastAsia="Times New Roman" w:cs="Times New Roman"/>
          <w:lang w:val="en"/>
        </w:rPr>
        <w:t>c</w:t>
      </w:r>
      <w:r w:rsidRPr="007A59B8">
        <w:rPr>
          <w:rFonts w:eastAsia="Times New Roman" w:cs="Times New Roman"/>
          <w:lang w:val="en"/>
        </w:rPr>
        <w:t>h</w:t>
      </w:r>
      <w:r w:rsidR="009F592D" w:rsidRPr="007A59B8">
        <w:rPr>
          <w:rFonts w:eastAsia="Times New Roman" w:cs="Times New Roman"/>
          <w:lang w:val="en"/>
        </w:rPr>
        <w:t xml:space="preserve"> </w:t>
      </w:r>
      <w:r w:rsidRPr="007A59B8">
        <w:rPr>
          <w:rFonts w:eastAsia="Times New Roman" w:cs="Times New Roman"/>
          <w:lang w:val="en"/>
        </w:rPr>
        <w:t>beaten during the hunting season, if possible more; or several grids for several pat</w:t>
      </w:r>
      <w:r w:rsidR="003E5D8A">
        <w:rPr>
          <w:rFonts w:eastAsia="Times New Roman" w:cs="Times New Roman"/>
          <w:lang w:val="en"/>
        </w:rPr>
        <w:t>c</w:t>
      </w:r>
      <w:r w:rsidRPr="007A59B8">
        <w:rPr>
          <w:rFonts w:eastAsia="Times New Roman" w:cs="Times New Roman"/>
          <w:lang w:val="en"/>
        </w:rPr>
        <w:t>hes.</w:t>
      </w:r>
    </w:p>
    <w:p w14:paraId="51DDC0E4" w14:textId="6F2BEA86" w:rsidR="00AB7163" w:rsidRDefault="00AB7163" w:rsidP="009F592D">
      <w:pPr>
        <w:ind w:left="142" w:hanging="142"/>
        <w:jc w:val="both"/>
        <w:rPr>
          <w:rFonts w:eastAsia="Times New Roman" w:cs="Times New Roman"/>
          <w:lang w:val="en"/>
        </w:rPr>
      </w:pPr>
      <w:r w:rsidRPr="007A59B8">
        <w:rPr>
          <w:rFonts w:eastAsia="Times New Roman" w:cs="Times New Roman"/>
          <w:lang w:val="en"/>
        </w:rPr>
        <w:t xml:space="preserve">• </w:t>
      </w:r>
      <w:r w:rsidR="008D00F1">
        <w:rPr>
          <w:rFonts w:eastAsia="Times New Roman" w:cs="Times New Roman"/>
          <w:lang w:val="en"/>
        </w:rPr>
        <w:t>Place</w:t>
      </w:r>
      <w:r w:rsidRPr="007A59B8">
        <w:rPr>
          <w:rFonts w:eastAsia="Times New Roman" w:cs="Times New Roman"/>
          <w:lang w:val="en"/>
        </w:rPr>
        <w:t xml:space="preserve"> stakes</w:t>
      </w:r>
      <w:r w:rsidR="008D00F1">
        <w:rPr>
          <w:rFonts w:eastAsia="Times New Roman" w:cs="Times New Roman"/>
          <w:lang w:val="en"/>
        </w:rPr>
        <w:t xml:space="preserve"> in </w:t>
      </w:r>
      <w:r w:rsidR="007151C4">
        <w:rPr>
          <w:rFonts w:eastAsia="Times New Roman" w:cs="Times New Roman"/>
          <w:lang w:val="en"/>
        </w:rPr>
        <w:t>2.5m intervals (Figure)</w:t>
      </w:r>
      <w:r w:rsidRPr="007A59B8">
        <w:rPr>
          <w:rFonts w:eastAsia="Times New Roman" w:cs="Times New Roman"/>
          <w:lang w:val="en"/>
        </w:rPr>
        <w:t xml:space="preserve">. Connecting the stakes with </w:t>
      </w:r>
      <w:r w:rsidR="00A93D6E" w:rsidRPr="007A59B8">
        <w:rPr>
          <w:rFonts w:eastAsia="Times New Roman" w:cs="Times New Roman"/>
          <w:lang w:val="en"/>
        </w:rPr>
        <w:t xml:space="preserve">signaling </w:t>
      </w:r>
      <w:r w:rsidRPr="007A59B8">
        <w:rPr>
          <w:rFonts w:eastAsia="Times New Roman" w:cs="Times New Roman"/>
          <w:lang w:val="en"/>
        </w:rPr>
        <w:t>tape helps to better visualize distances</w:t>
      </w:r>
      <w:r w:rsidR="009F592D" w:rsidRPr="007A59B8">
        <w:rPr>
          <w:rFonts w:eastAsia="Times New Roman" w:cs="Times New Roman"/>
          <w:lang w:val="en"/>
        </w:rPr>
        <w:t xml:space="preserve"> (</w:t>
      </w:r>
      <w:r w:rsidR="007151C4">
        <w:rPr>
          <w:rFonts w:eastAsia="Times New Roman" w:cs="Times New Roman"/>
          <w:lang w:val="en"/>
        </w:rPr>
        <w:t>F</w:t>
      </w:r>
      <w:r w:rsidR="009F592D" w:rsidRPr="007A59B8">
        <w:rPr>
          <w:rFonts w:eastAsia="Times New Roman" w:cs="Times New Roman"/>
          <w:lang w:val="en"/>
        </w:rPr>
        <w:t>i</w:t>
      </w:r>
      <w:r w:rsidR="000D21CD">
        <w:rPr>
          <w:rFonts w:eastAsia="Times New Roman" w:cs="Times New Roman"/>
          <w:lang w:val="en"/>
        </w:rPr>
        <w:t>g</w:t>
      </w:r>
      <w:r w:rsidR="009F592D" w:rsidRPr="007A59B8">
        <w:rPr>
          <w:rFonts w:eastAsia="Times New Roman" w:cs="Times New Roman"/>
          <w:lang w:val="en"/>
        </w:rPr>
        <w:t xml:space="preserve"> </w:t>
      </w:r>
      <w:r w:rsidR="000D21CD">
        <w:rPr>
          <w:rFonts w:eastAsia="Times New Roman" w:cs="Times New Roman"/>
          <w:lang w:val="en"/>
        </w:rPr>
        <w:t>C</w:t>
      </w:r>
      <w:r w:rsidR="009F592D" w:rsidRPr="007A59B8">
        <w:rPr>
          <w:rFonts w:eastAsia="Times New Roman" w:cs="Times New Roman"/>
          <w:lang w:val="en"/>
        </w:rPr>
        <w:t>)</w:t>
      </w:r>
      <w:r w:rsidRPr="007A59B8">
        <w:rPr>
          <w:rFonts w:eastAsia="Times New Roman" w:cs="Times New Roman"/>
          <w:lang w:val="en"/>
        </w:rPr>
        <w:t>. Finally, ensure that a photograph is taken from the CT where these stakes are evident.</w:t>
      </w:r>
      <w:r w:rsidR="00E86AD2">
        <w:rPr>
          <w:rFonts w:eastAsia="Times New Roman" w:cs="Times New Roman"/>
          <w:lang w:val="en"/>
        </w:rPr>
        <w:t xml:space="preserve"> Put natural marks (stones, branches…)</w:t>
      </w:r>
      <w:r w:rsidR="00417A8F">
        <w:rPr>
          <w:rFonts w:eastAsia="Times New Roman" w:cs="Times New Roman"/>
          <w:lang w:val="en"/>
        </w:rPr>
        <w:t xml:space="preserve"> before remove the st</w:t>
      </w:r>
      <w:r w:rsidR="00992E4A">
        <w:rPr>
          <w:rFonts w:eastAsia="Times New Roman" w:cs="Times New Roman"/>
          <w:lang w:val="en"/>
        </w:rPr>
        <w:t>a</w:t>
      </w:r>
      <w:r w:rsidR="00417A8F">
        <w:rPr>
          <w:rFonts w:eastAsia="Times New Roman" w:cs="Times New Roman"/>
          <w:lang w:val="en"/>
        </w:rPr>
        <w:t>k</w:t>
      </w:r>
      <w:r w:rsidR="00992E4A">
        <w:rPr>
          <w:rFonts w:eastAsia="Times New Roman" w:cs="Times New Roman"/>
          <w:lang w:val="en"/>
        </w:rPr>
        <w:t>e</w:t>
      </w:r>
      <w:r w:rsidR="00417A8F">
        <w:rPr>
          <w:rFonts w:eastAsia="Times New Roman" w:cs="Times New Roman"/>
          <w:lang w:val="en"/>
        </w:rPr>
        <w:t>s</w:t>
      </w:r>
      <w:r w:rsidR="008D00F1" w:rsidRPr="008D00F1">
        <w:rPr>
          <w:rFonts w:eastAsia="Times New Roman" w:cs="Times New Roman"/>
          <w:lang w:val="en"/>
        </w:rPr>
        <w:t xml:space="preserve"> </w:t>
      </w:r>
      <w:r w:rsidR="008D00F1" w:rsidRPr="007A59B8">
        <w:rPr>
          <w:rFonts w:eastAsia="Times New Roman" w:cs="Times New Roman"/>
          <w:lang w:val="en"/>
        </w:rPr>
        <w:t>for later identification of the path of the animals photographed (</w:t>
      </w:r>
      <w:r w:rsidR="007151C4">
        <w:rPr>
          <w:rFonts w:eastAsia="Times New Roman" w:cs="Times New Roman"/>
          <w:lang w:val="en"/>
        </w:rPr>
        <w:t>F</w:t>
      </w:r>
      <w:r w:rsidR="008D00F1" w:rsidRPr="007A59B8">
        <w:rPr>
          <w:rFonts w:eastAsia="Times New Roman" w:cs="Times New Roman"/>
          <w:lang w:val="en"/>
        </w:rPr>
        <w:t>igure</w:t>
      </w:r>
      <w:r w:rsidR="007151C4">
        <w:rPr>
          <w:rFonts w:eastAsia="Times New Roman" w:cs="Times New Roman"/>
          <w:lang w:val="en"/>
        </w:rPr>
        <w:t xml:space="preserve"> D</w:t>
      </w:r>
      <w:r w:rsidR="008D00F1" w:rsidRPr="007A59B8">
        <w:rPr>
          <w:rFonts w:eastAsia="Times New Roman" w:cs="Times New Roman"/>
          <w:lang w:val="en"/>
        </w:rPr>
        <w:t>)</w:t>
      </w:r>
      <w:r w:rsidR="00C7742F">
        <w:rPr>
          <w:rFonts w:eastAsia="Times New Roman" w:cs="Times New Roman"/>
          <w:lang w:val="en"/>
        </w:rPr>
        <w:t>.</w:t>
      </w:r>
    </w:p>
    <w:p w14:paraId="6B3B7281" w14:textId="65D5B62C" w:rsidR="007A59B8" w:rsidRPr="007A59B8" w:rsidRDefault="007A59B8" w:rsidP="007A59B8">
      <w:pPr>
        <w:ind w:left="142" w:hanging="142"/>
        <w:jc w:val="both"/>
        <w:rPr>
          <w:rFonts w:eastAsia="Times New Roman" w:cs="Times New Roman"/>
          <w:lang w:val="en-GB"/>
        </w:rPr>
      </w:pPr>
      <w:r w:rsidRPr="009F592D">
        <w:rPr>
          <w:rFonts w:eastAsia="Times New Roman" w:cs="Times New Roman"/>
          <w:sz w:val="22"/>
          <w:szCs w:val="22"/>
          <w:lang w:val="en-GB"/>
        </w:rPr>
        <w:t xml:space="preserve">• </w:t>
      </w:r>
      <w:r>
        <w:rPr>
          <w:rFonts w:eastAsia="Times New Roman" w:cs="Times New Roman"/>
          <w:sz w:val="22"/>
          <w:szCs w:val="22"/>
          <w:lang w:val="en-GB"/>
        </w:rPr>
        <w:t xml:space="preserve"> </w:t>
      </w:r>
      <w:r w:rsidRPr="007A59B8">
        <w:rPr>
          <w:rFonts w:eastAsia="Times New Roman" w:cs="Times New Roman"/>
          <w:lang w:val="en-GB"/>
        </w:rPr>
        <w:t>The CT will be placed on poles or vegetation 40cm above the ground</w:t>
      </w:r>
      <w:r w:rsidR="00CA7337">
        <w:rPr>
          <w:rFonts w:eastAsia="Times New Roman" w:cs="Times New Roman"/>
          <w:lang w:val="en-GB"/>
        </w:rPr>
        <w:t>.</w:t>
      </w:r>
    </w:p>
    <w:p w14:paraId="62A49C86" w14:textId="66B76258" w:rsidR="007A59B8" w:rsidRDefault="007A59B8" w:rsidP="007A59B8">
      <w:pPr>
        <w:ind w:left="142" w:hanging="142"/>
        <w:jc w:val="both"/>
        <w:rPr>
          <w:rFonts w:eastAsia="Times New Roman" w:cs="Times New Roman"/>
          <w:lang w:val="en-GB"/>
        </w:rPr>
      </w:pPr>
      <w:r w:rsidRPr="007A59B8">
        <w:rPr>
          <w:rFonts w:eastAsia="Times New Roman" w:cs="Times New Roman"/>
          <w:lang w:val="en-GB"/>
        </w:rPr>
        <w:t>• The CT is configured with operation of 24 hours per day and to take up to three consecutive images (the maximum number possible), with the minimum waiting time (0 sec. if possible) between activations. Use medium sensitivity</w:t>
      </w:r>
      <w:r w:rsidR="00CA7337">
        <w:rPr>
          <w:rFonts w:eastAsia="Times New Roman" w:cs="Times New Roman"/>
          <w:lang w:val="en-GB"/>
        </w:rPr>
        <w:t>.</w:t>
      </w:r>
    </w:p>
    <w:p w14:paraId="2444C8C0" w14:textId="791B5348" w:rsidR="002F1F0D" w:rsidRPr="007A59B8" w:rsidRDefault="00A625DA" w:rsidP="007A59B8">
      <w:pPr>
        <w:ind w:left="142" w:hanging="142"/>
        <w:jc w:val="both"/>
        <w:rPr>
          <w:rFonts w:eastAsia="Times New Roman" w:cs="Times New Roman"/>
          <w:lang w:val="en-GB"/>
        </w:rPr>
      </w:pPr>
      <w:r w:rsidRPr="007A59B8">
        <w:rPr>
          <w:rFonts w:eastAsia="Times New Roman" w:cs="Times New Roman"/>
          <w:lang w:val="en-GB"/>
        </w:rPr>
        <w:t>•</w:t>
      </w:r>
      <w:r>
        <w:rPr>
          <w:rFonts w:eastAsia="Times New Roman" w:cs="Times New Roman"/>
          <w:lang w:val="en-GB"/>
        </w:rPr>
        <w:t xml:space="preserve"> </w:t>
      </w:r>
      <w:r w:rsidR="002F1F0D">
        <w:rPr>
          <w:rFonts w:eastAsia="Times New Roman" w:cs="Times New Roman"/>
          <w:lang w:val="en-GB"/>
        </w:rPr>
        <w:t>The flash intensity should be set at medium (if possible) to avoid “</w:t>
      </w:r>
      <w:r w:rsidR="002B327A">
        <w:rPr>
          <w:rFonts w:eastAsia="Times New Roman" w:cs="Times New Roman"/>
          <w:lang w:val="en-GB"/>
        </w:rPr>
        <w:t>overexposed photos”.</w:t>
      </w:r>
    </w:p>
    <w:p w14:paraId="60159C9D" w14:textId="5FC3E2EB" w:rsidR="007A59B8" w:rsidRPr="007A59B8" w:rsidRDefault="007A59B8" w:rsidP="007A59B8">
      <w:pPr>
        <w:ind w:left="142" w:hanging="142"/>
        <w:jc w:val="both"/>
        <w:rPr>
          <w:rFonts w:eastAsia="Times New Roman" w:cs="Times New Roman"/>
          <w:lang w:val="en-GB"/>
        </w:rPr>
      </w:pPr>
      <w:r w:rsidRPr="007A59B8">
        <w:rPr>
          <w:rFonts w:eastAsia="Times New Roman" w:cs="Times New Roman"/>
          <w:lang w:val="en-GB"/>
        </w:rPr>
        <w:t>• Check that the date and time are correctly set, and that they are printed automatically on each image</w:t>
      </w:r>
      <w:r w:rsidR="00CA7337">
        <w:rPr>
          <w:rFonts w:eastAsia="Times New Roman" w:cs="Times New Roman"/>
          <w:lang w:val="en-GB"/>
        </w:rPr>
        <w:t>.</w:t>
      </w:r>
    </w:p>
    <w:p w14:paraId="38262E5E" w14:textId="064A6F9C" w:rsidR="007A59B8" w:rsidRPr="007A59B8" w:rsidRDefault="007A59B8" w:rsidP="007A59B8">
      <w:pPr>
        <w:ind w:left="142" w:hanging="142"/>
        <w:jc w:val="both"/>
        <w:rPr>
          <w:rFonts w:eastAsia="Times New Roman" w:cs="Times New Roman"/>
          <w:lang w:val="en-GB"/>
        </w:rPr>
      </w:pPr>
      <w:r w:rsidRPr="007A59B8">
        <w:rPr>
          <w:rFonts w:eastAsia="Times New Roman" w:cs="Times New Roman"/>
          <w:lang w:val="en-GB"/>
        </w:rPr>
        <w:t>• The CT should be reviewed at least in the half of the study period (ideally</w:t>
      </w:r>
      <w:r w:rsidR="0060747B">
        <w:rPr>
          <w:rFonts w:eastAsia="Times New Roman" w:cs="Times New Roman"/>
          <w:lang w:val="en-GB"/>
        </w:rPr>
        <w:t xml:space="preserve"> on</w:t>
      </w:r>
      <w:r w:rsidR="009D70CF">
        <w:rPr>
          <w:rFonts w:eastAsia="Times New Roman" w:cs="Times New Roman"/>
          <w:lang w:val="en-GB"/>
        </w:rPr>
        <w:t>c</w:t>
      </w:r>
      <w:r w:rsidR="0060747B">
        <w:rPr>
          <w:rFonts w:eastAsia="Times New Roman" w:cs="Times New Roman"/>
          <w:lang w:val="en-GB"/>
        </w:rPr>
        <w:t>e a month</w:t>
      </w:r>
      <w:r w:rsidRPr="007A59B8">
        <w:rPr>
          <w:rFonts w:eastAsia="Times New Roman" w:cs="Times New Roman"/>
          <w:lang w:val="en-GB"/>
        </w:rPr>
        <w:t>) to check its functioning and placement. Normally it will not be necessary to change the batteries and the memory cards, since the CTs are placed at random points and high wildlife activity is not expected</w:t>
      </w:r>
      <w:r w:rsidR="00CA7337">
        <w:rPr>
          <w:rFonts w:eastAsia="Times New Roman" w:cs="Times New Roman"/>
          <w:lang w:val="en-GB"/>
        </w:rPr>
        <w:t>.</w:t>
      </w:r>
    </w:p>
    <w:p w14:paraId="2BCDA53D" w14:textId="0D8BE7B4" w:rsidR="007A59B8" w:rsidRPr="007A59B8" w:rsidRDefault="007A59B8" w:rsidP="007A59B8">
      <w:pPr>
        <w:ind w:left="142" w:hanging="142"/>
        <w:jc w:val="both"/>
        <w:rPr>
          <w:rFonts w:eastAsia="Times New Roman" w:cs="Times New Roman"/>
          <w:lang w:val="en-GB"/>
        </w:rPr>
      </w:pPr>
      <w:r w:rsidRPr="007A59B8">
        <w:rPr>
          <w:rFonts w:eastAsia="Times New Roman" w:cs="Times New Roman"/>
          <w:lang w:val="en-GB"/>
        </w:rPr>
        <w:t>• Choose a field of vision of the CT that is cleared of vegetation (it is not necessary to be totally clean, but that allows the detection of any wild boar that passes within the first 5 m), being better a north orientation</w:t>
      </w:r>
      <w:r w:rsidR="00CA7337">
        <w:rPr>
          <w:rFonts w:eastAsia="Times New Roman" w:cs="Times New Roman"/>
          <w:lang w:val="en-GB"/>
        </w:rPr>
        <w:t>.</w:t>
      </w:r>
    </w:p>
    <w:p w14:paraId="0B48EDE1" w14:textId="6821AE63" w:rsidR="007A59B8" w:rsidRPr="007A59B8" w:rsidRDefault="007A59B8" w:rsidP="007A59B8">
      <w:pPr>
        <w:ind w:left="142" w:hanging="142"/>
        <w:jc w:val="both"/>
        <w:rPr>
          <w:rFonts w:eastAsia="Times New Roman" w:cs="Times New Roman"/>
          <w:lang w:val="en-GB"/>
        </w:rPr>
      </w:pPr>
      <w:r w:rsidRPr="007A59B8">
        <w:rPr>
          <w:rFonts w:eastAsia="Times New Roman" w:cs="Times New Roman"/>
          <w:lang w:val="en-GB"/>
        </w:rPr>
        <w:t>• A form must be filled in, collecting the information of each CT during its placement (see below). All the information that is subsequently extracted must keep the traceability of the CT (mark the source camera of each memory card extracted, and keep this nomenclature in the folders that are created on the computer to archive the images)</w:t>
      </w:r>
      <w:r w:rsidR="00C7742F">
        <w:rPr>
          <w:rFonts w:eastAsia="Times New Roman" w:cs="Times New Roman"/>
          <w:lang w:val="en-GB"/>
        </w:rPr>
        <w:t>.</w:t>
      </w:r>
    </w:p>
    <w:p w14:paraId="3C03720F" w14:textId="77777777" w:rsidR="007A59B8" w:rsidRPr="007A59B8" w:rsidRDefault="007A59B8" w:rsidP="009F592D">
      <w:pPr>
        <w:ind w:left="142" w:hanging="142"/>
        <w:jc w:val="both"/>
        <w:rPr>
          <w:rFonts w:eastAsia="Times New Roman" w:cs="Times New Roman"/>
          <w:lang w:val="en"/>
        </w:rPr>
      </w:pPr>
    </w:p>
    <w:p w14:paraId="7FDDBFD1" w14:textId="77777777" w:rsidR="009F592D" w:rsidRPr="00AB7163" w:rsidRDefault="009F592D" w:rsidP="009F592D">
      <w:pPr>
        <w:ind w:left="284"/>
        <w:jc w:val="both"/>
        <w:rPr>
          <w:rFonts w:eastAsia="Times New Roman" w:cs="Times New Roman"/>
          <w:sz w:val="22"/>
          <w:szCs w:val="22"/>
          <w:lang w:val="en"/>
        </w:rPr>
      </w:pPr>
    </w:p>
    <w:p w14:paraId="28B66BEA" w14:textId="6AA31BFD" w:rsidR="009F592D" w:rsidRPr="00137D50" w:rsidRDefault="009F592D" w:rsidP="009F592D">
      <w:pPr>
        <w:jc w:val="both"/>
        <w:rPr>
          <w:rFonts w:eastAsia="Times New Roman" w:cs="Times New Roman"/>
          <w:sz w:val="20"/>
          <w:szCs w:val="22"/>
          <w:lang w:val="en-GB"/>
        </w:rPr>
      </w:pPr>
    </w:p>
    <w:p w14:paraId="531F9EAB" w14:textId="160CFC22" w:rsidR="000F63F0" w:rsidRDefault="009F0160">
      <w:pPr>
        <w:rPr>
          <w:rFonts w:eastAsia="Times New Roman" w:cs="Times New Roman"/>
          <w:b/>
          <w:lang w:val="en-GB"/>
        </w:rPr>
      </w:pPr>
      <w:r>
        <w:rPr>
          <w:noProof/>
        </w:rPr>
        <w:lastRenderedPageBreak/>
        <w:drawing>
          <wp:inline distT="0" distB="0" distL="0" distR="0" wp14:anchorId="46FFA685" wp14:editId="7B1891CC">
            <wp:extent cx="5850890" cy="494284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email">
                      <a:extLst>
                        <a:ext uri="{28A0092B-C50C-407E-A947-70E740481C1C}">
                          <a14:useLocalDpi xmlns:a14="http://schemas.microsoft.com/office/drawing/2010/main"/>
                        </a:ext>
                      </a:extLst>
                    </a:blip>
                    <a:stretch>
                      <a:fillRect/>
                    </a:stretch>
                  </pic:blipFill>
                  <pic:spPr>
                    <a:xfrm>
                      <a:off x="0" y="0"/>
                      <a:ext cx="5850890" cy="4942840"/>
                    </a:xfrm>
                    <a:prstGeom prst="rect">
                      <a:avLst/>
                    </a:prstGeom>
                  </pic:spPr>
                </pic:pic>
              </a:graphicData>
            </a:graphic>
          </wp:inline>
        </w:drawing>
      </w:r>
    </w:p>
    <w:p w14:paraId="01E1A0A6" w14:textId="5CB8FE5A" w:rsidR="009F0160" w:rsidRPr="007A59B8" w:rsidRDefault="009F0160" w:rsidP="009F0160">
      <w:pPr>
        <w:jc w:val="both"/>
        <w:rPr>
          <w:rFonts w:eastAsia="Times New Roman" w:cs="Times New Roman"/>
          <w:sz w:val="22"/>
          <w:szCs w:val="22"/>
          <w:lang w:val="en-GB"/>
        </w:rPr>
      </w:pPr>
      <w:r w:rsidRPr="00137D50">
        <w:rPr>
          <w:rFonts w:eastAsia="Times New Roman" w:cs="Times New Roman"/>
          <w:sz w:val="22"/>
          <w:szCs w:val="22"/>
          <w:lang w:val="en-GB"/>
        </w:rPr>
        <w:t xml:space="preserve">Figure. A) </w:t>
      </w:r>
      <w:r w:rsidRPr="007A59B8">
        <w:rPr>
          <w:rFonts w:eastAsia="Times New Roman" w:cs="Times New Roman"/>
          <w:sz w:val="22"/>
          <w:szCs w:val="22"/>
          <w:lang w:val="en-GB"/>
        </w:rPr>
        <w:t>Scheme of the stick-structure (grey dots) used to reference the animal captured by the camera-trap (black dot). X</w:t>
      </w:r>
      <w:r w:rsidR="001C4C1E">
        <w:rPr>
          <w:rFonts w:eastAsia="Times New Roman" w:cs="Times New Roman"/>
          <w:sz w:val="22"/>
          <w:szCs w:val="22"/>
          <w:vertAlign w:val="subscript"/>
          <w:lang w:val="en-GB"/>
        </w:rPr>
        <w:t>B</w:t>
      </w:r>
      <w:r w:rsidRPr="007A59B8">
        <w:rPr>
          <w:rFonts w:eastAsia="Times New Roman" w:cs="Times New Roman"/>
          <w:sz w:val="22"/>
          <w:szCs w:val="22"/>
          <w:lang w:val="en-GB"/>
        </w:rPr>
        <w:t xml:space="preserve"> indicate</w:t>
      </w:r>
      <w:r w:rsidR="001C4C1E">
        <w:rPr>
          <w:rFonts w:eastAsia="Times New Roman" w:cs="Times New Roman"/>
          <w:sz w:val="22"/>
          <w:szCs w:val="22"/>
          <w:lang w:val="en-GB"/>
        </w:rPr>
        <w:t>s</w:t>
      </w:r>
      <w:r w:rsidRPr="007A59B8">
        <w:rPr>
          <w:rFonts w:eastAsia="Times New Roman" w:cs="Times New Roman"/>
          <w:sz w:val="22"/>
          <w:szCs w:val="22"/>
          <w:lang w:val="en-GB"/>
        </w:rPr>
        <w:t xml:space="preserve"> the position of the wild boar captured in the image </w:t>
      </w:r>
      <w:r w:rsidR="001C4C1E">
        <w:rPr>
          <w:rFonts w:eastAsia="Times New Roman" w:cs="Times New Roman"/>
          <w:sz w:val="22"/>
          <w:szCs w:val="22"/>
          <w:lang w:val="en-GB"/>
        </w:rPr>
        <w:t>B</w:t>
      </w:r>
      <w:r w:rsidRPr="007A59B8">
        <w:rPr>
          <w:rFonts w:eastAsia="Times New Roman" w:cs="Times New Roman"/>
          <w:sz w:val="22"/>
          <w:szCs w:val="22"/>
          <w:lang w:val="en-GB"/>
        </w:rPr>
        <w:t>. B)</w:t>
      </w:r>
      <w:r w:rsidR="004323B0">
        <w:rPr>
          <w:rFonts w:eastAsia="Times New Roman" w:cs="Times New Roman"/>
          <w:sz w:val="22"/>
          <w:szCs w:val="22"/>
          <w:lang w:val="en-GB"/>
        </w:rPr>
        <w:t xml:space="preserve"> Wild boar photo-captured. C)</w:t>
      </w:r>
      <w:r w:rsidRPr="007A59B8">
        <w:rPr>
          <w:rFonts w:eastAsia="Times New Roman" w:cs="Times New Roman"/>
          <w:sz w:val="22"/>
          <w:szCs w:val="22"/>
          <w:lang w:val="en-GB"/>
        </w:rPr>
        <w:t xml:space="preserve"> Photo of the structure installed in one photo-trapping sampling point. The camera should be oriented so that the well-centred stakes are displayed</w:t>
      </w:r>
      <w:r w:rsidR="00DD22DD">
        <w:rPr>
          <w:rFonts w:eastAsia="Times New Roman" w:cs="Times New Roman"/>
          <w:sz w:val="22"/>
          <w:szCs w:val="22"/>
          <w:lang w:val="en-GB"/>
        </w:rPr>
        <w:t>.</w:t>
      </w:r>
      <w:r w:rsidRPr="007A59B8">
        <w:rPr>
          <w:rFonts w:eastAsia="Times New Roman" w:cs="Times New Roman"/>
          <w:sz w:val="22"/>
          <w:szCs w:val="22"/>
          <w:lang w:val="en-GB"/>
        </w:rPr>
        <w:t xml:space="preserve"> D) </w:t>
      </w:r>
      <w:r w:rsidR="00DD22DD">
        <w:rPr>
          <w:rFonts w:eastAsia="Times New Roman" w:cs="Times New Roman"/>
          <w:sz w:val="22"/>
          <w:szCs w:val="22"/>
          <w:lang w:val="en-GB"/>
        </w:rPr>
        <w:t xml:space="preserve">Natural marks (stones) </w:t>
      </w:r>
      <w:r w:rsidR="006B4ADC">
        <w:rPr>
          <w:rFonts w:eastAsia="Times New Roman" w:cs="Times New Roman"/>
          <w:sz w:val="22"/>
          <w:szCs w:val="22"/>
          <w:lang w:val="en-GB"/>
        </w:rPr>
        <w:t>used as references after removing stakes.</w:t>
      </w:r>
    </w:p>
    <w:p w14:paraId="0B316AFA" w14:textId="77777777" w:rsidR="009F0160" w:rsidRPr="00137D50" w:rsidRDefault="009F0160">
      <w:pPr>
        <w:rPr>
          <w:rFonts w:eastAsia="Times New Roman" w:cs="Times New Roman"/>
          <w:b/>
          <w:lang w:val="en-GB"/>
        </w:rPr>
      </w:pPr>
    </w:p>
    <w:p w14:paraId="53E5BCFC" w14:textId="4DD44636" w:rsidR="000F63F0" w:rsidRPr="007A59B8" w:rsidRDefault="00A93D6E">
      <w:pPr>
        <w:rPr>
          <w:rFonts w:eastAsia="Times New Roman" w:cs="Times New Roman"/>
          <w:b/>
          <w:lang w:val="en-GB"/>
        </w:rPr>
      </w:pPr>
      <w:r w:rsidRPr="007A59B8">
        <w:rPr>
          <w:rFonts w:eastAsia="Times New Roman" w:cs="Times New Roman"/>
          <w:b/>
          <w:lang w:val="en-GB"/>
        </w:rPr>
        <w:t>Required material</w:t>
      </w:r>
    </w:p>
    <w:p w14:paraId="0DA244E5" w14:textId="77777777" w:rsidR="000F63F0" w:rsidRPr="007A59B8" w:rsidRDefault="000F63F0" w:rsidP="000F63F0">
      <w:pPr>
        <w:jc w:val="both"/>
        <w:rPr>
          <w:rFonts w:eastAsia="Times New Roman" w:cs="Times New Roman"/>
          <w:lang w:val="en-GB"/>
        </w:rPr>
      </w:pPr>
    </w:p>
    <w:p w14:paraId="7C6DB2DD" w14:textId="02D0F95D" w:rsidR="00A93D6E" w:rsidRPr="007A59B8" w:rsidRDefault="00A93D6E" w:rsidP="00A93D6E">
      <w:pPr>
        <w:ind w:left="142" w:hanging="142"/>
        <w:jc w:val="both"/>
        <w:rPr>
          <w:rFonts w:eastAsia="Times New Roman" w:cs="Times New Roman"/>
          <w:lang w:val="en-GB"/>
        </w:rPr>
      </w:pPr>
      <w:r w:rsidRPr="007A59B8">
        <w:rPr>
          <w:rFonts w:eastAsia="Times New Roman" w:cs="Times New Roman"/>
          <w:lang w:val="en-GB"/>
        </w:rPr>
        <w:t>• CT adequately configured (see above), with proven batteries (alkaline) and compatible memory card. Check that the cards save the photos well, since sometimes they are not compatible with the camera model</w:t>
      </w:r>
      <w:r w:rsidR="00C7742F">
        <w:rPr>
          <w:rFonts w:eastAsia="Times New Roman" w:cs="Times New Roman"/>
          <w:lang w:val="en-GB"/>
        </w:rPr>
        <w:t>.</w:t>
      </w:r>
    </w:p>
    <w:p w14:paraId="1773C09F" w14:textId="25FB20CE" w:rsidR="00A93D6E" w:rsidRPr="007A59B8" w:rsidRDefault="00A93D6E" w:rsidP="00A93D6E">
      <w:pPr>
        <w:ind w:left="142" w:hanging="142"/>
        <w:jc w:val="both"/>
        <w:rPr>
          <w:rFonts w:eastAsia="Times New Roman" w:cs="Times New Roman"/>
          <w:lang w:val="en-GB"/>
        </w:rPr>
      </w:pPr>
      <w:r w:rsidRPr="007A59B8">
        <w:rPr>
          <w:rFonts w:eastAsia="Times New Roman" w:cs="Times New Roman"/>
          <w:lang w:val="en-GB"/>
        </w:rPr>
        <w:t xml:space="preserve">• </w:t>
      </w:r>
      <w:proofErr w:type="gramStart"/>
      <w:r w:rsidRPr="007A59B8">
        <w:rPr>
          <w:rFonts w:eastAsia="Times New Roman" w:cs="Times New Roman"/>
          <w:lang w:val="en-GB"/>
        </w:rPr>
        <w:t>Memory card of 8 GB minimum size,</w:t>
      </w:r>
      <w:proofErr w:type="gramEnd"/>
      <w:r w:rsidRPr="007A59B8">
        <w:rPr>
          <w:rFonts w:eastAsia="Times New Roman" w:cs="Times New Roman"/>
          <w:lang w:val="en-GB"/>
        </w:rPr>
        <w:t xml:space="preserve"> recommended 16 GB if the camera supports it</w:t>
      </w:r>
      <w:r w:rsidR="00C7742F">
        <w:rPr>
          <w:rFonts w:eastAsia="Times New Roman" w:cs="Times New Roman"/>
          <w:lang w:val="en-GB"/>
        </w:rPr>
        <w:t>.</w:t>
      </w:r>
    </w:p>
    <w:p w14:paraId="4EB162CF" w14:textId="0D3C4F05" w:rsidR="00A93D6E" w:rsidRPr="007A59B8" w:rsidRDefault="00A93D6E" w:rsidP="00A93D6E">
      <w:pPr>
        <w:ind w:left="142" w:hanging="142"/>
        <w:jc w:val="both"/>
        <w:rPr>
          <w:rFonts w:eastAsia="Times New Roman" w:cs="Times New Roman"/>
          <w:lang w:val="en-GB"/>
        </w:rPr>
      </w:pPr>
      <w:r w:rsidRPr="007A59B8">
        <w:rPr>
          <w:rFonts w:eastAsia="Times New Roman" w:cs="Times New Roman"/>
          <w:lang w:val="en-GB"/>
        </w:rPr>
        <w:t xml:space="preserve">• 50 cm stakes (or poles) and hammer to place them. </w:t>
      </w:r>
      <w:r w:rsidR="00477439">
        <w:rPr>
          <w:rFonts w:eastAsia="Times New Roman" w:cs="Times New Roman"/>
          <w:lang w:val="en-GB"/>
        </w:rPr>
        <w:t>8</w:t>
      </w:r>
      <w:r w:rsidRPr="007A59B8">
        <w:rPr>
          <w:rFonts w:eastAsia="Times New Roman" w:cs="Times New Roman"/>
          <w:lang w:val="en-GB"/>
        </w:rPr>
        <w:t xml:space="preserve"> of them are required for the initial photograph of each study point. 2 of them will stay</w:t>
      </w:r>
      <w:r w:rsidR="00CA1006">
        <w:rPr>
          <w:rFonts w:eastAsia="Times New Roman" w:cs="Times New Roman"/>
          <w:lang w:val="en-GB"/>
        </w:rPr>
        <w:t xml:space="preserve"> (5 and 10 m</w:t>
      </w:r>
      <w:proofErr w:type="gramStart"/>
      <w:r w:rsidR="00CA1006">
        <w:rPr>
          <w:rFonts w:eastAsia="Times New Roman" w:cs="Times New Roman"/>
          <w:lang w:val="en-GB"/>
        </w:rPr>
        <w:t>)</w:t>
      </w:r>
      <w:r w:rsidR="00C7742F">
        <w:rPr>
          <w:rFonts w:eastAsia="Times New Roman" w:cs="Times New Roman"/>
          <w:lang w:val="en-GB"/>
        </w:rPr>
        <w:t>..</w:t>
      </w:r>
      <w:proofErr w:type="gramEnd"/>
    </w:p>
    <w:p w14:paraId="0628913E" w14:textId="5DB03C52" w:rsidR="00A93D6E" w:rsidRPr="007A59B8" w:rsidRDefault="00A93D6E" w:rsidP="00A93D6E">
      <w:pPr>
        <w:ind w:left="142" w:hanging="142"/>
        <w:jc w:val="both"/>
        <w:rPr>
          <w:rFonts w:eastAsia="Times New Roman" w:cs="Times New Roman"/>
          <w:lang w:val="en-GB"/>
        </w:rPr>
      </w:pPr>
      <w:r w:rsidRPr="007A59B8">
        <w:rPr>
          <w:rFonts w:eastAsia="Times New Roman" w:cs="Times New Roman"/>
          <w:lang w:val="en-GB"/>
        </w:rPr>
        <w:t>• Signalling tape</w:t>
      </w:r>
      <w:r w:rsidR="00C7742F">
        <w:rPr>
          <w:rFonts w:eastAsia="Times New Roman" w:cs="Times New Roman"/>
          <w:lang w:val="en-GB"/>
        </w:rPr>
        <w:t>.</w:t>
      </w:r>
    </w:p>
    <w:p w14:paraId="5D58BC88" w14:textId="4D06F6E5" w:rsidR="00A93D6E" w:rsidRPr="007A59B8" w:rsidRDefault="00A93D6E" w:rsidP="00A93D6E">
      <w:pPr>
        <w:ind w:left="142" w:hanging="142"/>
        <w:jc w:val="both"/>
        <w:rPr>
          <w:rFonts w:eastAsia="Times New Roman" w:cs="Times New Roman"/>
          <w:lang w:val="en-GB"/>
        </w:rPr>
      </w:pPr>
      <w:r w:rsidRPr="007A59B8">
        <w:rPr>
          <w:rFonts w:eastAsia="Times New Roman" w:cs="Times New Roman"/>
          <w:lang w:val="en-GB"/>
        </w:rPr>
        <w:t>• GPS for recording geographical coordinates</w:t>
      </w:r>
      <w:r w:rsidR="00C7742F">
        <w:rPr>
          <w:rFonts w:eastAsia="Times New Roman" w:cs="Times New Roman"/>
          <w:lang w:val="en-GB"/>
        </w:rPr>
        <w:t>.</w:t>
      </w:r>
    </w:p>
    <w:p w14:paraId="30459269" w14:textId="1F3A989E" w:rsidR="00A93D6E" w:rsidRPr="007A59B8" w:rsidRDefault="007A59B8" w:rsidP="00A93D6E">
      <w:pPr>
        <w:ind w:left="142" w:hanging="142"/>
        <w:jc w:val="both"/>
        <w:rPr>
          <w:rFonts w:eastAsia="Times New Roman" w:cs="Times New Roman"/>
          <w:lang w:val="en-GB"/>
        </w:rPr>
      </w:pPr>
      <w:r w:rsidRPr="007A59B8">
        <w:rPr>
          <w:rFonts w:eastAsia="Times New Roman" w:cs="Times New Roman"/>
          <w:lang w:val="en-GB"/>
        </w:rPr>
        <w:t>• S</w:t>
      </w:r>
      <w:r w:rsidR="00A93D6E" w:rsidRPr="007A59B8">
        <w:rPr>
          <w:rFonts w:eastAsia="Times New Roman" w:cs="Times New Roman"/>
          <w:lang w:val="en-GB"/>
        </w:rPr>
        <w:t xml:space="preserve">ingle-use </w:t>
      </w:r>
      <w:r w:rsidRPr="007A59B8">
        <w:rPr>
          <w:rFonts w:eastAsia="Times New Roman" w:cs="Times New Roman"/>
          <w:lang w:val="en-GB"/>
        </w:rPr>
        <w:t>camps</w:t>
      </w:r>
      <w:r w:rsidR="00A93D6E" w:rsidRPr="007A59B8">
        <w:rPr>
          <w:rFonts w:eastAsia="Times New Roman" w:cs="Times New Roman"/>
          <w:lang w:val="en-GB"/>
        </w:rPr>
        <w:t xml:space="preserve"> are very practical for fixing the cameras</w:t>
      </w:r>
      <w:r w:rsidR="00C7742F">
        <w:rPr>
          <w:rFonts w:eastAsia="Times New Roman" w:cs="Times New Roman"/>
          <w:lang w:val="en-GB"/>
        </w:rPr>
        <w:t>.</w:t>
      </w:r>
    </w:p>
    <w:p w14:paraId="4D5345AD" w14:textId="59E50A4D" w:rsidR="00A93D6E" w:rsidRPr="007A59B8" w:rsidRDefault="00A93D6E" w:rsidP="00A93D6E">
      <w:pPr>
        <w:ind w:left="142" w:hanging="142"/>
        <w:jc w:val="both"/>
        <w:rPr>
          <w:rFonts w:eastAsia="Times New Roman" w:cs="Times New Roman"/>
          <w:lang w:val="en-GB"/>
        </w:rPr>
      </w:pPr>
      <w:r w:rsidRPr="007A59B8">
        <w:rPr>
          <w:rFonts w:eastAsia="Times New Roman" w:cs="Times New Roman"/>
          <w:lang w:val="en-GB"/>
        </w:rPr>
        <w:t>• Hoe for vegetation cleaning</w:t>
      </w:r>
      <w:r w:rsidR="007A59B8" w:rsidRPr="007A59B8">
        <w:rPr>
          <w:rFonts w:eastAsia="Times New Roman" w:cs="Times New Roman"/>
          <w:lang w:val="en-GB"/>
        </w:rPr>
        <w:t xml:space="preserve">, only the strictly necessary within the first </w:t>
      </w:r>
      <w:r w:rsidRPr="007A59B8">
        <w:rPr>
          <w:rFonts w:eastAsia="Times New Roman" w:cs="Times New Roman"/>
          <w:lang w:val="en-GB"/>
        </w:rPr>
        <w:t>5 meters</w:t>
      </w:r>
      <w:r w:rsidR="00C7742F">
        <w:rPr>
          <w:rFonts w:eastAsia="Times New Roman" w:cs="Times New Roman"/>
          <w:lang w:val="en-GB"/>
        </w:rPr>
        <w:t>.</w:t>
      </w:r>
    </w:p>
    <w:p w14:paraId="198EEED9" w14:textId="77777777" w:rsidR="000F63F0" w:rsidRPr="00137D50" w:rsidRDefault="000F63F0" w:rsidP="000F63F0">
      <w:pPr>
        <w:pStyle w:val="Prrafodelista"/>
        <w:numPr>
          <w:ilvl w:val="0"/>
          <w:numId w:val="3"/>
        </w:numPr>
        <w:jc w:val="both"/>
        <w:rPr>
          <w:rFonts w:eastAsia="Times New Roman" w:cs="Times New Roman"/>
          <w:lang w:val="en-GB"/>
        </w:rPr>
        <w:sectPr w:rsidR="000F63F0" w:rsidRPr="00137D50" w:rsidSect="004B41A9">
          <w:headerReference w:type="default" r:id="rId8"/>
          <w:footerReference w:type="even" r:id="rId9"/>
          <w:footerReference w:type="default" r:id="rId10"/>
          <w:pgSz w:w="11900" w:h="16840"/>
          <w:pgMar w:top="556" w:right="1410" w:bottom="851" w:left="1276" w:header="426" w:footer="708" w:gutter="0"/>
          <w:cols w:space="708"/>
          <w:docGrid w:linePitch="360"/>
        </w:sectPr>
      </w:pPr>
    </w:p>
    <w:p w14:paraId="12E8BC9D" w14:textId="24E0CE6B" w:rsidR="006C5163" w:rsidRPr="00137D50" w:rsidRDefault="006C5163" w:rsidP="00D9708A">
      <w:pPr>
        <w:jc w:val="both"/>
        <w:rPr>
          <w:rFonts w:eastAsia="Times New Roman" w:cs="Times New Roman"/>
          <w:lang w:val="en-GB"/>
        </w:rPr>
      </w:pPr>
    </w:p>
    <w:tbl>
      <w:tblPr>
        <w:tblStyle w:val="Tablaconcuadrcula"/>
        <w:tblpPr w:leftFromText="141" w:rightFromText="141" w:vertAnchor="text" w:horzAnchor="page" w:tblpX="845" w:tblpY="-100"/>
        <w:tblW w:w="15758" w:type="dxa"/>
        <w:tblLayout w:type="fixed"/>
        <w:tblLook w:val="04A0" w:firstRow="1" w:lastRow="0" w:firstColumn="1" w:lastColumn="0" w:noHBand="0" w:noVBand="1"/>
      </w:tblPr>
      <w:tblGrid>
        <w:gridCol w:w="965"/>
        <w:gridCol w:w="1141"/>
        <w:gridCol w:w="1170"/>
        <w:gridCol w:w="1227"/>
        <w:gridCol w:w="1134"/>
        <w:gridCol w:w="992"/>
        <w:gridCol w:w="1417"/>
        <w:gridCol w:w="1003"/>
        <w:gridCol w:w="992"/>
        <w:gridCol w:w="5717"/>
      </w:tblGrid>
      <w:tr w:rsidR="00B21507" w:rsidRPr="00C7742F" w14:paraId="3A802BB7" w14:textId="77777777" w:rsidTr="00B21507">
        <w:trPr>
          <w:trHeight w:hRule="exact" w:val="885"/>
        </w:trPr>
        <w:tc>
          <w:tcPr>
            <w:tcW w:w="965" w:type="dxa"/>
            <w:vAlign w:val="center"/>
          </w:tcPr>
          <w:p w14:paraId="74255AE4" w14:textId="13674C69" w:rsidR="00DD7772" w:rsidRPr="000E0AA9" w:rsidRDefault="00DD7772" w:rsidP="007A59B8">
            <w:pPr>
              <w:jc w:val="center"/>
              <w:rPr>
                <w:b/>
                <w:sz w:val="18"/>
                <w:lang w:val="en-GB"/>
              </w:rPr>
            </w:pPr>
            <w:r w:rsidRPr="000E0AA9">
              <w:rPr>
                <w:b/>
                <w:sz w:val="18"/>
                <w:lang w:val="en-GB"/>
              </w:rPr>
              <w:t xml:space="preserve">Nº </w:t>
            </w:r>
            <w:r w:rsidR="007A59B8" w:rsidRPr="000E0AA9">
              <w:rPr>
                <w:b/>
                <w:sz w:val="18"/>
                <w:lang w:val="en-GB"/>
              </w:rPr>
              <w:t>of the study point</w:t>
            </w:r>
          </w:p>
        </w:tc>
        <w:tc>
          <w:tcPr>
            <w:tcW w:w="1141" w:type="dxa"/>
            <w:vAlign w:val="center"/>
          </w:tcPr>
          <w:p w14:paraId="581CC37B" w14:textId="44EB3A0B" w:rsidR="00DD7772" w:rsidRPr="000E0AA9" w:rsidRDefault="00DD7772" w:rsidP="007A59B8">
            <w:pPr>
              <w:jc w:val="center"/>
              <w:rPr>
                <w:b/>
                <w:sz w:val="18"/>
                <w:lang w:val="en-GB"/>
              </w:rPr>
            </w:pPr>
            <w:r w:rsidRPr="000E0AA9">
              <w:rPr>
                <w:b/>
                <w:sz w:val="18"/>
                <w:lang w:val="en-GB"/>
              </w:rPr>
              <w:t xml:space="preserve">Nº </w:t>
            </w:r>
            <w:r w:rsidR="000E0AA9">
              <w:rPr>
                <w:b/>
                <w:sz w:val="18"/>
                <w:lang w:val="en-GB"/>
              </w:rPr>
              <w:t xml:space="preserve">CT and </w:t>
            </w:r>
            <w:r w:rsidR="007A59B8" w:rsidRPr="000E0AA9">
              <w:rPr>
                <w:b/>
                <w:sz w:val="18"/>
                <w:lang w:val="en-GB"/>
              </w:rPr>
              <w:t>memory card</w:t>
            </w:r>
            <w:r w:rsidR="000E0AA9">
              <w:rPr>
                <w:b/>
                <w:sz w:val="18"/>
                <w:lang w:val="en-GB"/>
              </w:rPr>
              <w:t xml:space="preserve"> </w:t>
            </w:r>
          </w:p>
        </w:tc>
        <w:tc>
          <w:tcPr>
            <w:tcW w:w="1170" w:type="dxa"/>
            <w:vAlign w:val="center"/>
          </w:tcPr>
          <w:p w14:paraId="628419D4" w14:textId="00439822" w:rsidR="00DD7772" w:rsidRPr="000E0AA9" w:rsidRDefault="007A59B8" w:rsidP="00DD7772">
            <w:pPr>
              <w:jc w:val="center"/>
              <w:rPr>
                <w:b/>
                <w:sz w:val="18"/>
                <w:lang w:val="en-GB"/>
              </w:rPr>
            </w:pPr>
            <w:r w:rsidRPr="000E0AA9">
              <w:rPr>
                <w:b/>
                <w:sz w:val="18"/>
                <w:lang w:val="en-GB"/>
              </w:rPr>
              <w:t>Coordinate</w:t>
            </w:r>
            <w:r w:rsidR="00DD7772" w:rsidRPr="000E0AA9">
              <w:rPr>
                <w:b/>
                <w:sz w:val="18"/>
                <w:lang w:val="en-GB"/>
              </w:rPr>
              <w:t xml:space="preserve"> X</w:t>
            </w:r>
          </w:p>
        </w:tc>
        <w:tc>
          <w:tcPr>
            <w:tcW w:w="1227" w:type="dxa"/>
            <w:vAlign w:val="center"/>
          </w:tcPr>
          <w:p w14:paraId="00DFB32F" w14:textId="443F4255" w:rsidR="00DD7772" w:rsidRPr="000E0AA9" w:rsidRDefault="007A59B8" w:rsidP="00DD7772">
            <w:pPr>
              <w:jc w:val="center"/>
              <w:rPr>
                <w:b/>
                <w:sz w:val="18"/>
                <w:lang w:val="en-GB"/>
              </w:rPr>
            </w:pPr>
            <w:r w:rsidRPr="000E0AA9">
              <w:rPr>
                <w:b/>
                <w:sz w:val="18"/>
                <w:lang w:val="en-GB"/>
              </w:rPr>
              <w:t>Coordinate</w:t>
            </w:r>
            <w:r w:rsidR="00DD7772" w:rsidRPr="000E0AA9">
              <w:rPr>
                <w:b/>
                <w:sz w:val="18"/>
                <w:lang w:val="en-GB"/>
              </w:rPr>
              <w:t xml:space="preserve"> Y</w:t>
            </w:r>
          </w:p>
        </w:tc>
        <w:tc>
          <w:tcPr>
            <w:tcW w:w="1134" w:type="dxa"/>
            <w:vAlign w:val="center"/>
          </w:tcPr>
          <w:p w14:paraId="20E9CB66" w14:textId="1D3815DA" w:rsidR="00DD7772" w:rsidRPr="000E0AA9" w:rsidRDefault="000E0AA9" w:rsidP="000E0AA9">
            <w:pPr>
              <w:jc w:val="center"/>
              <w:rPr>
                <w:b/>
                <w:sz w:val="18"/>
                <w:lang w:val="en-GB"/>
              </w:rPr>
            </w:pPr>
            <w:r w:rsidRPr="000E0AA9">
              <w:rPr>
                <w:b/>
                <w:sz w:val="18"/>
                <w:lang w:val="en-GB"/>
              </w:rPr>
              <w:t xml:space="preserve">Date setting-up </w:t>
            </w:r>
            <w:r>
              <w:rPr>
                <w:b/>
                <w:sz w:val="18"/>
                <w:lang w:val="en-GB"/>
              </w:rPr>
              <w:t>CT in the field</w:t>
            </w:r>
          </w:p>
        </w:tc>
        <w:tc>
          <w:tcPr>
            <w:tcW w:w="992" w:type="dxa"/>
            <w:vAlign w:val="center"/>
          </w:tcPr>
          <w:p w14:paraId="442CB9CF" w14:textId="3A049A47" w:rsidR="00DD7772" w:rsidRPr="000E0AA9" w:rsidRDefault="000E0AA9" w:rsidP="00DD7772">
            <w:pPr>
              <w:jc w:val="center"/>
              <w:rPr>
                <w:b/>
                <w:sz w:val="18"/>
                <w:lang w:val="en-GB"/>
              </w:rPr>
            </w:pPr>
            <w:r w:rsidRPr="000E0AA9">
              <w:rPr>
                <w:b/>
                <w:sz w:val="18"/>
                <w:lang w:val="en-GB"/>
              </w:rPr>
              <w:t>Time setting-up</w:t>
            </w:r>
            <w:r>
              <w:rPr>
                <w:b/>
                <w:sz w:val="18"/>
                <w:lang w:val="en-GB"/>
              </w:rPr>
              <w:t xml:space="preserve"> CT</w:t>
            </w:r>
            <w:r w:rsidRPr="000E0AA9">
              <w:rPr>
                <w:b/>
                <w:sz w:val="18"/>
                <w:lang w:val="en-GB"/>
              </w:rPr>
              <w:t xml:space="preserve"> </w:t>
            </w:r>
            <w:r>
              <w:rPr>
                <w:b/>
                <w:sz w:val="18"/>
                <w:lang w:val="en-GB"/>
              </w:rPr>
              <w:t>in the field</w:t>
            </w:r>
          </w:p>
        </w:tc>
        <w:tc>
          <w:tcPr>
            <w:tcW w:w="1417" w:type="dxa"/>
          </w:tcPr>
          <w:p w14:paraId="02E1108F" w14:textId="71C29394" w:rsidR="00DD7772" w:rsidRPr="000E0AA9" w:rsidRDefault="000E0AA9" w:rsidP="000E0AA9">
            <w:pPr>
              <w:tabs>
                <w:tab w:val="left" w:pos="7371"/>
              </w:tabs>
              <w:jc w:val="center"/>
              <w:rPr>
                <w:b/>
                <w:sz w:val="18"/>
                <w:lang w:val="en-GB"/>
              </w:rPr>
            </w:pPr>
            <w:r w:rsidRPr="000E0AA9">
              <w:rPr>
                <w:b/>
                <w:sz w:val="18"/>
                <w:lang w:val="en-GB"/>
              </w:rPr>
              <w:t>Picture of vision field with marks taken? (Y/N)</w:t>
            </w:r>
          </w:p>
        </w:tc>
        <w:tc>
          <w:tcPr>
            <w:tcW w:w="1003" w:type="dxa"/>
          </w:tcPr>
          <w:p w14:paraId="0F44EB5C" w14:textId="4CFC89A3" w:rsidR="00DD7772" w:rsidRPr="000E0AA9" w:rsidRDefault="00B21507" w:rsidP="00420E0D">
            <w:pPr>
              <w:jc w:val="center"/>
              <w:rPr>
                <w:b/>
                <w:sz w:val="18"/>
                <w:lang w:val="en-GB"/>
              </w:rPr>
            </w:pPr>
            <w:r>
              <w:rPr>
                <w:b/>
                <w:sz w:val="18"/>
                <w:lang w:val="en-GB"/>
              </w:rPr>
              <w:t xml:space="preserve">Date CT </w:t>
            </w:r>
            <w:r w:rsidR="00420E0D">
              <w:rPr>
                <w:b/>
                <w:sz w:val="18"/>
                <w:lang w:val="en-GB"/>
              </w:rPr>
              <w:t>removal</w:t>
            </w:r>
          </w:p>
        </w:tc>
        <w:tc>
          <w:tcPr>
            <w:tcW w:w="992" w:type="dxa"/>
          </w:tcPr>
          <w:p w14:paraId="6205DEBF" w14:textId="0B6FDF9D" w:rsidR="00DD7772" w:rsidRPr="000E0AA9" w:rsidRDefault="00B21507" w:rsidP="00420E0D">
            <w:pPr>
              <w:jc w:val="center"/>
              <w:rPr>
                <w:b/>
                <w:sz w:val="18"/>
                <w:lang w:val="en-GB"/>
              </w:rPr>
            </w:pPr>
            <w:r>
              <w:rPr>
                <w:b/>
                <w:sz w:val="18"/>
                <w:lang w:val="en-GB"/>
              </w:rPr>
              <w:t xml:space="preserve">Time CT </w:t>
            </w:r>
            <w:r w:rsidR="00420E0D">
              <w:rPr>
                <w:b/>
                <w:sz w:val="18"/>
                <w:lang w:val="en-GB"/>
              </w:rPr>
              <w:t>removal</w:t>
            </w:r>
          </w:p>
        </w:tc>
        <w:tc>
          <w:tcPr>
            <w:tcW w:w="5717" w:type="dxa"/>
          </w:tcPr>
          <w:p w14:paraId="163F2A51" w14:textId="498812C0" w:rsidR="00DD7772" w:rsidRPr="000E0AA9" w:rsidRDefault="006602B4" w:rsidP="00B21507">
            <w:pPr>
              <w:jc w:val="both"/>
              <w:rPr>
                <w:b/>
                <w:sz w:val="18"/>
                <w:lang w:val="en-GB"/>
              </w:rPr>
            </w:pPr>
            <w:r>
              <w:rPr>
                <w:b/>
                <w:sz w:val="18"/>
                <w:lang w:val="en-GB"/>
              </w:rPr>
              <w:t>Observations</w:t>
            </w:r>
            <w:r w:rsidR="00B21507" w:rsidRPr="00B21507">
              <w:rPr>
                <w:b/>
                <w:sz w:val="18"/>
                <w:lang w:val="en-GB"/>
              </w:rPr>
              <w:t>: any eventuality, indicate if revision is made, the date of this</w:t>
            </w:r>
            <w:r w:rsidR="00B21507">
              <w:rPr>
                <w:b/>
                <w:sz w:val="18"/>
                <w:lang w:val="en-GB"/>
              </w:rPr>
              <w:t>, aspects of functioning</w:t>
            </w:r>
            <w:r w:rsidR="00B21507" w:rsidRPr="00B21507">
              <w:rPr>
                <w:b/>
                <w:sz w:val="18"/>
                <w:lang w:val="en-GB"/>
              </w:rPr>
              <w:t xml:space="preserve"> of the </w:t>
            </w:r>
            <w:r w:rsidR="00B21507">
              <w:rPr>
                <w:b/>
                <w:sz w:val="18"/>
                <w:lang w:val="en-GB"/>
              </w:rPr>
              <w:t>CT</w:t>
            </w:r>
            <w:r w:rsidR="00B21507" w:rsidRPr="00B21507">
              <w:rPr>
                <w:b/>
                <w:sz w:val="18"/>
                <w:lang w:val="en-GB"/>
              </w:rPr>
              <w:t xml:space="preserve">, if it dropped </w:t>
            </w:r>
            <w:r w:rsidR="00B21507">
              <w:rPr>
                <w:b/>
                <w:sz w:val="18"/>
                <w:lang w:val="en-GB"/>
              </w:rPr>
              <w:t>down, if</w:t>
            </w:r>
            <w:r w:rsidR="00B21507" w:rsidRPr="00B21507">
              <w:rPr>
                <w:b/>
                <w:sz w:val="18"/>
                <w:lang w:val="en-GB"/>
              </w:rPr>
              <w:t xml:space="preserve"> </w:t>
            </w:r>
            <w:r w:rsidR="00B21507">
              <w:rPr>
                <w:b/>
                <w:sz w:val="18"/>
                <w:lang w:val="en-GB"/>
              </w:rPr>
              <w:t>still</w:t>
            </w:r>
            <w:r w:rsidR="00B21507" w:rsidRPr="00B21507">
              <w:rPr>
                <w:b/>
                <w:sz w:val="18"/>
                <w:lang w:val="en-GB"/>
              </w:rPr>
              <w:t xml:space="preserve"> correctly</w:t>
            </w:r>
            <w:r w:rsidR="00B21507">
              <w:rPr>
                <w:b/>
                <w:sz w:val="18"/>
                <w:lang w:val="en-GB"/>
              </w:rPr>
              <w:t xml:space="preserve"> attached</w:t>
            </w:r>
            <w:r w:rsidR="00B21507" w:rsidRPr="00B21507">
              <w:rPr>
                <w:b/>
                <w:sz w:val="18"/>
                <w:lang w:val="en-GB"/>
              </w:rPr>
              <w:t>, any failure, change of memory or batteries, etc.</w:t>
            </w:r>
          </w:p>
        </w:tc>
      </w:tr>
      <w:tr w:rsidR="00B21507" w14:paraId="24F3E5E1" w14:textId="77777777" w:rsidTr="00B21507">
        <w:trPr>
          <w:trHeight w:hRule="exact" w:val="379"/>
        </w:trPr>
        <w:tc>
          <w:tcPr>
            <w:tcW w:w="965" w:type="dxa"/>
          </w:tcPr>
          <w:p w14:paraId="6219E58B" w14:textId="43302741" w:rsidR="00DD7772" w:rsidRDefault="00DD7772" w:rsidP="00DD7772">
            <w:pPr>
              <w:jc w:val="center"/>
            </w:pPr>
            <w:r>
              <w:t>1</w:t>
            </w:r>
          </w:p>
        </w:tc>
        <w:tc>
          <w:tcPr>
            <w:tcW w:w="1141" w:type="dxa"/>
          </w:tcPr>
          <w:p w14:paraId="1687EC13" w14:textId="11074805" w:rsidR="00DD7772" w:rsidRDefault="00DD7772" w:rsidP="00DD7772">
            <w:pPr>
              <w:jc w:val="center"/>
            </w:pPr>
            <w:r w:rsidRPr="00580582">
              <w:t>/</w:t>
            </w:r>
          </w:p>
        </w:tc>
        <w:tc>
          <w:tcPr>
            <w:tcW w:w="1170" w:type="dxa"/>
          </w:tcPr>
          <w:p w14:paraId="777861ED" w14:textId="77777777" w:rsidR="00DD7772" w:rsidRDefault="00DD7772" w:rsidP="00DD7772"/>
        </w:tc>
        <w:tc>
          <w:tcPr>
            <w:tcW w:w="1227" w:type="dxa"/>
          </w:tcPr>
          <w:p w14:paraId="6051B6CF" w14:textId="77777777" w:rsidR="00DD7772" w:rsidRDefault="00DD7772" w:rsidP="00DD7772"/>
        </w:tc>
        <w:tc>
          <w:tcPr>
            <w:tcW w:w="1134" w:type="dxa"/>
          </w:tcPr>
          <w:p w14:paraId="39DF0AD3" w14:textId="77777777" w:rsidR="00DD7772" w:rsidRDefault="00DD7772" w:rsidP="00DD7772"/>
        </w:tc>
        <w:tc>
          <w:tcPr>
            <w:tcW w:w="992" w:type="dxa"/>
          </w:tcPr>
          <w:p w14:paraId="3CAF2282" w14:textId="77777777" w:rsidR="00DD7772" w:rsidRDefault="00DD7772" w:rsidP="00DD7772"/>
        </w:tc>
        <w:tc>
          <w:tcPr>
            <w:tcW w:w="1417" w:type="dxa"/>
          </w:tcPr>
          <w:p w14:paraId="25CBB79C" w14:textId="77777777" w:rsidR="00DD7772" w:rsidRDefault="00DD7772" w:rsidP="00DD7772"/>
        </w:tc>
        <w:tc>
          <w:tcPr>
            <w:tcW w:w="1003" w:type="dxa"/>
          </w:tcPr>
          <w:p w14:paraId="134FA21C" w14:textId="77777777" w:rsidR="00DD7772" w:rsidRDefault="00DD7772" w:rsidP="00DD7772"/>
        </w:tc>
        <w:tc>
          <w:tcPr>
            <w:tcW w:w="992" w:type="dxa"/>
          </w:tcPr>
          <w:p w14:paraId="710AB5C1" w14:textId="77777777" w:rsidR="00DD7772" w:rsidRDefault="00DD7772" w:rsidP="00DD7772"/>
        </w:tc>
        <w:tc>
          <w:tcPr>
            <w:tcW w:w="5717" w:type="dxa"/>
          </w:tcPr>
          <w:p w14:paraId="42EBA60C" w14:textId="77777777" w:rsidR="00DD7772" w:rsidRDefault="00DD7772" w:rsidP="00DD7772"/>
        </w:tc>
      </w:tr>
      <w:tr w:rsidR="00B21507" w14:paraId="2FEF6279" w14:textId="77777777" w:rsidTr="00B21507">
        <w:trPr>
          <w:trHeight w:hRule="exact" w:val="379"/>
        </w:trPr>
        <w:tc>
          <w:tcPr>
            <w:tcW w:w="965" w:type="dxa"/>
          </w:tcPr>
          <w:p w14:paraId="3BC6AF06" w14:textId="295EB544" w:rsidR="00DD7772" w:rsidRDefault="00DD7772" w:rsidP="00DD7772">
            <w:pPr>
              <w:jc w:val="center"/>
            </w:pPr>
            <w:r>
              <w:t>2</w:t>
            </w:r>
          </w:p>
        </w:tc>
        <w:tc>
          <w:tcPr>
            <w:tcW w:w="1141" w:type="dxa"/>
          </w:tcPr>
          <w:p w14:paraId="50353B31" w14:textId="5F629718" w:rsidR="00DD7772" w:rsidRDefault="00DD7772" w:rsidP="00DD7772">
            <w:pPr>
              <w:jc w:val="center"/>
            </w:pPr>
            <w:r w:rsidRPr="00580582">
              <w:t>/</w:t>
            </w:r>
          </w:p>
        </w:tc>
        <w:tc>
          <w:tcPr>
            <w:tcW w:w="1170" w:type="dxa"/>
          </w:tcPr>
          <w:p w14:paraId="252CA19E" w14:textId="77777777" w:rsidR="00DD7772" w:rsidRDefault="00DD7772" w:rsidP="00DD7772"/>
        </w:tc>
        <w:tc>
          <w:tcPr>
            <w:tcW w:w="1227" w:type="dxa"/>
          </w:tcPr>
          <w:p w14:paraId="3C40E392" w14:textId="77777777" w:rsidR="00DD7772" w:rsidRDefault="00DD7772" w:rsidP="00DD7772"/>
        </w:tc>
        <w:tc>
          <w:tcPr>
            <w:tcW w:w="1134" w:type="dxa"/>
          </w:tcPr>
          <w:p w14:paraId="20672238" w14:textId="77777777" w:rsidR="00DD7772" w:rsidRDefault="00DD7772" w:rsidP="00DD7772"/>
        </w:tc>
        <w:tc>
          <w:tcPr>
            <w:tcW w:w="992" w:type="dxa"/>
          </w:tcPr>
          <w:p w14:paraId="2F989171" w14:textId="77777777" w:rsidR="00DD7772" w:rsidRDefault="00DD7772" w:rsidP="00DD7772"/>
        </w:tc>
        <w:tc>
          <w:tcPr>
            <w:tcW w:w="1417" w:type="dxa"/>
          </w:tcPr>
          <w:p w14:paraId="0B106064" w14:textId="77777777" w:rsidR="00DD7772" w:rsidRDefault="00DD7772" w:rsidP="00DD7772"/>
        </w:tc>
        <w:tc>
          <w:tcPr>
            <w:tcW w:w="1003" w:type="dxa"/>
          </w:tcPr>
          <w:p w14:paraId="0E4E829F" w14:textId="77777777" w:rsidR="00DD7772" w:rsidRDefault="00DD7772" w:rsidP="00DD7772"/>
        </w:tc>
        <w:tc>
          <w:tcPr>
            <w:tcW w:w="992" w:type="dxa"/>
          </w:tcPr>
          <w:p w14:paraId="74F5BA44" w14:textId="77777777" w:rsidR="00DD7772" w:rsidRDefault="00DD7772" w:rsidP="00DD7772"/>
        </w:tc>
        <w:tc>
          <w:tcPr>
            <w:tcW w:w="5717" w:type="dxa"/>
          </w:tcPr>
          <w:p w14:paraId="11F7BEDD" w14:textId="77777777" w:rsidR="00DD7772" w:rsidRDefault="00DD7772" w:rsidP="00DD7772"/>
        </w:tc>
      </w:tr>
      <w:tr w:rsidR="00B21507" w14:paraId="5A31BF6A" w14:textId="77777777" w:rsidTr="00B21507">
        <w:trPr>
          <w:trHeight w:hRule="exact" w:val="379"/>
        </w:trPr>
        <w:tc>
          <w:tcPr>
            <w:tcW w:w="965" w:type="dxa"/>
          </w:tcPr>
          <w:p w14:paraId="0DA1810B" w14:textId="315CC493" w:rsidR="00DD7772" w:rsidRDefault="00DD7772" w:rsidP="00DD7772">
            <w:pPr>
              <w:jc w:val="center"/>
            </w:pPr>
            <w:r>
              <w:t>3</w:t>
            </w:r>
          </w:p>
        </w:tc>
        <w:tc>
          <w:tcPr>
            <w:tcW w:w="1141" w:type="dxa"/>
          </w:tcPr>
          <w:p w14:paraId="07E0489C" w14:textId="644B6529" w:rsidR="00DD7772" w:rsidRDefault="00DD7772" w:rsidP="00DD7772">
            <w:pPr>
              <w:jc w:val="center"/>
            </w:pPr>
            <w:r w:rsidRPr="00580582">
              <w:t>/</w:t>
            </w:r>
          </w:p>
        </w:tc>
        <w:tc>
          <w:tcPr>
            <w:tcW w:w="1170" w:type="dxa"/>
          </w:tcPr>
          <w:p w14:paraId="424E3255" w14:textId="77777777" w:rsidR="00DD7772" w:rsidRDefault="00DD7772" w:rsidP="00DD7772"/>
        </w:tc>
        <w:tc>
          <w:tcPr>
            <w:tcW w:w="1227" w:type="dxa"/>
          </w:tcPr>
          <w:p w14:paraId="4CEDC06B" w14:textId="77777777" w:rsidR="00DD7772" w:rsidRDefault="00DD7772" w:rsidP="00DD7772"/>
        </w:tc>
        <w:tc>
          <w:tcPr>
            <w:tcW w:w="1134" w:type="dxa"/>
          </w:tcPr>
          <w:p w14:paraId="57FBA508" w14:textId="77777777" w:rsidR="00DD7772" w:rsidRDefault="00DD7772" w:rsidP="00DD7772"/>
        </w:tc>
        <w:tc>
          <w:tcPr>
            <w:tcW w:w="992" w:type="dxa"/>
          </w:tcPr>
          <w:p w14:paraId="6BF70DC7" w14:textId="77777777" w:rsidR="00DD7772" w:rsidRDefault="00DD7772" w:rsidP="00DD7772"/>
        </w:tc>
        <w:tc>
          <w:tcPr>
            <w:tcW w:w="1417" w:type="dxa"/>
          </w:tcPr>
          <w:p w14:paraId="7FD87E61" w14:textId="77777777" w:rsidR="00DD7772" w:rsidRDefault="00DD7772" w:rsidP="00DD7772"/>
        </w:tc>
        <w:tc>
          <w:tcPr>
            <w:tcW w:w="1003" w:type="dxa"/>
          </w:tcPr>
          <w:p w14:paraId="2F754F71" w14:textId="77777777" w:rsidR="00DD7772" w:rsidRDefault="00DD7772" w:rsidP="00DD7772"/>
        </w:tc>
        <w:tc>
          <w:tcPr>
            <w:tcW w:w="992" w:type="dxa"/>
          </w:tcPr>
          <w:p w14:paraId="427573CC" w14:textId="77777777" w:rsidR="00DD7772" w:rsidRDefault="00DD7772" w:rsidP="00DD7772"/>
        </w:tc>
        <w:tc>
          <w:tcPr>
            <w:tcW w:w="5717" w:type="dxa"/>
          </w:tcPr>
          <w:p w14:paraId="2EE83978" w14:textId="77777777" w:rsidR="00DD7772" w:rsidRDefault="00DD7772" w:rsidP="00DD7772"/>
        </w:tc>
      </w:tr>
      <w:tr w:rsidR="00B21507" w14:paraId="74BBF1A2" w14:textId="77777777" w:rsidTr="00B21507">
        <w:trPr>
          <w:trHeight w:hRule="exact" w:val="379"/>
        </w:trPr>
        <w:tc>
          <w:tcPr>
            <w:tcW w:w="965" w:type="dxa"/>
          </w:tcPr>
          <w:p w14:paraId="41891CA6" w14:textId="4EEE1132" w:rsidR="00DD7772" w:rsidRDefault="00DD7772" w:rsidP="00DD7772">
            <w:pPr>
              <w:jc w:val="center"/>
            </w:pPr>
            <w:r>
              <w:t>4</w:t>
            </w:r>
          </w:p>
        </w:tc>
        <w:tc>
          <w:tcPr>
            <w:tcW w:w="1141" w:type="dxa"/>
          </w:tcPr>
          <w:p w14:paraId="441CEFA9" w14:textId="3B74AFE2" w:rsidR="00DD7772" w:rsidRDefault="00DD7772" w:rsidP="00DD7772">
            <w:pPr>
              <w:jc w:val="center"/>
            </w:pPr>
            <w:r w:rsidRPr="00580582">
              <w:t>/</w:t>
            </w:r>
          </w:p>
        </w:tc>
        <w:tc>
          <w:tcPr>
            <w:tcW w:w="1170" w:type="dxa"/>
          </w:tcPr>
          <w:p w14:paraId="2522FAB1" w14:textId="77777777" w:rsidR="00DD7772" w:rsidRDefault="00DD7772" w:rsidP="00DD7772"/>
        </w:tc>
        <w:tc>
          <w:tcPr>
            <w:tcW w:w="1227" w:type="dxa"/>
          </w:tcPr>
          <w:p w14:paraId="49F8190A" w14:textId="77777777" w:rsidR="00DD7772" w:rsidRDefault="00DD7772" w:rsidP="00DD7772"/>
        </w:tc>
        <w:tc>
          <w:tcPr>
            <w:tcW w:w="1134" w:type="dxa"/>
          </w:tcPr>
          <w:p w14:paraId="4DE56C13" w14:textId="77777777" w:rsidR="00DD7772" w:rsidRDefault="00DD7772" w:rsidP="00DD7772"/>
        </w:tc>
        <w:tc>
          <w:tcPr>
            <w:tcW w:w="992" w:type="dxa"/>
          </w:tcPr>
          <w:p w14:paraId="756FEDC4" w14:textId="77777777" w:rsidR="00DD7772" w:rsidRDefault="00DD7772" w:rsidP="00DD7772"/>
        </w:tc>
        <w:tc>
          <w:tcPr>
            <w:tcW w:w="1417" w:type="dxa"/>
          </w:tcPr>
          <w:p w14:paraId="62016260" w14:textId="77777777" w:rsidR="00DD7772" w:rsidRDefault="00DD7772" w:rsidP="00DD7772"/>
        </w:tc>
        <w:tc>
          <w:tcPr>
            <w:tcW w:w="1003" w:type="dxa"/>
          </w:tcPr>
          <w:p w14:paraId="6A27E58C" w14:textId="77777777" w:rsidR="00DD7772" w:rsidRDefault="00DD7772" w:rsidP="00DD7772"/>
        </w:tc>
        <w:tc>
          <w:tcPr>
            <w:tcW w:w="992" w:type="dxa"/>
          </w:tcPr>
          <w:p w14:paraId="179E228C" w14:textId="77777777" w:rsidR="00DD7772" w:rsidRDefault="00DD7772" w:rsidP="00DD7772"/>
        </w:tc>
        <w:tc>
          <w:tcPr>
            <w:tcW w:w="5717" w:type="dxa"/>
          </w:tcPr>
          <w:p w14:paraId="28A023E9" w14:textId="77777777" w:rsidR="00DD7772" w:rsidRDefault="00DD7772" w:rsidP="00DD7772"/>
        </w:tc>
      </w:tr>
      <w:tr w:rsidR="00B21507" w14:paraId="2EE8E6B2" w14:textId="77777777" w:rsidTr="00B21507">
        <w:trPr>
          <w:trHeight w:hRule="exact" w:val="379"/>
        </w:trPr>
        <w:tc>
          <w:tcPr>
            <w:tcW w:w="965" w:type="dxa"/>
          </w:tcPr>
          <w:p w14:paraId="6931B9E7" w14:textId="1E16842E" w:rsidR="00DD7772" w:rsidRDefault="00DD7772" w:rsidP="00DD7772">
            <w:pPr>
              <w:jc w:val="center"/>
            </w:pPr>
            <w:r>
              <w:t>5</w:t>
            </w:r>
          </w:p>
        </w:tc>
        <w:tc>
          <w:tcPr>
            <w:tcW w:w="1141" w:type="dxa"/>
          </w:tcPr>
          <w:p w14:paraId="33B5BC0B" w14:textId="068C50B7" w:rsidR="00DD7772" w:rsidRDefault="00DD7772" w:rsidP="00DD7772">
            <w:pPr>
              <w:jc w:val="center"/>
            </w:pPr>
            <w:r w:rsidRPr="00580582">
              <w:t>/</w:t>
            </w:r>
          </w:p>
        </w:tc>
        <w:tc>
          <w:tcPr>
            <w:tcW w:w="1170" w:type="dxa"/>
          </w:tcPr>
          <w:p w14:paraId="5DFBC5C4" w14:textId="77777777" w:rsidR="00DD7772" w:rsidRDefault="00DD7772" w:rsidP="00DD7772"/>
        </w:tc>
        <w:tc>
          <w:tcPr>
            <w:tcW w:w="1227" w:type="dxa"/>
          </w:tcPr>
          <w:p w14:paraId="1EDECCE4" w14:textId="77777777" w:rsidR="00DD7772" w:rsidRDefault="00DD7772" w:rsidP="00DD7772"/>
        </w:tc>
        <w:tc>
          <w:tcPr>
            <w:tcW w:w="1134" w:type="dxa"/>
          </w:tcPr>
          <w:p w14:paraId="646714C0" w14:textId="77777777" w:rsidR="00DD7772" w:rsidRDefault="00DD7772" w:rsidP="00DD7772"/>
        </w:tc>
        <w:tc>
          <w:tcPr>
            <w:tcW w:w="992" w:type="dxa"/>
          </w:tcPr>
          <w:p w14:paraId="6194065B" w14:textId="77777777" w:rsidR="00DD7772" w:rsidRDefault="00DD7772" w:rsidP="00DD7772"/>
        </w:tc>
        <w:tc>
          <w:tcPr>
            <w:tcW w:w="1417" w:type="dxa"/>
          </w:tcPr>
          <w:p w14:paraId="06C4AD86" w14:textId="77777777" w:rsidR="00DD7772" w:rsidRDefault="00DD7772" w:rsidP="00DD7772"/>
        </w:tc>
        <w:tc>
          <w:tcPr>
            <w:tcW w:w="1003" w:type="dxa"/>
          </w:tcPr>
          <w:p w14:paraId="4241A6B3" w14:textId="77777777" w:rsidR="00DD7772" w:rsidRDefault="00DD7772" w:rsidP="00DD7772"/>
        </w:tc>
        <w:tc>
          <w:tcPr>
            <w:tcW w:w="992" w:type="dxa"/>
          </w:tcPr>
          <w:p w14:paraId="6BA503A1" w14:textId="77777777" w:rsidR="00DD7772" w:rsidRDefault="00DD7772" w:rsidP="00DD7772"/>
        </w:tc>
        <w:tc>
          <w:tcPr>
            <w:tcW w:w="5717" w:type="dxa"/>
          </w:tcPr>
          <w:p w14:paraId="34893931" w14:textId="77777777" w:rsidR="00DD7772" w:rsidRDefault="00DD7772" w:rsidP="00DD7772"/>
        </w:tc>
      </w:tr>
      <w:tr w:rsidR="00B21507" w14:paraId="009F7ECD" w14:textId="77777777" w:rsidTr="00B21507">
        <w:trPr>
          <w:trHeight w:hRule="exact" w:val="379"/>
        </w:trPr>
        <w:tc>
          <w:tcPr>
            <w:tcW w:w="965" w:type="dxa"/>
          </w:tcPr>
          <w:p w14:paraId="37E706DE" w14:textId="60D9AA75" w:rsidR="00DD7772" w:rsidRDefault="00DD7772" w:rsidP="00DD7772">
            <w:pPr>
              <w:jc w:val="center"/>
            </w:pPr>
            <w:r>
              <w:t>6</w:t>
            </w:r>
          </w:p>
        </w:tc>
        <w:tc>
          <w:tcPr>
            <w:tcW w:w="1141" w:type="dxa"/>
          </w:tcPr>
          <w:p w14:paraId="34FF4213" w14:textId="50012744" w:rsidR="00DD7772" w:rsidRDefault="00DD7772" w:rsidP="00DD7772">
            <w:pPr>
              <w:jc w:val="center"/>
            </w:pPr>
            <w:r w:rsidRPr="00580582">
              <w:t>/</w:t>
            </w:r>
          </w:p>
        </w:tc>
        <w:tc>
          <w:tcPr>
            <w:tcW w:w="1170" w:type="dxa"/>
          </w:tcPr>
          <w:p w14:paraId="3F969B0F" w14:textId="77777777" w:rsidR="00DD7772" w:rsidRDefault="00DD7772" w:rsidP="00DD7772"/>
        </w:tc>
        <w:tc>
          <w:tcPr>
            <w:tcW w:w="1227" w:type="dxa"/>
          </w:tcPr>
          <w:p w14:paraId="0FC76538" w14:textId="77777777" w:rsidR="00DD7772" w:rsidRDefault="00DD7772" w:rsidP="00DD7772"/>
        </w:tc>
        <w:tc>
          <w:tcPr>
            <w:tcW w:w="1134" w:type="dxa"/>
          </w:tcPr>
          <w:p w14:paraId="6F82D5DB" w14:textId="77777777" w:rsidR="00DD7772" w:rsidRDefault="00DD7772" w:rsidP="00DD7772"/>
        </w:tc>
        <w:tc>
          <w:tcPr>
            <w:tcW w:w="992" w:type="dxa"/>
          </w:tcPr>
          <w:p w14:paraId="09531B76" w14:textId="77777777" w:rsidR="00DD7772" w:rsidRDefault="00DD7772" w:rsidP="00DD7772"/>
        </w:tc>
        <w:tc>
          <w:tcPr>
            <w:tcW w:w="1417" w:type="dxa"/>
          </w:tcPr>
          <w:p w14:paraId="54513CBB" w14:textId="77777777" w:rsidR="00DD7772" w:rsidRDefault="00DD7772" w:rsidP="00DD7772"/>
        </w:tc>
        <w:tc>
          <w:tcPr>
            <w:tcW w:w="1003" w:type="dxa"/>
          </w:tcPr>
          <w:p w14:paraId="4B93BAFC" w14:textId="77777777" w:rsidR="00DD7772" w:rsidRDefault="00DD7772" w:rsidP="00DD7772"/>
        </w:tc>
        <w:tc>
          <w:tcPr>
            <w:tcW w:w="992" w:type="dxa"/>
          </w:tcPr>
          <w:p w14:paraId="7D792258" w14:textId="77777777" w:rsidR="00DD7772" w:rsidRDefault="00DD7772" w:rsidP="00DD7772"/>
        </w:tc>
        <w:tc>
          <w:tcPr>
            <w:tcW w:w="5717" w:type="dxa"/>
          </w:tcPr>
          <w:p w14:paraId="2B279124" w14:textId="77777777" w:rsidR="00DD7772" w:rsidRDefault="00DD7772" w:rsidP="00DD7772"/>
        </w:tc>
      </w:tr>
      <w:tr w:rsidR="00B21507" w14:paraId="72556091" w14:textId="77777777" w:rsidTr="00B21507">
        <w:trPr>
          <w:trHeight w:hRule="exact" w:val="379"/>
        </w:trPr>
        <w:tc>
          <w:tcPr>
            <w:tcW w:w="965" w:type="dxa"/>
          </w:tcPr>
          <w:p w14:paraId="01D03912" w14:textId="196D2ADD" w:rsidR="00DD7772" w:rsidRDefault="00DD7772" w:rsidP="00DD7772">
            <w:pPr>
              <w:jc w:val="center"/>
            </w:pPr>
            <w:r>
              <w:t>7</w:t>
            </w:r>
          </w:p>
        </w:tc>
        <w:tc>
          <w:tcPr>
            <w:tcW w:w="1141" w:type="dxa"/>
          </w:tcPr>
          <w:p w14:paraId="2C2A1CAA" w14:textId="574C2AAD" w:rsidR="00DD7772" w:rsidRDefault="00DD7772" w:rsidP="00DD7772">
            <w:pPr>
              <w:jc w:val="center"/>
            </w:pPr>
            <w:r w:rsidRPr="00580582">
              <w:t>/</w:t>
            </w:r>
          </w:p>
        </w:tc>
        <w:tc>
          <w:tcPr>
            <w:tcW w:w="1170" w:type="dxa"/>
          </w:tcPr>
          <w:p w14:paraId="669A82C7" w14:textId="77777777" w:rsidR="00DD7772" w:rsidRDefault="00DD7772" w:rsidP="00DD7772"/>
        </w:tc>
        <w:tc>
          <w:tcPr>
            <w:tcW w:w="1227" w:type="dxa"/>
          </w:tcPr>
          <w:p w14:paraId="5097F5C1" w14:textId="77777777" w:rsidR="00DD7772" w:rsidRDefault="00DD7772" w:rsidP="00DD7772"/>
        </w:tc>
        <w:tc>
          <w:tcPr>
            <w:tcW w:w="1134" w:type="dxa"/>
          </w:tcPr>
          <w:p w14:paraId="70BBCD05" w14:textId="77777777" w:rsidR="00DD7772" w:rsidRDefault="00DD7772" w:rsidP="00DD7772"/>
        </w:tc>
        <w:tc>
          <w:tcPr>
            <w:tcW w:w="992" w:type="dxa"/>
          </w:tcPr>
          <w:p w14:paraId="6FB525D6" w14:textId="77777777" w:rsidR="00DD7772" w:rsidRDefault="00DD7772" w:rsidP="00DD7772"/>
        </w:tc>
        <w:tc>
          <w:tcPr>
            <w:tcW w:w="1417" w:type="dxa"/>
          </w:tcPr>
          <w:p w14:paraId="137967AC" w14:textId="77777777" w:rsidR="00DD7772" w:rsidRDefault="00DD7772" w:rsidP="00DD7772"/>
        </w:tc>
        <w:tc>
          <w:tcPr>
            <w:tcW w:w="1003" w:type="dxa"/>
          </w:tcPr>
          <w:p w14:paraId="338AFEBD" w14:textId="77777777" w:rsidR="00DD7772" w:rsidRDefault="00DD7772" w:rsidP="00DD7772"/>
        </w:tc>
        <w:tc>
          <w:tcPr>
            <w:tcW w:w="992" w:type="dxa"/>
          </w:tcPr>
          <w:p w14:paraId="765B568C" w14:textId="77777777" w:rsidR="00DD7772" w:rsidRDefault="00DD7772" w:rsidP="00DD7772"/>
        </w:tc>
        <w:tc>
          <w:tcPr>
            <w:tcW w:w="5717" w:type="dxa"/>
          </w:tcPr>
          <w:p w14:paraId="29143A6A" w14:textId="77777777" w:rsidR="00DD7772" w:rsidRDefault="00DD7772" w:rsidP="00DD7772"/>
        </w:tc>
      </w:tr>
      <w:tr w:rsidR="00B21507" w14:paraId="5DAEF552" w14:textId="77777777" w:rsidTr="00B21507">
        <w:trPr>
          <w:trHeight w:hRule="exact" w:val="379"/>
        </w:trPr>
        <w:tc>
          <w:tcPr>
            <w:tcW w:w="965" w:type="dxa"/>
          </w:tcPr>
          <w:p w14:paraId="5066945C" w14:textId="0C122A65" w:rsidR="00DD7772" w:rsidRDefault="00DD7772" w:rsidP="00DD7772">
            <w:pPr>
              <w:jc w:val="center"/>
            </w:pPr>
            <w:r>
              <w:t>8</w:t>
            </w:r>
          </w:p>
        </w:tc>
        <w:tc>
          <w:tcPr>
            <w:tcW w:w="1141" w:type="dxa"/>
          </w:tcPr>
          <w:p w14:paraId="0A5666AA" w14:textId="200E19EC" w:rsidR="00DD7772" w:rsidRDefault="00DD7772" w:rsidP="00DD7772">
            <w:pPr>
              <w:jc w:val="center"/>
            </w:pPr>
            <w:r w:rsidRPr="00580582">
              <w:t>/</w:t>
            </w:r>
          </w:p>
        </w:tc>
        <w:tc>
          <w:tcPr>
            <w:tcW w:w="1170" w:type="dxa"/>
          </w:tcPr>
          <w:p w14:paraId="2FAD480C" w14:textId="77777777" w:rsidR="00DD7772" w:rsidRDefault="00DD7772" w:rsidP="00DD7772"/>
        </w:tc>
        <w:tc>
          <w:tcPr>
            <w:tcW w:w="1227" w:type="dxa"/>
          </w:tcPr>
          <w:p w14:paraId="25B1C85B" w14:textId="77777777" w:rsidR="00DD7772" w:rsidRDefault="00DD7772" w:rsidP="00DD7772"/>
        </w:tc>
        <w:tc>
          <w:tcPr>
            <w:tcW w:w="1134" w:type="dxa"/>
          </w:tcPr>
          <w:p w14:paraId="3060164A" w14:textId="77777777" w:rsidR="00DD7772" w:rsidRDefault="00DD7772" w:rsidP="00DD7772"/>
        </w:tc>
        <w:tc>
          <w:tcPr>
            <w:tcW w:w="992" w:type="dxa"/>
          </w:tcPr>
          <w:p w14:paraId="7143D671" w14:textId="77777777" w:rsidR="00DD7772" w:rsidRDefault="00DD7772" w:rsidP="00DD7772"/>
        </w:tc>
        <w:tc>
          <w:tcPr>
            <w:tcW w:w="1417" w:type="dxa"/>
          </w:tcPr>
          <w:p w14:paraId="5286AAC8" w14:textId="77777777" w:rsidR="00DD7772" w:rsidRDefault="00DD7772" w:rsidP="00DD7772"/>
        </w:tc>
        <w:tc>
          <w:tcPr>
            <w:tcW w:w="1003" w:type="dxa"/>
          </w:tcPr>
          <w:p w14:paraId="13528CB5" w14:textId="77777777" w:rsidR="00DD7772" w:rsidRDefault="00DD7772" w:rsidP="00DD7772"/>
        </w:tc>
        <w:tc>
          <w:tcPr>
            <w:tcW w:w="992" w:type="dxa"/>
          </w:tcPr>
          <w:p w14:paraId="60ECAB42" w14:textId="77777777" w:rsidR="00DD7772" w:rsidRDefault="00DD7772" w:rsidP="00DD7772"/>
        </w:tc>
        <w:tc>
          <w:tcPr>
            <w:tcW w:w="5717" w:type="dxa"/>
          </w:tcPr>
          <w:p w14:paraId="7272E2F5" w14:textId="77777777" w:rsidR="00DD7772" w:rsidRDefault="00DD7772" w:rsidP="00DD7772"/>
        </w:tc>
      </w:tr>
      <w:tr w:rsidR="00B21507" w14:paraId="32ADBD36" w14:textId="77777777" w:rsidTr="00B21507">
        <w:trPr>
          <w:trHeight w:hRule="exact" w:val="379"/>
        </w:trPr>
        <w:tc>
          <w:tcPr>
            <w:tcW w:w="965" w:type="dxa"/>
          </w:tcPr>
          <w:p w14:paraId="1C0638BF" w14:textId="2FF10A75" w:rsidR="00DD7772" w:rsidRDefault="00DD7772" w:rsidP="00DD7772">
            <w:pPr>
              <w:jc w:val="center"/>
            </w:pPr>
            <w:r>
              <w:t>9</w:t>
            </w:r>
          </w:p>
        </w:tc>
        <w:tc>
          <w:tcPr>
            <w:tcW w:w="1141" w:type="dxa"/>
          </w:tcPr>
          <w:p w14:paraId="35BBA578" w14:textId="58053BDD" w:rsidR="00DD7772" w:rsidRDefault="00DD7772" w:rsidP="00DD7772">
            <w:pPr>
              <w:jc w:val="center"/>
            </w:pPr>
            <w:r w:rsidRPr="00580582">
              <w:t>/</w:t>
            </w:r>
          </w:p>
        </w:tc>
        <w:tc>
          <w:tcPr>
            <w:tcW w:w="1170" w:type="dxa"/>
          </w:tcPr>
          <w:p w14:paraId="7AC7BB44" w14:textId="77777777" w:rsidR="00DD7772" w:rsidRDefault="00DD7772" w:rsidP="00DD7772"/>
        </w:tc>
        <w:tc>
          <w:tcPr>
            <w:tcW w:w="1227" w:type="dxa"/>
          </w:tcPr>
          <w:p w14:paraId="5B681544" w14:textId="77777777" w:rsidR="00DD7772" w:rsidRDefault="00DD7772" w:rsidP="00DD7772"/>
        </w:tc>
        <w:tc>
          <w:tcPr>
            <w:tcW w:w="1134" w:type="dxa"/>
          </w:tcPr>
          <w:p w14:paraId="4304AB64" w14:textId="77777777" w:rsidR="00DD7772" w:rsidRDefault="00DD7772" w:rsidP="00DD7772"/>
        </w:tc>
        <w:tc>
          <w:tcPr>
            <w:tcW w:w="992" w:type="dxa"/>
          </w:tcPr>
          <w:p w14:paraId="2530056E" w14:textId="77777777" w:rsidR="00DD7772" w:rsidRDefault="00DD7772" w:rsidP="00DD7772"/>
        </w:tc>
        <w:tc>
          <w:tcPr>
            <w:tcW w:w="1417" w:type="dxa"/>
          </w:tcPr>
          <w:p w14:paraId="3E4D083B" w14:textId="77777777" w:rsidR="00DD7772" w:rsidRDefault="00DD7772" w:rsidP="00DD7772"/>
        </w:tc>
        <w:tc>
          <w:tcPr>
            <w:tcW w:w="1003" w:type="dxa"/>
          </w:tcPr>
          <w:p w14:paraId="2C418CE9" w14:textId="77777777" w:rsidR="00DD7772" w:rsidRDefault="00DD7772" w:rsidP="00DD7772"/>
        </w:tc>
        <w:tc>
          <w:tcPr>
            <w:tcW w:w="992" w:type="dxa"/>
          </w:tcPr>
          <w:p w14:paraId="69C79970" w14:textId="77777777" w:rsidR="00DD7772" w:rsidRDefault="00DD7772" w:rsidP="00DD7772"/>
        </w:tc>
        <w:tc>
          <w:tcPr>
            <w:tcW w:w="5717" w:type="dxa"/>
          </w:tcPr>
          <w:p w14:paraId="295652E1" w14:textId="77777777" w:rsidR="00DD7772" w:rsidRDefault="00DD7772" w:rsidP="00DD7772"/>
        </w:tc>
      </w:tr>
      <w:tr w:rsidR="00B21507" w14:paraId="7B28AC30" w14:textId="77777777" w:rsidTr="00B21507">
        <w:trPr>
          <w:trHeight w:hRule="exact" w:val="379"/>
        </w:trPr>
        <w:tc>
          <w:tcPr>
            <w:tcW w:w="965" w:type="dxa"/>
          </w:tcPr>
          <w:p w14:paraId="4E40A026" w14:textId="4D2AF2F6" w:rsidR="00DD7772" w:rsidRDefault="00DD7772" w:rsidP="00DD7772">
            <w:pPr>
              <w:jc w:val="center"/>
            </w:pPr>
            <w:r>
              <w:t>10</w:t>
            </w:r>
          </w:p>
        </w:tc>
        <w:tc>
          <w:tcPr>
            <w:tcW w:w="1141" w:type="dxa"/>
          </w:tcPr>
          <w:p w14:paraId="204CC259" w14:textId="5BD671EA" w:rsidR="00DD7772" w:rsidRDefault="00DD7772" w:rsidP="00DD7772">
            <w:pPr>
              <w:jc w:val="center"/>
            </w:pPr>
            <w:r w:rsidRPr="00580582">
              <w:t>/</w:t>
            </w:r>
          </w:p>
        </w:tc>
        <w:tc>
          <w:tcPr>
            <w:tcW w:w="1170" w:type="dxa"/>
          </w:tcPr>
          <w:p w14:paraId="3BC8A36E" w14:textId="77777777" w:rsidR="00DD7772" w:rsidRDefault="00DD7772" w:rsidP="00DD7772"/>
        </w:tc>
        <w:tc>
          <w:tcPr>
            <w:tcW w:w="1227" w:type="dxa"/>
          </w:tcPr>
          <w:p w14:paraId="1B32774C" w14:textId="77777777" w:rsidR="00DD7772" w:rsidRDefault="00DD7772" w:rsidP="00DD7772"/>
        </w:tc>
        <w:tc>
          <w:tcPr>
            <w:tcW w:w="1134" w:type="dxa"/>
          </w:tcPr>
          <w:p w14:paraId="7A176B42" w14:textId="77777777" w:rsidR="00DD7772" w:rsidRDefault="00DD7772" w:rsidP="00DD7772"/>
        </w:tc>
        <w:tc>
          <w:tcPr>
            <w:tcW w:w="992" w:type="dxa"/>
          </w:tcPr>
          <w:p w14:paraId="6F7ABC35" w14:textId="77777777" w:rsidR="00DD7772" w:rsidRDefault="00DD7772" w:rsidP="00DD7772"/>
        </w:tc>
        <w:tc>
          <w:tcPr>
            <w:tcW w:w="1417" w:type="dxa"/>
          </w:tcPr>
          <w:p w14:paraId="5293398F" w14:textId="77777777" w:rsidR="00DD7772" w:rsidRDefault="00DD7772" w:rsidP="00DD7772"/>
        </w:tc>
        <w:tc>
          <w:tcPr>
            <w:tcW w:w="1003" w:type="dxa"/>
          </w:tcPr>
          <w:p w14:paraId="751409F9" w14:textId="77777777" w:rsidR="00DD7772" w:rsidRDefault="00DD7772" w:rsidP="00DD7772"/>
        </w:tc>
        <w:tc>
          <w:tcPr>
            <w:tcW w:w="992" w:type="dxa"/>
          </w:tcPr>
          <w:p w14:paraId="1CCF8C4C" w14:textId="77777777" w:rsidR="00DD7772" w:rsidRDefault="00DD7772" w:rsidP="00DD7772"/>
        </w:tc>
        <w:tc>
          <w:tcPr>
            <w:tcW w:w="5717" w:type="dxa"/>
          </w:tcPr>
          <w:p w14:paraId="6145F661" w14:textId="77777777" w:rsidR="00DD7772" w:rsidRDefault="00DD7772" w:rsidP="00DD7772"/>
        </w:tc>
      </w:tr>
      <w:tr w:rsidR="00B21507" w14:paraId="7C56F48E" w14:textId="77777777" w:rsidTr="00B21507">
        <w:trPr>
          <w:trHeight w:hRule="exact" w:val="379"/>
        </w:trPr>
        <w:tc>
          <w:tcPr>
            <w:tcW w:w="965" w:type="dxa"/>
          </w:tcPr>
          <w:p w14:paraId="6262A0D3" w14:textId="03B793A6" w:rsidR="00DD7772" w:rsidRDefault="00DD7772" w:rsidP="00DD7772">
            <w:pPr>
              <w:jc w:val="center"/>
            </w:pPr>
            <w:r>
              <w:t>11</w:t>
            </w:r>
          </w:p>
        </w:tc>
        <w:tc>
          <w:tcPr>
            <w:tcW w:w="1141" w:type="dxa"/>
          </w:tcPr>
          <w:p w14:paraId="7CC0B45C" w14:textId="4CDCF5AC" w:rsidR="00DD7772" w:rsidRDefault="00DD7772" w:rsidP="00DD7772">
            <w:pPr>
              <w:jc w:val="center"/>
            </w:pPr>
            <w:r w:rsidRPr="00580582">
              <w:t>/</w:t>
            </w:r>
          </w:p>
        </w:tc>
        <w:tc>
          <w:tcPr>
            <w:tcW w:w="1170" w:type="dxa"/>
          </w:tcPr>
          <w:p w14:paraId="07D43B57" w14:textId="77777777" w:rsidR="00DD7772" w:rsidRDefault="00DD7772" w:rsidP="00DD7772"/>
        </w:tc>
        <w:tc>
          <w:tcPr>
            <w:tcW w:w="1227" w:type="dxa"/>
          </w:tcPr>
          <w:p w14:paraId="73F52D47" w14:textId="77777777" w:rsidR="00DD7772" w:rsidRDefault="00DD7772" w:rsidP="00DD7772"/>
        </w:tc>
        <w:tc>
          <w:tcPr>
            <w:tcW w:w="1134" w:type="dxa"/>
          </w:tcPr>
          <w:p w14:paraId="1FD6F13C" w14:textId="77777777" w:rsidR="00DD7772" w:rsidRDefault="00DD7772" w:rsidP="00DD7772"/>
        </w:tc>
        <w:tc>
          <w:tcPr>
            <w:tcW w:w="992" w:type="dxa"/>
          </w:tcPr>
          <w:p w14:paraId="13F148C4" w14:textId="77777777" w:rsidR="00DD7772" w:rsidRDefault="00DD7772" w:rsidP="00DD7772"/>
        </w:tc>
        <w:tc>
          <w:tcPr>
            <w:tcW w:w="1417" w:type="dxa"/>
          </w:tcPr>
          <w:p w14:paraId="2A8142FF" w14:textId="77777777" w:rsidR="00DD7772" w:rsidRDefault="00DD7772" w:rsidP="00DD7772"/>
        </w:tc>
        <w:tc>
          <w:tcPr>
            <w:tcW w:w="1003" w:type="dxa"/>
          </w:tcPr>
          <w:p w14:paraId="3BF40887" w14:textId="77777777" w:rsidR="00DD7772" w:rsidRDefault="00DD7772" w:rsidP="00DD7772"/>
        </w:tc>
        <w:tc>
          <w:tcPr>
            <w:tcW w:w="992" w:type="dxa"/>
          </w:tcPr>
          <w:p w14:paraId="1BF7FF5B" w14:textId="77777777" w:rsidR="00DD7772" w:rsidRDefault="00DD7772" w:rsidP="00DD7772"/>
        </w:tc>
        <w:tc>
          <w:tcPr>
            <w:tcW w:w="5717" w:type="dxa"/>
          </w:tcPr>
          <w:p w14:paraId="140C1782" w14:textId="77777777" w:rsidR="00DD7772" w:rsidRDefault="00DD7772" w:rsidP="00DD7772"/>
        </w:tc>
      </w:tr>
      <w:tr w:rsidR="00B21507" w14:paraId="32B6C912" w14:textId="77777777" w:rsidTr="00B21507">
        <w:trPr>
          <w:trHeight w:hRule="exact" w:val="379"/>
        </w:trPr>
        <w:tc>
          <w:tcPr>
            <w:tcW w:w="965" w:type="dxa"/>
          </w:tcPr>
          <w:p w14:paraId="2EF0DDA1" w14:textId="34A7F756" w:rsidR="00DD7772" w:rsidRDefault="00DD7772" w:rsidP="00DD7772">
            <w:pPr>
              <w:jc w:val="center"/>
            </w:pPr>
            <w:r>
              <w:t>12</w:t>
            </w:r>
          </w:p>
        </w:tc>
        <w:tc>
          <w:tcPr>
            <w:tcW w:w="1141" w:type="dxa"/>
          </w:tcPr>
          <w:p w14:paraId="69732EA5" w14:textId="53C9B541" w:rsidR="00DD7772" w:rsidRDefault="00DD7772" w:rsidP="00DD7772">
            <w:pPr>
              <w:jc w:val="center"/>
            </w:pPr>
            <w:r w:rsidRPr="00580582">
              <w:t>/</w:t>
            </w:r>
          </w:p>
        </w:tc>
        <w:tc>
          <w:tcPr>
            <w:tcW w:w="1170" w:type="dxa"/>
          </w:tcPr>
          <w:p w14:paraId="02D162E3" w14:textId="77777777" w:rsidR="00DD7772" w:rsidRDefault="00DD7772" w:rsidP="00DD7772"/>
        </w:tc>
        <w:tc>
          <w:tcPr>
            <w:tcW w:w="1227" w:type="dxa"/>
          </w:tcPr>
          <w:p w14:paraId="35CB4401" w14:textId="77777777" w:rsidR="00DD7772" w:rsidRDefault="00DD7772" w:rsidP="00DD7772"/>
        </w:tc>
        <w:tc>
          <w:tcPr>
            <w:tcW w:w="1134" w:type="dxa"/>
          </w:tcPr>
          <w:p w14:paraId="51FCB447" w14:textId="77777777" w:rsidR="00DD7772" w:rsidRDefault="00DD7772" w:rsidP="00DD7772"/>
        </w:tc>
        <w:tc>
          <w:tcPr>
            <w:tcW w:w="992" w:type="dxa"/>
          </w:tcPr>
          <w:p w14:paraId="669CF76F" w14:textId="77777777" w:rsidR="00DD7772" w:rsidRDefault="00DD7772" w:rsidP="00DD7772"/>
        </w:tc>
        <w:tc>
          <w:tcPr>
            <w:tcW w:w="1417" w:type="dxa"/>
          </w:tcPr>
          <w:p w14:paraId="2ECD4FE4" w14:textId="77777777" w:rsidR="00DD7772" w:rsidRDefault="00DD7772" w:rsidP="00DD7772"/>
        </w:tc>
        <w:tc>
          <w:tcPr>
            <w:tcW w:w="1003" w:type="dxa"/>
          </w:tcPr>
          <w:p w14:paraId="157EAD41" w14:textId="77777777" w:rsidR="00DD7772" w:rsidRDefault="00DD7772" w:rsidP="00DD7772"/>
        </w:tc>
        <w:tc>
          <w:tcPr>
            <w:tcW w:w="992" w:type="dxa"/>
          </w:tcPr>
          <w:p w14:paraId="37C95EC5" w14:textId="77777777" w:rsidR="00DD7772" w:rsidRDefault="00DD7772" w:rsidP="00DD7772"/>
        </w:tc>
        <w:tc>
          <w:tcPr>
            <w:tcW w:w="5717" w:type="dxa"/>
          </w:tcPr>
          <w:p w14:paraId="43458255" w14:textId="77777777" w:rsidR="00DD7772" w:rsidRDefault="00DD7772" w:rsidP="00DD7772"/>
        </w:tc>
      </w:tr>
      <w:tr w:rsidR="00B21507" w14:paraId="012BCFED" w14:textId="77777777" w:rsidTr="00B21507">
        <w:trPr>
          <w:trHeight w:hRule="exact" w:val="379"/>
        </w:trPr>
        <w:tc>
          <w:tcPr>
            <w:tcW w:w="965" w:type="dxa"/>
          </w:tcPr>
          <w:p w14:paraId="294C8517" w14:textId="2AC86247" w:rsidR="00DD7772" w:rsidRDefault="00DD7772" w:rsidP="00DD7772">
            <w:pPr>
              <w:jc w:val="center"/>
            </w:pPr>
            <w:r>
              <w:t>13</w:t>
            </w:r>
          </w:p>
        </w:tc>
        <w:tc>
          <w:tcPr>
            <w:tcW w:w="1141" w:type="dxa"/>
          </w:tcPr>
          <w:p w14:paraId="779A9D1E" w14:textId="7C3B5C6C" w:rsidR="00DD7772" w:rsidRDefault="00DD7772" w:rsidP="00DD7772">
            <w:pPr>
              <w:jc w:val="center"/>
            </w:pPr>
            <w:r w:rsidRPr="00580582">
              <w:t>/</w:t>
            </w:r>
          </w:p>
        </w:tc>
        <w:tc>
          <w:tcPr>
            <w:tcW w:w="1170" w:type="dxa"/>
          </w:tcPr>
          <w:p w14:paraId="018A78F8" w14:textId="77777777" w:rsidR="00DD7772" w:rsidRDefault="00DD7772" w:rsidP="00DD7772"/>
        </w:tc>
        <w:tc>
          <w:tcPr>
            <w:tcW w:w="1227" w:type="dxa"/>
          </w:tcPr>
          <w:p w14:paraId="384F7951" w14:textId="77777777" w:rsidR="00DD7772" w:rsidRDefault="00DD7772" w:rsidP="00DD7772"/>
        </w:tc>
        <w:tc>
          <w:tcPr>
            <w:tcW w:w="1134" w:type="dxa"/>
          </w:tcPr>
          <w:p w14:paraId="5BEDED3F" w14:textId="77777777" w:rsidR="00DD7772" w:rsidRDefault="00DD7772" w:rsidP="00DD7772"/>
        </w:tc>
        <w:tc>
          <w:tcPr>
            <w:tcW w:w="992" w:type="dxa"/>
          </w:tcPr>
          <w:p w14:paraId="51B36081" w14:textId="77777777" w:rsidR="00DD7772" w:rsidRDefault="00DD7772" w:rsidP="00DD7772"/>
        </w:tc>
        <w:tc>
          <w:tcPr>
            <w:tcW w:w="1417" w:type="dxa"/>
          </w:tcPr>
          <w:p w14:paraId="698A0DCD" w14:textId="77777777" w:rsidR="00DD7772" w:rsidRDefault="00DD7772" w:rsidP="00DD7772"/>
        </w:tc>
        <w:tc>
          <w:tcPr>
            <w:tcW w:w="1003" w:type="dxa"/>
          </w:tcPr>
          <w:p w14:paraId="7040629D" w14:textId="77777777" w:rsidR="00DD7772" w:rsidRDefault="00DD7772" w:rsidP="00DD7772"/>
        </w:tc>
        <w:tc>
          <w:tcPr>
            <w:tcW w:w="992" w:type="dxa"/>
          </w:tcPr>
          <w:p w14:paraId="71140583" w14:textId="77777777" w:rsidR="00DD7772" w:rsidRDefault="00DD7772" w:rsidP="00DD7772"/>
        </w:tc>
        <w:tc>
          <w:tcPr>
            <w:tcW w:w="5717" w:type="dxa"/>
          </w:tcPr>
          <w:p w14:paraId="282462C2" w14:textId="77777777" w:rsidR="00DD7772" w:rsidRDefault="00DD7772" w:rsidP="00DD7772"/>
        </w:tc>
      </w:tr>
      <w:tr w:rsidR="00B21507" w14:paraId="55C10A12" w14:textId="77777777" w:rsidTr="00B21507">
        <w:trPr>
          <w:trHeight w:hRule="exact" w:val="379"/>
        </w:trPr>
        <w:tc>
          <w:tcPr>
            <w:tcW w:w="965" w:type="dxa"/>
          </w:tcPr>
          <w:p w14:paraId="08D46FAC" w14:textId="646F14EF" w:rsidR="00DD7772" w:rsidRDefault="00DD7772" w:rsidP="00DD7772">
            <w:pPr>
              <w:jc w:val="center"/>
            </w:pPr>
            <w:r>
              <w:t>14</w:t>
            </w:r>
          </w:p>
        </w:tc>
        <w:tc>
          <w:tcPr>
            <w:tcW w:w="1141" w:type="dxa"/>
          </w:tcPr>
          <w:p w14:paraId="58CCD248" w14:textId="0C5584F6" w:rsidR="00DD7772" w:rsidRDefault="00DD7772" w:rsidP="00DD7772">
            <w:pPr>
              <w:jc w:val="center"/>
            </w:pPr>
            <w:r w:rsidRPr="00580582">
              <w:t>/</w:t>
            </w:r>
          </w:p>
        </w:tc>
        <w:tc>
          <w:tcPr>
            <w:tcW w:w="1170" w:type="dxa"/>
          </w:tcPr>
          <w:p w14:paraId="44ABED5C" w14:textId="77777777" w:rsidR="00DD7772" w:rsidRDefault="00DD7772" w:rsidP="00DD7772"/>
        </w:tc>
        <w:tc>
          <w:tcPr>
            <w:tcW w:w="1227" w:type="dxa"/>
          </w:tcPr>
          <w:p w14:paraId="12BDB273" w14:textId="77777777" w:rsidR="00DD7772" w:rsidRDefault="00DD7772" w:rsidP="00DD7772"/>
        </w:tc>
        <w:tc>
          <w:tcPr>
            <w:tcW w:w="1134" w:type="dxa"/>
          </w:tcPr>
          <w:p w14:paraId="127398F5" w14:textId="77777777" w:rsidR="00DD7772" w:rsidRDefault="00DD7772" w:rsidP="00DD7772"/>
        </w:tc>
        <w:tc>
          <w:tcPr>
            <w:tcW w:w="992" w:type="dxa"/>
          </w:tcPr>
          <w:p w14:paraId="77BFA4CD" w14:textId="77777777" w:rsidR="00DD7772" w:rsidRDefault="00DD7772" w:rsidP="00DD7772"/>
        </w:tc>
        <w:tc>
          <w:tcPr>
            <w:tcW w:w="1417" w:type="dxa"/>
          </w:tcPr>
          <w:p w14:paraId="0E22365A" w14:textId="77777777" w:rsidR="00DD7772" w:rsidRDefault="00DD7772" w:rsidP="00DD7772"/>
        </w:tc>
        <w:tc>
          <w:tcPr>
            <w:tcW w:w="1003" w:type="dxa"/>
          </w:tcPr>
          <w:p w14:paraId="518BC122" w14:textId="77777777" w:rsidR="00DD7772" w:rsidRDefault="00DD7772" w:rsidP="00DD7772"/>
        </w:tc>
        <w:tc>
          <w:tcPr>
            <w:tcW w:w="992" w:type="dxa"/>
          </w:tcPr>
          <w:p w14:paraId="797D1628" w14:textId="77777777" w:rsidR="00DD7772" w:rsidRDefault="00DD7772" w:rsidP="00DD7772"/>
        </w:tc>
        <w:tc>
          <w:tcPr>
            <w:tcW w:w="5717" w:type="dxa"/>
          </w:tcPr>
          <w:p w14:paraId="4EC7F072" w14:textId="77777777" w:rsidR="00DD7772" w:rsidRDefault="00DD7772" w:rsidP="00DD7772"/>
        </w:tc>
      </w:tr>
      <w:tr w:rsidR="00B21507" w14:paraId="47F8A9DE" w14:textId="77777777" w:rsidTr="00B21507">
        <w:trPr>
          <w:trHeight w:hRule="exact" w:val="379"/>
        </w:trPr>
        <w:tc>
          <w:tcPr>
            <w:tcW w:w="965" w:type="dxa"/>
          </w:tcPr>
          <w:p w14:paraId="69AC35CB" w14:textId="1482F82F" w:rsidR="00DD7772" w:rsidRDefault="00DD7772" w:rsidP="00DD7772">
            <w:pPr>
              <w:jc w:val="center"/>
            </w:pPr>
            <w:r>
              <w:t>15</w:t>
            </w:r>
          </w:p>
        </w:tc>
        <w:tc>
          <w:tcPr>
            <w:tcW w:w="1141" w:type="dxa"/>
          </w:tcPr>
          <w:p w14:paraId="0E98A41C" w14:textId="47DA903B" w:rsidR="00DD7772" w:rsidRDefault="00DD7772" w:rsidP="00DD7772">
            <w:pPr>
              <w:jc w:val="center"/>
            </w:pPr>
            <w:r w:rsidRPr="00580582">
              <w:t>/</w:t>
            </w:r>
          </w:p>
        </w:tc>
        <w:tc>
          <w:tcPr>
            <w:tcW w:w="1170" w:type="dxa"/>
          </w:tcPr>
          <w:p w14:paraId="10DC8736" w14:textId="77777777" w:rsidR="00DD7772" w:rsidRDefault="00DD7772" w:rsidP="00DD7772"/>
        </w:tc>
        <w:tc>
          <w:tcPr>
            <w:tcW w:w="1227" w:type="dxa"/>
          </w:tcPr>
          <w:p w14:paraId="773BEF91" w14:textId="77777777" w:rsidR="00DD7772" w:rsidRDefault="00DD7772" w:rsidP="00DD7772"/>
        </w:tc>
        <w:tc>
          <w:tcPr>
            <w:tcW w:w="1134" w:type="dxa"/>
          </w:tcPr>
          <w:p w14:paraId="51627C6B" w14:textId="77777777" w:rsidR="00DD7772" w:rsidRDefault="00DD7772" w:rsidP="00DD7772"/>
        </w:tc>
        <w:tc>
          <w:tcPr>
            <w:tcW w:w="992" w:type="dxa"/>
          </w:tcPr>
          <w:p w14:paraId="4A4C00B1" w14:textId="77777777" w:rsidR="00DD7772" w:rsidRDefault="00DD7772" w:rsidP="00DD7772"/>
        </w:tc>
        <w:tc>
          <w:tcPr>
            <w:tcW w:w="1417" w:type="dxa"/>
          </w:tcPr>
          <w:p w14:paraId="60C36EC0" w14:textId="77777777" w:rsidR="00DD7772" w:rsidRDefault="00DD7772" w:rsidP="00DD7772"/>
        </w:tc>
        <w:tc>
          <w:tcPr>
            <w:tcW w:w="1003" w:type="dxa"/>
          </w:tcPr>
          <w:p w14:paraId="447C9D88" w14:textId="77777777" w:rsidR="00DD7772" w:rsidRDefault="00DD7772" w:rsidP="00DD7772"/>
        </w:tc>
        <w:tc>
          <w:tcPr>
            <w:tcW w:w="992" w:type="dxa"/>
          </w:tcPr>
          <w:p w14:paraId="7BB445D1" w14:textId="77777777" w:rsidR="00DD7772" w:rsidRDefault="00DD7772" w:rsidP="00DD7772"/>
        </w:tc>
        <w:tc>
          <w:tcPr>
            <w:tcW w:w="5717" w:type="dxa"/>
          </w:tcPr>
          <w:p w14:paraId="4DE753D8" w14:textId="77777777" w:rsidR="00DD7772" w:rsidRDefault="00DD7772" w:rsidP="00DD7772"/>
        </w:tc>
      </w:tr>
      <w:tr w:rsidR="00B21507" w14:paraId="61EA243C" w14:textId="77777777" w:rsidTr="00B21507">
        <w:trPr>
          <w:trHeight w:hRule="exact" w:val="379"/>
        </w:trPr>
        <w:tc>
          <w:tcPr>
            <w:tcW w:w="965" w:type="dxa"/>
          </w:tcPr>
          <w:p w14:paraId="2999721B" w14:textId="7F77D100" w:rsidR="00DD7772" w:rsidRDefault="00DD7772" w:rsidP="00DD7772">
            <w:pPr>
              <w:jc w:val="center"/>
            </w:pPr>
            <w:r>
              <w:t>16</w:t>
            </w:r>
          </w:p>
        </w:tc>
        <w:tc>
          <w:tcPr>
            <w:tcW w:w="1141" w:type="dxa"/>
          </w:tcPr>
          <w:p w14:paraId="7EBB4215" w14:textId="26DC107C" w:rsidR="00DD7772" w:rsidRDefault="00DD7772" w:rsidP="00DD7772">
            <w:pPr>
              <w:jc w:val="center"/>
            </w:pPr>
            <w:r w:rsidRPr="00580582">
              <w:t>/</w:t>
            </w:r>
          </w:p>
        </w:tc>
        <w:tc>
          <w:tcPr>
            <w:tcW w:w="1170" w:type="dxa"/>
          </w:tcPr>
          <w:p w14:paraId="70E31C62" w14:textId="77777777" w:rsidR="00DD7772" w:rsidRDefault="00DD7772" w:rsidP="00DD7772"/>
        </w:tc>
        <w:tc>
          <w:tcPr>
            <w:tcW w:w="1227" w:type="dxa"/>
          </w:tcPr>
          <w:p w14:paraId="53C4C613" w14:textId="77777777" w:rsidR="00DD7772" w:rsidRDefault="00DD7772" w:rsidP="00DD7772"/>
        </w:tc>
        <w:tc>
          <w:tcPr>
            <w:tcW w:w="1134" w:type="dxa"/>
          </w:tcPr>
          <w:p w14:paraId="3EEFA516" w14:textId="77777777" w:rsidR="00DD7772" w:rsidRDefault="00DD7772" w:rsidP="00DD7772"/>
        </w:tc>
        <w:tc>
          <w:tcPr>
            <w:tcW w:w="992" w:type="dxa"/>
          </w:tcPr>
          <w:p w14:paraId="0A9D2333" w14:textId="77777777" w:rsidR="00DD7772" w:rsidRDefault="00DD7772" w:rsidP="00DD7772"/>
        </w:tc>
        <w:tc>
          <w:tcPr>
            <w:tcW w:w="1417" w:type="dxa"/>
          </w:tcPr>
          <w:p w14:paraId="495C05B6" w14:textId="77777777" w:rsidR="00DD7772" w:rsidRDefault="00DD7772" w:rsidP="00DD7772"/>
        </w:tc>
        <w:tc>
          <w:tcPr>
            <w:tcW w:w="1003" w:type="dxa"/>
          </w:tcPr>
          <w:p w14:paraId="6A53FB12" w14:textId="77777777" w:rsidR="00DD7772" w:rsidRDefault="00DD7772" w:rsidP="00DD7772"/>
        </w:tc>
        <w:tc>
          <w:tcPr>
            <w:tcW w:w="992" w:type="dxa"/>
          </w:tcPr>
          <w:p w14:paraId="32D3C738" w14:textId="77777777" w:rsidR="00DD7772" w:rsidRDefault="00DD7772" w:rsidP="00DD7772"/>
        </w:tc>
        <w:tc>
          <w:tcPr>
            <w:tcW w:w="5717" w:type="dxa"/>
          </w:tcPr>
          <w:p w14:paraId="018E757B" w14:textId="77777777" w:rsidR="00DD7772" w:rsidRDefault="00DD7772" w:rsidP="00DD7772"/>
        </w:tc>
      </w:tr>
      <w:tr w:rsidR="00B21507" w14:paraId="0D600EBE" w14:textId="77777777" w:rsidTr="00B21507">
        <w:trPr>
          <w:trHeight w:hRule="exact" w:val="379"/>
        </w:trPr>
        <w:tc>
          <w:tcPr>
            <w:tcW w:w="965" w:type="dxa"/>
          </w:tcPr>
          <w:p w14:paraId="6E7CFFF0" w14:textId="3299FA77" w:rsidR="00DD7772" w:rsidRDefault="00DD7772" w:rsidP="00DD7772">
            <w:pPr>
              <w:jc w:val="center"/>
            </w:pPr>
            <w:r>
              <w:t>17</w:t>
            </w:r>
          </w:p>
        </w:tc>
        <w:tc>
          <w:tcPr>
            <w:tcW w:w="1141" w:type="dxa"/>
          </w:tcPr>
          <w:p w14:paraId="4C739AD7" w14:textId="637131D9" w:rsidR="00DD7772" w:rsidRDefault="00DD7772" w:rsidP="00DD7772">
            <w:pPr>
              <w:jc w:val="center"/>
            </w:pPr>
            <w:r w:rsidRPr="00580582">
              <w:t>/</w:t>
            </w:r>
          </w:p>
        </w:tc>
        <w:tc>
          <w:tcPr>
            <w:tcW w:w="1170" w:type="dxa"/>
          </w:tcPr>
          <w:p w14:paraId="0A07FF4D" w14:textId="77777777" w:rsidR="00DD7772" w:rsidRDefault="00DD7772" w:rsidP="00DD7772"/>
        </w:tc>
        <w:tc>
          <w:tcPr>
            <w:tcW w:w="1227" w:type="dxa"/>
          </w:tcPr>
          <w:p w14:paraId="6FD9F49A" w14:textId="77777777" w:rsidR="00DD7772" w:rsidRDefault="00DD7772" w:rsidP="00DD7772"/>
        </w:tc>
        <w:tc>
          <w:tcPr>
            <w:tcW w:w="1134" w:type="dxa"/>
          </w:tcPr>
          <w:p w14:paraId="1789AAAA" w14:textId="77777777" w:rsidR="00DD7772" w:rsidRDefault="00DD7772" w:rsidP="00DD7772"/>
        </w:tc>
        <w:tc>
          <w:tcPr>
            <w:tcW w:w="992" w:type="dxa"/>
          </w:tcPr>
          <w:p w14:paraId="1764F2D5" w14:textId="77777777" w:rsidR="00DD7772" w:rsidRDefault="00DD7772" w:rsidP="00DD7772"/>
        </w:tc>
        <w:tc>
          <w:tcPr>
            <w:tcW w:w="1417" w:type="dxa"/>
          </w:tcPr>
          <w:p w14:paraId="16C49C44" w14:textId="77777777" w:rsidR="00DD7772" w:rsidRDefault="00DD7772" w:rsidP="00DD7772"/>
        </w:tc>
        <w:tc>
          <w:tcPr>
            <w:tcW w:w="1003" w:type="dxa"/>
          </w:tcPr>
          <w:p w14:paraId="0FAB89BD" w14:textId="77777777" w:rsidR="00DD7772" w:rsidRDefault="00DD7772" w:rsidP="00DD7772"/>
        </w:tc>
        <w:tc>
          <w:tcPr>
            <w:tcW w:w="992" w:type="dxa"/>
          </w:tcPr>
          <w:p w14:paraId="42CFD181" w14:textId="77777777" w:rsidR="00DD7772" w:rsidRDefault="00DD7772" w:rsidP="00DD7772"/>
        </w:tc>
        <w:tc>
          <w:tcPr>
            <w:tcW w:w="5717" w:type="dxa"/>
          </w:tcPr>
          <w:p w14:paraId="39A52465" w14:textId="77777777" w:rsidR="00DD7772" w:rsidRDefault="00DD7772" w:rsidP="00DD7772"/>
        </w:tc>
      </w:tr>
      <w:tr w:rsidR="00B21507" w14:paraId="0DBD1068" w14:textId="77777777" w:rsidTr="00B21507">
        <w:trPr>
          <w:trHeight w:hRule="exact" w:val="379"/>
        </w:trPr>
        <w:tc>
          <w:tcPr>
            <w:tcW w:w="965" w:type="dxa"/>
          </w:tcPr>
          <w:p w14:paraId="39225A41" w14:textId="582A7EAC" w:rsidR="00DD7772" w:rsidRDefault="00DD7772" w:rsidP="00DD7772">
            <w:pPr>
              <w:jc w:val="center"/>
            </w:pPr>
            <w:r>
              <w:t>18</w:t>
            </w:r>
          </w:p>
        </w:tc>
        <w:tc>
          <w:tcPr>
            <w:tcW w:w="1141" w:type="dxa"/>
          </w:tcPr>
          <w:p w14:paraId="75ED312C" w14:textId="089232A5" w:rsidR="00DD7772" w:rsidRDefault="00DD7772" w:rsidP="00DD7772">
            <w:pPr>
              <w:jc w:val="center"/>
            </w:pPr>
            <w:r w:rsidRPr="00580582">
              <w:t>/</w:t>
            </w:r>
          </w:p>
        </w:tc>
        <w:tc>
          <w:tcPr>
            <w:tcW w:w="1170" w:type="dxa"/>
          </w:tcPr>
          <w:p w14:paraId="278462B7" w14:textId="77777777" w:rsidR="00DD7772" w:rsidRDefault="00DD7772" w:rsidP="00DD7772"/>
        </w:tc>
        <w:tc>
          <w:tcPr>
            <w:tcW w:w="1227" w:type="dxa"/>
          </w:tcPr>
          <w:p w14:paraId="1CCBD888" w14:textId="77777777" w:rsidR="00DD7772" w:rsidRDefault="00DD7772" w:rsidP="00DD7772"/>
        </w:tc>
        <w:tc>
          <w:tcPr>
            <w:tcW w:w="1134" w:type="dxa"/>
          </w:tcPr>
          <w:p w14:paraId="533E88E9" w14:textId="77777777" w:rsidR="00DD7772" w:rsidRDefault="00DD7772" w:rsidP="00DD7772"/>
        </w:tc>
        <w:tc>
          <w:tcPr>
            <w:tcW w:w="992" w:type="dxa"/>
          </w:tcPr>
          <w:p w14:paraId="211732A1" w14:textId="77777777" w:rsidR="00DD7772" w:rsidRDefault="00DD7772" w:rsidP="00DD7772"/>
        </w:tc>
        <w:tc>
          <w:tcPr>
            <w:tcW w:w="1417" w:type="dxa"/>
          </w:tcPr>
          <w:p w14:paraId="11FE181E" w14:textId="77777777" w:rsidR="00DD7772" w:rsidRDefault="00DD7772" w:rsidP="00DD7772"/>
        </w:tc>
        <w:tc>
          <w:tcPr>
            <w:tcW w:w="1003" w:type="dxa"/>
          </w:tcPr>
          <w:p w14:paraId="5BEFF144" w14:textId="77777777" w:rsidR="00DD7772" w:rsidRDefault="00DD7772" w:rsidP="00DD7772"/>
        </w:tc>
        <w:tc>
          <w:tcPr>
            <w:tcW w:w="992" w:type="dxa"/>
          </w:tcPr>
          <w:p w14:paraId="1F07AAA7" w14:textId="77777777" w:rsidR="00DD7772" w:rsidRDefault="00DD7772" w:rsidP="00DD7772"/>
        </w:tc>
        <w:tc>
          <w:tcPr>
            <w:tcW w:w="5717" w:type="dxa"/>
          </w:tcPr>
          <w:p w14:paraId="042A8032" w14:textId="77777777" w:rsidR="00DD7772" w:rsidRDefault="00DD7772" w:rsidP="00DD7772"/>
        </w:tc>
      </w:tr>
      <w:tr w:rsidR="00B21507" w14:paraId="1215B979" w14:textId="77777777" w:rsidTr="00B21507">
        <w:trPr>
          <w:trHeight w:hRule="exact" w:val="379"/>
        </w:trPr>
        <w:tc>
          <w:tcPr>
            <w:tcW w:w="965" w:type="dxa"/>
          </w:tcPr>
          <w:p w14:paraId="292B18A9" w14:textId="714A6559" w:rsidR="00DD7772" w:rsidRDefault="00DD7772" w:rsidP="00DD7772">
            <w:pPr>
              <w:jc w:val="center"/>
            </w:pPr>
            <w:r>
              <w:t>19</w:t>
            </w:r>
          </w:p>
        </w:tc>
        <w:tc>
          <w:tcPr>
            <w:tcW w:w="1141" w:type="dxa"/>
          </w:tcPr>
          <w:p w14:paraId="755DCBAE" w14:textId="6BAD8B20" w:rsidR="00DD7772" w:rsidRDefault="00DD7772" w:rsidP="00DD7772">
            <w:pPr>
              <w:jc w:val="center"/>
            </w:pPr>
            <w:r w:rsidRPr="00580582">
              <w:t>/</w:t>
            </w:r>
          </w:p>
        </w:tc>
        <w:tc>
          <w:tcPr>
            <w:tcW w:w="1170" w:type="dxa"/>
          </w:tcPr>
          <w:p w14:paraId="2A5BCC92" w14:textId="77777777" w:rsidR="00DD7772" w:rsidRDefault="00DD7772" w:rsidP="00DD7772"/>
        </w:tc>
        <w:tc>
          <w:tcPr>
            <w:tcW w:w="1227" w:type="dxa"/>
          </w:tcPr>
          <w:p w14:paraId="1EC3C858" w14:textId="77777777" w:rsidR="00DD7772" w:rsidRDefault="00DD7772" w:rsidP="00DD7772"/>
        </w:tc>
        <w:tc>
          <w:tcPr>
            <w:tcW w:w="1134" w:type="dxa"/>
          </w:tcPr>
          <w:p w14:paraId="57E9A080" w14:textId="77777777" w:rsidR="00DD7772" w:rsidRDefault="00DD7772" w:rsidP="00DD7772"/>
        </w:tc>
        <w:tc>
          <w:tcPr>
            <w:tcW w:w="992" w:type="dxa"/>
          </w:tcPr>
          <w:p w14:paraId="38BF21BF" w14:textId="77777777" w:rsidR="00DD7772" w:rsidRDefault="00DD7772" w:rsidP="00DD7772"/>
        </w:tc>
        <w:tc>
          <w:tcPr>
            <w:tcW w:w="1417" w:type="dxa"/>
          </w:tcPr>
          <w:p w14:paraId="177E6EA9" w14:textId="77777777" w:rsidR="00DD7772" w:rsidRDefault="00DD7772" w:rsidP="00DD7772"/>
        </w:tc>
        <w:tc>
          <w:tcPr>
            <w:tcW w:w="1003" w:type="dxa"/>
          </w:tcPr>
          <w:p w14:paraId="68680DCD" w14:textId="77777777" w:rsidR="00DD7772" w:rsidRDefault="00DD7772" w:rsidP="00DD7772"/>
        </w:tc>
        <w:tc>
          <w:tcPr>
            <w:tcW w:w="992" w:type="dxa"/>
          </w:tcPr>
          <w:p w14:paraId="7AE66B74" w14:textId="77777777" w:rsidR="00DD7772" w:rsidRDefault="00DD7772" w:rsidP="00DD7772"/>
        </w:tc>
        <w:tc>
          <w:tcPr>
            <w:tcW w:w="5717" w:type="dxa"/>
          </w:tcPr>
          <w:p w14:paraId="74B53640" w14:textId="77777777" w:rsidR="00DD7772" w:rsidRDefault="00DD7772" w:rsidP="00DD7772"/>
        </w:tc>
      </w:tr>
      <w:tr w:rsidR="00B21507" w14:paraId="29124DBB" w14:textId="77777777" w:rsidTr="00B21507">
        <w:trPr>
          <w:trHeight w:hRule="exact" w:val="379"/>
        </w:trPr>
        <w:tc>
          <w:tcPr>
            <w:tcW w:w="965" w:type="dxa"/>
          </w:tcPr>
          <w:p w14:paraId="66790556" w14:textId="4E1EF181" w:rsidR="00DD7772" w:rsidRDefault="00DD7772" w:rsidP="00DD7772">
            <w:pPr>
              <w:jc w:val="center"/>
            </w:pPr>
            <w:r>
              <w:t>20</w:t>
            </w:r>
          </w:p>
        </w:tc>
        <w:tc>
          <w:tcPr>
            <w:tcW w:w="1141" w:type="dxa"/>
          </w:tcPr>
          <w:p w14:paraId="4BCE9ECA" w14:textId="7BBF4AC0" w:rsidR="00DD7772" w:rsidRDefault="00DD7772" w:rsidP="00DD7772">
            <w:pPr>
              <w:jc w:val="center"/>
            </w:pPr>
            <w:r w:rsidRPr="00580582">
              <w:t>/</w:t>
            </w:r>
          </w:p>
        </w:tc>
        <w:tc>
          <w:tcPr>
            <w:tcW w:w="1170" w:type="dxa"/>
          </w:tcPr>
          <w:p w14:paraId="50AE9076" w14:textId="77777777" w:rsidR="00DD7772" w:rsidRDefault="00DD7772" w:rsidP="00DD7772"/>
        </w:tc>
        <w:tc>
          <w:tcPr>
            <w:tcW w:w="1227" w:type="dxa"/>
          </w:tcPr>
          <w:p w14:paraId="53E8D9FB" w14:textId="77777777" w:rsidR="00DD7772" w:rsidRDefault="00DD7772" w:rsidP="00DD7772"/>
        </w:tc>
        <w:tc>
          <w:tcPr>
            <w:tcW w:w="1134" w:type="dxa"/>
          </w:tcPr>
          <w:p w14:paraId="26FF473B" w14:textId="77777777" w:rsidR="00DD7772" w:rsidRDefault="00DD7772" w:rsidP="00DD7772"/>
        </w:tc>
        <w:tc>
          <w:tcPr>
            <w:tcW w:w="992" w:type="dxa"/>
          </w:tcPr>
          <w:p w14:paraId="2A5C5C21" w14:textId="77777777" w:rsidR="00DD7772" w:rsidRDefault="00DD7772" w:rsidP="00DD7772"/>
        </w:tc>
        <w:tc>
          <w:tcPr>
            <w:tcW w:w="1417" w:type="dxa"/>
          </w:tcPr>
          <w:p w14:paraId="34473295" w14:textId="77777777" w:rsidR="00DD7772" w:rsidRDefault="00DD7772" w:rsidP="00DD7772"/>
        </w:tc>
        <w:tc>
          <w:tcPr>
            <w:tcW w:w="1003" w:type="dxa"/>
          </w:tcPr>
          <w:p w14:paraId="2A6C5ABE" w14:textId="77777777" w:rsidR="00DD7772" w:rsidRDefault="00DD7772" w:rsidP="00DD7772"/>
        </w:tc>
        <w:tc>
          <w:tcPr>
            <w:tcW w:w="992" w:type="dxa"/>
          </w:tcPr>
          <w:p w14:paraId="19E1F1FC" w14:textId="77777777" w:rsidR="00DD7772" w:rsidRDefault="00DD7772" w:rsidP="00DD7772"/>
        </w:tc>
        <w:tc>
          <w:tcPr>
            <w:tcW w:w="5717" w:type="dxa"/>
          </w:tcPr>
          <w:p w14:paraId="0C0D048D" w14:textId="77777777" w:rsidR="00DD7772" w:rsidRDefault="00DD7772" w:rsidP="00DD7772"/>
        </w:tc>
      </w:tr>
    </w:tbl>
    <w:p w14:paraId="2A2E141A" w14:textId="77777777" w:rsidR="00DD7772" w:rsidRDefault="006818C6" w:rsidP="00D9708A">
      <w:pPr>
        <w:jc w:val="both"/>
      </w:pPr>
      <w:r>
        <w:lastRenderedPageBreak/>
        <w:t xml:space="preserve">  </w:t>
      </w:r>
    </w:p>
    <w:p w14:paraId="5803BCF0" w14:textId="77777777" w:rsidR="00DD7772" w:rsidRDefault="00DD7772" w:rsidP="00D9708A">
      <w:pPr>
        <w:jc w:val="both"/>
      </w:pPr>
    </w:p>
    <w:tbl>
      <w:tblPr>
        <w:tblStyle w:val="Tablaconcuadrcula"/>
        <w:tblpPr w:leftFromText="141" w:rightFromText="141" w:vertAnchor="text" w:horzAnchor="page" w:tblpX="845" w:tblpY="-100"/>
        <w:tblW w:w="15701" w:type="dxa"/>
        <w:tblLayout w:type="fixed"/>
        <w:tblLook w:val="04A0" w:firstRow="1" w:lastRow="0" w:firstColumn="1" w:lastColumn="0" w:noHBand="0" w:noVBand="1"/>
      </w:tblPr>
      <w:tblGrid>
        <w:gridCol w:w="965"/>
        <w:gridCol w:w="970"/>
        <w:gridCol w:w="1284"/>
        <w:gridCol w:w="1284"/>
        <w:gridCol w:w="1134"/>
        <w:gridCol w:w="992"/>
        <w:gridCol w:w="1323"/>
        <w:gridCol w:w="945"/>
        <w:gridCol w:w="992"/>
        <w:gridCol w:w="5812"/>
      </w:tblGrid>
      <w:tr w:rsidR="00B21507" w:rsidRPr="00C7742F" w14:paraId="55576A75" w14:textId="77777777" w:rsidTr="00B21507">
        <w:trPr>
          <w:trHeight w:hRule="exact" w:val="877"/>
        </w:trPr>
        <w:tc>
          <w:tcPr>
            <w:tcW w:w="965" w:type="dxa"/>
            <w:vAlign w:val="center"/>
          </w:tcPr>
          <w:p w14:paraId="2274190F" w14:textId="3C2D28E0" w:rsidR="00B21507" w:rsidRPr="00137D50" w:rsidRDefault="00B21507" w:rsidP="00B21507">
            <w:pPr>
              <w:jc w:val="center"/>
              <w:rPr>
                <w:b/>
                <w:sz w:val="18"/>
                <w:lang w:val="en-GB"/>
              </w:rPr>
            </w:pPr>
            <w:r w:rsidRPr="000E0AA9">
              <w:rPr>
                <w:b/>
                <w:sz w:val="18"/>
                <w:lang w:val="en-GB"/>
              </w:rPr>
              <w:t>Nº of the study point</w:t>
            </w:r>
          </w:p>
        </w:tc>
        <w:tc>
          <w:tcPr>
            <w:tcW w:w="970" w:type="dxa"/>
            <w:vAlign w:val="center"/>
          </w:tcPr>
          <w:p w14:paraId="5AF20E11" w14:textId="4DFE2913" w:rsidR="00B21507" w:rsidRPr="00137D50" w:rsidRDefault="00B21507" w:rsidP="00B21507">
            <w:pPr>
              <w:jc w:val="center"/>
              <w:rPr>
                <w:b/>
                <w:sz w:val="18"/>
                <w:lang w:val="en-GB"/>
              </w:rPr>
            </w:pPr>
            <w:r w:rsidRPr="000E0AA9">
              <w:rPr>
                <w:b/>
                <w:sz w:val="18"/>
                <w:lang w:val="en-GB"/>
              </w:rPr>
              <w:t xml:space="preserve">Nº </w:t>
            </w:r>
            <w:r>
              <w:rPr>
                <w:b/>
                <w:sz w:val="18"/>
                <w:lang w:val="en-GB"/>
              </w:rPr>
              <w:t xml:space="preserve">CT and </w:t>
            </w:r>
            <w:r w:rsidRPr="000E0AA9">
              <w:rPr>
                <w:b/>
                <w:sz w:val="18"/>
                <w:lang w:val="en-GB"/>
              </w:rPr>
              <w:t>memory card</w:t>
            </w:r>
            <w:r>
              <w:rPr>
                <w:b/>
                <w:sz w:val="18"/>
                <w:lang w:val="en-GB"/>
              </w:rPr>
              <w:t xml:space="preserve"> </w:t>
            </w:r>
          </w:p>
        </w:tc>
        <w:tc>
          <w:tcPr>
            <w:tcW w:w="1284" w:type="dxa"/>
            <w:vAlign w:val="center"/>
          </w:tcPr>
          <w:p w14:paraId="1312962B" w14:textId="3A6FD8F7" w:rsidR="00B21507" w:rsidRPr="00305FD0" w:rsidRDefault="00B21507" w:rsidP="00B21507">
            <w:pPr>
              <w:jc w:val="center"/>
              <w:rPr>
                <w:b/>
                <w:sz w:val="18"/>
              </w:rPr>
            </w:pPr>
            <w:r w:rsidRPr="000E0AA9">
              <w:rPr>
                <w:b/>
                <w:sz w:val="18"/>
                <w:lang w:val="en-GB"/>
              </w:rPr>
              <w:t>Coordinate X</w:t>
            </w:r>
          </w:p>
        </w:tc>
        <w:tc>
          <w:tcPr>
            <w:tcW w:w="1284" w:type="dxa"/>
            <w:vAlign w:val="center"/>
          </w:tcPr>
          <w:p w14:paraId="4B17A9FD" w14:textId="7F4DF418" w:rsidR="00B21507" w:rsidRPr="00305FD0" w:rsidRDefault="00B21507" w:rsidP="00B21507">
            <w:pPr>
              <w:tabs>
                <w:tab w:val="left" w:pos="4111"/>
              </w:tabs>
              <w:jc w:val="center"/>
              <w:rPr>
                <w:b/>
                <w:sz w:val="18"/>
              </w:rPr>
            </w:pPr>
            <w:r w:rsidRPr="000E0AA9">
              <w:rPr>
                <w:b/>
                <w:sz w:val="18"/>
                <w:lang w:val="en-GB"/>
              </w:rPr>
              <w:t>Coordinate Y</w:t>
            </w:r>
          </w:p>
        </w:tc>
        <w:tc>
          <w:tcPr>
            <w:tcW w:w="1134" w:type="dxa"/>
            <w:vAlign w:val="center"/>
          </w:tcPr>
          <w:p w14:paraId="65E13BDB" w14:textId="75EBE6C9" w:rsidR="00B21507" w:rsidRPr="00137D50" w:rsidRDefault="00B21507" w:rsidP="00B21507">
            <w:pPr>
              <w:jc w:val="center"/>
              <w:rPr>
                <w:b/>
                <w:sz w:val="18"/>
                <w:lang w:val="en-GB"/>
              </w:rPr>
            </w:pPr>
            <w:r w:rsidRPr="000E0AA9">
              <w:rPr>
                <w:b/>
                <w:sz w:val="18"/>
                <w:lang w:val="en-GB"/>
              </w:rPr>
              <w:t xml:space="preserve">Date setting-up </w:t>
            </w:r>
            <w:r>
              <w:rPr>
                <w:b/>
                <w:sz w:val="18"/>
                <w:lang w:val="en-GB"/>
              </w:rPr>
              <w:t>CT in the field</w:t>
            </w:r>
          </w:p>
        </w:tc>
        <w:tc>
          <w:tcPr>
            <w:tcW w:w="992" w:type="dxa"/>
            <w:vAlign w:val="center"/>
          </w:tcPr>
          <w:p w14:paraId="0CC21E72" w14:textId="3277E483" w:rsidR="00B21507" w:rsidRPr="00137D50" w:rsidRDefault="00B21507" w:rsidP="00B21507">
            <w:pPr>
              <w:jc w:val="center"/>
              <w:rPr>
                <w:b/>
                <w:sz w:val="18"/>
                <w:lang w:val="en-GB"/>
              </w:rPr>
            </w:pPr>
            <w:r w:rsidRPr="000E0AA9">
              <w:rPr>
                <w:b/>
                <w:sz w:val="18"/>
                <w:lang w:val="en-GB"/>
              </w:rPr>
              <w:t>Time setting-up</w:t>
            </w:r>
            <w:r>
              <w:rPr>
                <w:b/>
                <w:sz w:val="18"/>
                <w:lang w:val="en-GB"/>
              </w:rPr>
              <w:t xml:space="preserve"> CT</w:t>
            </w:r>
            <w:r w:rsidRPr="000E0AA9">
              <w:rPr>
                <w:b/>
                <w:sz w:val="18"/>
                <w:lang w:val="en-GB"/>
              </w:rPr>
              <w:t xml:space="preserve"> </w:t>
            </w:r>
            <w:r>
              <w:rPr>
                <w:b/>
                <w:sz w:val="18"/>
                <w:lang w:val="en-GB"/>
              </w:rPr>
              <w:t>in the field</w:t>
            </w:r>
          </w:p>
        </w:tc>
        <w:tc>
          <w:tcPr>
            <w:tcW w:w="1323" w:type="dxa"/>
          </w:tcPr>
          <w:p w14:paraId="0E16C5BF" w14:textId="396BEDDA" w:rsidR="00B21507" w:rsidRPr="00DD7772" w:rsidRDefault="00B21507" w:rsidP="00B21507">
            <w:pPr>
              <w:jc w:val="center"/>
              <w:rPr>
                <w:b/>
                <w:sz w:val="18"/>
              </w:rPr>
            </w:pPr>
            <w:r w:rsidRPr="000E0AA9">
              <w:rPr>
                <w:b/>
                <w:sz w:val="18"/>
                <w:lang w:val="en-GB"/>
              </w:rPr>
              <w:t>Picture of vision field with marks taken? (Y/N)</w:t>
            </w:r>
          </w:p>
        </w:tc>
        <w:tc>
          <w:tcPr>
            <w:tcW w:w="945" w:type="dxa"/>
          </w:tcPr>
          <w:p w14:paraId="1AACEB0F" w14:textId="1D8CE45C" w:rsidR="00B21507" w:rsidRPr="00DD7772" w:rsidRDefault="00B21507" w:rsidP="00420E0D">
            <w:pPr>
              <w:jc w:val="center"/>
              <w:rPr>
                <w:b/>
                <w:sz w:val="18"/>
              </w:rPr>
            </w:pPr>
            <w:r>
              <w:rPr>
                <w:b/>
                <w:sz w:val="18"/>
                <w:lang w:val="en-GB"/>
              </w:rPr>
              <w:t xml:space="preserve">Date CT </w:t>
            </w:r>
            <w:r w:rsidR="00420E0D">
              <w:rPr>
                <w:b/>
                <w:sz w:val="18"/>
                <w:lang w:val="en-GB"/>
              </w:rPr>
              <w:t>removal</w:t>
            </w:r>
          </w:p>
        </w:tc>
        <w:tc>
          <w:tcPr>
            <w:tcW w:w="992" w:type="dxa"/>
          </w:tcPr>
          <w:p w14:paraId="76C25A8A" w14:textId="388ABDCF" w:rsidR="00B21507" w:rsidRPr="00DD7772" w:rsidRDefault="00B21507" w:rsidP="00420E0D">
            <w:pPr>
              <w:jc w:val="center"/>
              <w:rPr>
                <w:b/>
                <w:sz w:val="18"/>
              </w:rPr>
            </w:pPr>
            <w:r>
              <w:rPr>
                <w:b/>
                <w:sz w:val="18"/>
                <w:lang w:val="en-GB"/>
              </w:rPr>
              <w:t xml:space="preserve">Time CT </w:t>
            </w:r>
            <w:r w:rsidR="00420E0D">
              <w:rPr>
                <w:b/>
                <w:sz w:val="18"/>
                <w:lang w:val="en-GB"/>
              </w:rPr>
              <w:t>removal</w:t>
            </w:r>
          </w:p>
        </w:tc>
        <w:tc>
          <w:tcPr>
            <w:tcW w:w="5812" w:type="dxa"/>
          </w:tcPr>
          <w:p w14:paraId="191853E6" w14:textId="5D128863" w:rsidR="00B21507" w:rsidRPr="00137D50" w:rsidRDefault="006602B4" w:rsidP="00B21507">
            <w:pPr>
              <w:jc w:val="both"/>
              <w:rPr>
                <w:b/>
                <w:sz w:val="18"/>
                <w:lang w:val="en-GB"/>
              </w:rPr>
            </w:pPr>
            <w:r>
              <w:rPr>
                <w:b/>
                <w:sz w:val="18"/>
                <w:lang w:val="en-GB"/>
              </w:rPr>
              <w:t>Observations</w:t>
            </w:r>
            <w:r w:rsidR="00B21507" w:rsidRPr="00B21507">
              <w:rPr>
                <w:b/>
                <w:sz w:val="18"/>
                <w:lang w:val="en-GB"/>
              </w:rPr>
              <w:t>: any eventuality, indicate if revision is made, the date of this</w:t>
            </w:r>
            <w:r w:rsidR="00B21507">
              <w:rPr>
                <w:b/>
                <w:sz w:val="18"/>
                <w:lang w:val="en-GB"/>
              </w:rPr>
              <w:t>, aspects of functioning</w:t>
            </w:r>
            <w:r w:rsidR="00B21507" w:rsidRPr="00B21507">
              <w:rPr>
                <w:b/>
                <w:sz w:val="18"/>
                <w:lang w:val="en-GB"/>
              </w:rPr>
              <w:t xml:space="preserve"> of the </w:t>
            </w:r>
            <w:r w:rsidR="00B21507">
              <w:rPr>
                <w:b/>
                <w:sz w:val="18"/>
                <w:lang w:val="en-GB"/>
              </w:rPr>
              <w:t>CT</w:t>
            </w:r>
            <w:r w:rsidR="00B21507" w:rsidRPr="00B21507">
              <w:rPr>
                <w:b/>
                <w:sz w:val="18"/>
                <w:lang w:val="en-GB"/>
              </w:rPr>
              <w:t xml:space="preserve">, if it dropped </w:t>
            </w:r>
            <w:r w:rsidR="00B21507">
              <w:rPr>
                <w:b/>
                <w:sz w:val="18"/>
                <w:lang w:val="en-GB"/>
              </w:rPr>
              <w:t>down, if</w:t>
            </w:r>
            <w:r w:rsidR="00B21507" w:rsidRPr="00B21507">
              <w:rPr>
                <w:b/>
                <w:sz w:val="18"/>
                <w:lang w:val="en-GB"/>
              </w:rPr>
              <w:t xml:space="preserve"> </w:t>
            </w:r>
            <w:r w:rsidR="00B21507">
              <w:rPr>
                <w:b/>
                <w:sz w:val="18"/>
                <w:lang w:val="en-GB"/>
              </w:rPr>
              <w:t>still</w:t>
            </w:r>
            <w:r w:rsidR="00B21507" w:rsidRPr="00B21507">
              <w:rPr>
                <w:b/>
                <w:sz w:val="18"/>
                <w:lang w:val="en-GB"/>
              </w:rPr>
              <w:t xml:space="preserve"> correctly</w:t>
            </w:r>
            <w:r w:rsidR="00B21507">
              <w:rPr>
                <w:b/>
                <w:sz w:val="18"/>
                <w:lang w:val="en-GB"/>
              </w:rPr>
              <w:t xml:space="preserve"> attached</w:t>
            </w:r>
            <w:r w:rsidR="00B21507" w:rsidRPr="00B21507">
              <w:rPr>
                <w:b/>
                <w:sz w:val="18"/>
                <w:lang w:val="en-GB"/>
              </w:rPr>
              <w:t>, any failure, change of memory or batteries, etc.</w:t>
            </w:r>
          </w:p>
        </w:tc>
      </w:tr>
      <w:tr w:rsidR="00B21507" w14:paraId="5D67AB4E" w14:textId="77777777" w:rsidTr="00B21507">
        <w:trPr>
          <w:trHeight w:hRule="exact" w:val="376"/>
        </w:trPr>
        <w:tc>
          <w:tcPr>
            <w:tcW w:w="965" w:type="dxa"/>
          </w:tcPr>
          <w:p w14:paraId="159BE46C" w14:textId="5EC31785" w:rsidR="00DD7772" w:rsidRDefault="000F63F0" w:rsidP="00DD7772">
            <w:pPr>
              <w:jc w:val="center"/>
            </w:pPr>
            <w:r>
              <w:t>2</w:t>
            </w:r>
            <w:r w:rsidR="00DD7772">
              <w:t>1</w:t>
            </w:r>
          </w:p>
        </w:tc>
        <w:tc>
          <w:tcPr>
            <w:tcW w:w="970" w:type="dxa"/>
          </w:tcPr>
          <w:p w14:paraId="1896B584" w14:textId="77777777" w:rsidR="00DD7772" w:rsidRDefault="00DD7772" w:rsidP="00DD7772">
            <w:pPr>
              <w:jc w:val="center"/>
            </w:pPr>
            <w:r w:rsidRPr="00580582">
              <w:t>/</w:t>
            </w:r>
          </w:p>
        </w:tc>
        <w:tc>
          <w:tcPr>
            <w:tcW w:w="1284" w:type="dxa"/>
          </w:tcPr>
          <w:p w14:paraId="68BE37DB" w14:textId="77777777" w:rsidR="00DD7772" w:rsidRDefault="00DD7772" w:rsidP="00DD7772"/>
        </w:tc>
        <w:tc>
          <w:tcPr>
            <w:tcW w:w="1284" w:type="dxa"/>
          </w:tcPr>
          <w:p w14:paraId="6471C185" w14:textId="77777777" w:rsidR="00DD7772" w:rsidRDefault="00DD7772" w:rsidP="00DD7772"/>
        </w:tc>
        <w:tc>
          <w:tcPr>
            <w:tcW w:w="1134" w:type="dxa"/>
          </w:tcPr>
          <w:p w14:paraId="7B19F9E8" w14:textId="77777777" w:rsidR="00DD7772" w:rsidRDefault="00DD7772" w:rsidP="00DD7772"/>
        </w:tc>
        <w:tc>
          <w:tcPr>
            <w:tcW w:w="992" w:type="dxa"/>
          </w:tcPr>
          <w:p w14:paraId="2E953D62" w14:textId="77777777" w:rsidR="00DD7772" w:rsidRDefault="00DD7772" w:rsidP="00DD7772"/>
        </w:tc>
        <w:tc>
          <w:tcPr>
            <w:tcW w:w="1323" w:type="dxa"/>
          </w:tcPr>
          <w:p w14:paraId="2E609512" w14:textId="77777777" w:rsidR="00DD7772" w:rsidRDefault="00DD7772" w:rsidP="00DD7772"/>
        </w:tc>
        <w:tc>
          <w:tcPr>
            <w:tcW w:w="945" w:type="dxa"/>
          </w:tcPr>
          <w:p w14:paraId="4A439D6B" w14:textId="77777777" w:rsidR="00DD7772" w:rsidRDefault="00DD7772" w:rsidP="00DD7772"/>
        </w:tc>
        <w:tc>
          <w:tcPr>
            <w:tcW w:w="992" w:type="dxa"/>
          </w:tcPr>
          <w:p w14:paraId="1EFAEF75" w14:textId="77777777" w:rsidR="00DD7772" w:rsidRDefault="00DD7772" w:rsidP="00DD7772"/>
        </w:tc>
        <w:tc>
          <w:tcPr>
            <w:tcW w:w="5812" w:type="dxa"/>
          </w:tcPr>
          <w:p w14:paraId="1BC13053" w14:textId="77777777" w:rsidR="00DD7772" w:rsidRDefault="00DD7772" w:rsidP="00DD7772"/>
        </w:tc>
      </w:tr>
      <w:tr w:rsidR="00B21507" w14:paraId="493E016A" w14:textId="77777777" w:rsidTr="00B21507">
        <w:trPr>
          <w:trHeight w:hRule="exact" w:val="376"/>
        </w:trPr>
        <w:tc>
          <w:tcPr>
            <w:tcW w:w="965" w:type="dxa"/>
          </w:tcPr>
          <w:p w14:paraId="6D23B04A" w14:textId="6CFB99E1" w:rsidR="00DD7772" w:rsidRDefault="000F63F0" w:rsidP="00DD7772">
            <w:pPr>
              <w:jc w:val="center"/>
            </w:pPr>
            <w:r>
              <w:t>2</w:t>
            </w:r>
            <w:r w:rsidR="00DD7772">
              <w:t>2</w:t>
            </w:r>
          </w:p>
        </w:tc>
        <w:tc>
          <w:tcPr>
            <w:tcW w:w="970" w:type="dxa"/>
          </w:tcPr>
          <w:p w14:paraId="0D2F08BD" w14:textId="77777777" w:rsidR="00DD7772" w:rsidRDefault="00DD7772" w:rsidP="00DD7772">
            <w:pPr>
              <w:jc w:val="center"/>
            </w:pPr>
            <w:r w:rsidRPr="00580582">
              <w:t>/</w:t>
            </w:r>
          </w:p>
        </w:tc>
        <w:tc>
          <w:tcPr>
            <w:tcW w:w="1284" w:type="dxa"/>
          </w:tcPr>
          <w:p w14:paraId="606EE5E4" w14:textId="77777777" w:rsidR="00DD7772" w:rsidRDefault="00DD7772" w:rsidP="00DD7772"/>
        </w:tc>
        <w:tc>
          <w:tcPr>
            <w:tcW w:w="1284" w:type="dxa"/>
          </w:tcPr>
          <w:p w14:paraId="1976549D" w14:textId="77777777" w:rsidR="00DD7772" w:rsidRDefault="00DD7772" w:rsidP="00DD7772"/>
        </w:tc>
        <w:tc>
          <w:tcPr>
            <w:tcW w:w="1134" w:type="dxa"/>
          </w:tcPr>
          <w:p w14:paraId="6B98DD61" w14:textId="77777777" w:rsidR="00DD7772" w:rsidRDefault="00DD7772" w:rsidP="00DD7772"/>
        </w:tc>
        <w:tc>
          <w:tcPr>
            <w:tcW w:w="992" w:type="dxa"/>
          </w:tcPr>
          <w:p w14:paraId="6271C3FA" w14:textId="77777777" w:rsidR="00DD7772" w:rsidRDefault="00DD7772" w:rsidP="00DD7772"/>
        </w:tc>
        <w:tc>
          <w:tcPr>
            <w:tcW w:w="1323" w:type="dxa"/>
          </w:tcPr>
          <w:p w14:paraId="417843D5" w14:textId="77777777" w:rsidR="00DD7772" w:rsidRDefault="00DD7772" w:rsidP="00DD7772"/>
        </w:tc>
        <w:tc>
          <w:tcPr>
            <w:tcW w:w="945" w:type="dxa"/>
          </w:tcPr>
          <w:p w14:paraId="3DCF1F71" w14:textId="77777777" w:rsidR="00DD7772" w:rsidRDefault="00DD7772" w:rsidP="00DD7772"/>
        </w:tc>
        <w:tc>
          <w:tcPr>
            <w:tcW w:w="992" w:type="dxa"/>
          </w:tcPr>
          <w:p w14:paraId="4DF5FC74" w14:textId="77777777" w:rsidR="00DD7772" w:rsidRDefault="00DD7772" w:rsidP="00DD7772"/>
        </w:tc>
        <w:tc>
          <w:tcPr>
            <w:tcW w:w="5812" w:type="dxa"/>
          </w:tcPr>
          <w:p w14:paraId="70E2D623" w14:textId="77777777" w:rsidR="00DD7772" w:rsidRDefault="00DD7772" w:rsidP="00DD7772"/>
        </w:tc>
      </w:tr>
      <w:tr w:rsidR="00B21507" w14:paraId="27195264" w14:textId="77777777" w:rsidTr="00B21507">
        <w:trPr>
          <w:trHeight w:hRule="exact" w:val="376"/>
        </w:trPr>
        <w:tc>
          <w:tcPr>
            <w:tcW w:w="965" w:type="dxa"/>
          </w:tcPr>
          <w:p w14:paraId="6AC90D5B" w14:textId="0A200B20" w:rsidR="00DD7772" w:rsidRDefault="000F63F0" w:rsidP="00DD7772">
            <w:pPr>
              <w:jc w:val="center"/>
            </w:pPr>
            <w:r>
              <w:t>23</w:t>
            </w:r>
          </w:p>
        </w:tc>
        <w:tc>
          <w:tcPr>
            <w:tcW w:w="970" w:type="dxa"/>
          </w:tcPr>
          <w:p w14:paraId="3E1251B2" w14:textId="77777777" w:rsidR="00DD7772" w:rsidRDefault="00DD7772" w:rsidP="00DD7772">
            <w:pPr>
              <w:jc w:val="center"/>
            </w:pPr>
            <w:r w:rsidRPr="00580582">
              <w:t>/</w:t>
            </w:r>
          </w:p>
        </w:tc>
        <w:tc>
          <w:tcPr>
            <w:tcW w:w="1284" w:type="dxa"/>
          </w:tcPr>
          <w:p w14:paraId="5FD4FA65" w14:textId="77777777" w:rsidR="00DD7772" w:rsidRDefault="00DD7772" w:rsidP="00DD7772"/>
        </w:tc>
        <w:tc>
          <w:tcPr>
            <w:tcW w:w="1284" w:type="dxa"/>
          </w:tcPr>
          <w:p w14:paraId="0896E1A4" w14:textId="77777777" w:rsidR="00DD7772" w:rsidRDefault="00DD7772" w:rsidP="00DD7772"/>
        </w:tc>
        <w:tc>
          <w:tcPr>
            <w:tcW w:w="1134" w:type="dxa"/>
          </w:tcPr>
          <w:p w14:paraId="1F5B081A" w14:textId="77777777" w:rsidR="00DD7772" w:rsidRDefault="00DD7772" w:rsidP="00DD7772"/>
        </w:tc>
        <w:tc>
          <w:tcPr>
            <w:tcW w:w="992" w:type="dxa"/>
          </w:tcPr>
          <w:p w14:paraId="025297C7" w14:textId="77777777" w:rsidR="00DD7772" w:rsidRDefault="00DD7772" w:rsidP="00DD7772"/>
        </w:tc>
        <w:tc>
          <w:tcPr>
            <w:tcW w:w="1323" w:type="dxa"/>
          </w:tcPr>
          <w:p w14:paraId="359567F6" w14:textId="77777777" w:rsidR="00DD7772" w:rsidRDefault="00DD7772" w:rsidP="00DD7772"/>
        </w:tc>
        <w:tc>
          <w:tcPr>
            <w:tcW w:w="945" w:type="dxa"/>
          </w:tcPr>
          <w:p w14:paraId="3FC22AD3" w14:textId="77777777" w:rsidR="00DD7772" w:rsidRDefault="00DD7772" w:rsidP="00DD7772"/>
        </w:tc>
        <w:tc>
          <w:tcPr>
            <w:tcW w:w="992" w:type="dxa"/>
          </w:tcPr>
          <w:p w14:paraId="16F1C50F" w14:textId="77777777" w:rsidR="00DD7772" w:rsidRDefault="00DD7772" w:rsidP="00DD7772"/>
        </w:tc>
        <w:tc>
          <w:tcPr>
            <w:tcW w:w="5812" w:type="dxa"/>
          </w:tcPr>
          <w:p w14:paraId="54219336" w14:textId="77777777" w:rsidR="00DD7772" w:rsidRDefault="00DD7772" w:rsidP="00DD7772"/>
        </w:tc>
      </w:tr>
      <w:tr w:rsidR="00B21507" w14:paraId="2F6D0090" w14:textId="77777777" w:rsidTr="00B21507">
        <w:trPr>
          <w:trHeight w:hRule="exact" w:val="376"/>
        </w:trPr>
        <w:tc>
          <w:tcPr>
            <w:tcW w:w="965" w:type="dxa"/>
          </w:tcPr>
          <w:p w14:paraId="117A7CA8" w14:textId="5ACF6EA2" w:rsidR="00DD7772" w:rsidRDefault="000F63F0" w:rsidP="00DD7772">
            <w:pPr>
              <w:jc w:val="center"/>
            </w:pPr>
            <w:r>
              <w:t>24</w:t>
            </w:r>
          </w:p>
        </w:tc>
        <w:tc>
          <w:tcPr>
            <w:tcW w:w="970" w:type="dxa"/>
          </w:tcPr>
          <w:p w14:paraId="230CE098" w14:textId="77777777" w:rsidR="00DD7772" w:rsidRDefault="00DD7772" w:rsidP="00DD7772">
            <w:pPr>
              <w:jc w:val="center"/>
            </w:pPr>
            <w:r w:rsidRPr="00580582">
              <w:t>/</w:t>
            </w:r>
          </w:p>
        </w:tc>
        <w:tc>
          <w:tcPr>
            <w:tcW w:w="1284" w:type="dxa"/>
          </w:tcPr>
          <w:p w14:paraId="4010FD76" w14:textId="77777777" w:rsidR="00DD7772" w:rsidRDefault="00DD7772" w:rsidP="00DD7772"/>
        </w:tc>
        <w:tc>
          <w:tcPr>
            <w:tcW w:w="1284" w:type="dxa"/>
          </w:tcPr>
          <w:p w14:paraId="66D87454" w14:textId="77777777" w:rsidR="00DD7772" w:rsidRDefault="00DD7772" w:rsidP="00DD7772"/>
        </w:tc>
        <w:tc>
          <w:tcPr>
            <w:tcW w:w="1134" w:type="dxa"/>
          </w:tcPr>
          <w:p w14:paraId="18F399E7" w14:textId="77777777" w:rsidR="00DD7772" w:rsidRDefault="00DD7772" w:rsidP="00DD7772"/>
        </w:tc>
        <w:tc>
          <w:tcPr>
            <w:tcW w:w="992" w:type="dxa"/>
          </w:tcPr>
          <w:p w14:paraId="5463EF29" w14:textId="77777777" w:rsidR="00DD7772" w:rsidRDefault="00DD7772" w:rsidP="00DD7772"/>
        </w:tc>
        <w:tc>
          <w:tcPr>
            <w:tcW w:w="1323" w:type="dxa"/>
          </w:tcPr>
          <w:p w14:paraId="18DAD33C" w14:textId="77777777" w:rsidR="00DD7772" w:rsidRDefault="00DD7772" w:rsidP="00DD7772"/>
        </w:tc>
        <w:tc>
          <w:tcPr>
            <w:tcW w:w="945" w:type="dxa"/>
          </w:tcPr>
          <w:p w14:paraId="1DE66862" w14:textId="77777777" w:rsidR="00DD7772" w:rsidRDefault="00DD7772" w:rsidP="00DD7772"/>
        </w:tc>
        <w:tc>
          <w:tcPr>
            <w:tcW w:w="992" w:type="dxa"/>
          </w:tcPr>
          <w:p w14:paraId="2B3F4B4C" w14:textId="77777777" w:rsidR="00DD7772" w:rsidRDefault="00DD7772" w:rsidP="00DD7772"/>
        </w:tc>
        <w:tc>
          <w:tcPr>
            <w:tcW w:w="5812" w:type="dxa"/>
          </w:tcPr>
          <w:p w14:paraId="36387854" w14:textId="77777777" w:rsidR="00DD7772" w:rsidRDefault="00DD7772" w:rsidP="00DD7772"/>
        </w:tc>
      </w:tr>
      <w:tr w:rsidR="00B21507" w14:paraId="78991081" w14:textId="77777777" w:rsidTr="00B21507">
        <w:trPr>
          <w:trHeight w:hRule="exact" w:val="376"/>
        </w:trPr>
        <w:tc>
          <w:tcPr>
            <w:tcW w:w="965" w:type="dxa"/>
          </w:tcPr>
          <w:p w14:paraId="03BB6A2F" w14:textId="7D3818D0" w:rsidR="00DD7772" w:rsidRDefault="000F63F0" w:rsidP="00DD7772">
            <w:pPr>
              <w:jc w:val="center"/>
            </w:pPr>
            <w:r>
              <w:t>25</w:t>
            </w:r>
          </w:p>
        </w:tc>
        <w:tc>
          <w:tcPr>
            <w:tcW w:w="970" w:type="dxa"/>
          </w:tcPr>
          <w:p w14:paraId="47E546B2" w14:textId="77777777" w:rsidR="00DD7772" w:rsidRDefault="00DD7772" w:rsidP="00DD7772">
            <w:pPr>
              <w:jc w:val="center"/>
            </w:pPr>
            <w:r w:rsidRPr="00580582">
              <w:t>/</w:t>
            </w:r>
          </w:p>
        </w:tc>
        <w:tc>
          <w:tcPr>
            <w:tcW w:w="1284" w:type="dxa"/>
          </w:tcPr>
          <w:p w14:paraId="41D5E84A" w14:textId="77777777" w:rsidR="00DD7772" w:rsidRDefault="00DD7772" w:rsidP="00DD7772"/>
        </w:tc>
        <w:tc>
          <w:tcPr>
            <w:tcW w:w="1284" w:type="dxa"/>
          </w:tcPr>
          <w:p w14:paraId="463D3F9D" w14:textId="77777777" w:rsidR="00DD7772" w:rsidRDefault="00DD7772" w:rsidP="00DD7772"/>
        </w:tc>
        <w:tc>
          <w:tcPr>
            <w:tcW w:w="1134" w:type="dxa"/>
          </w:tcPr>
          <w:p w14:paraId="36BE56FB" w14:textId="77777777" w:rsidR="00DD7772" w:rsidRDefault="00DD7772" w:rsidP="00DD7772"/>
        </w:tc>
        <w:tc>
          <w:tcPr>
            <w:tcW w:w="992" w:type="dxa"/>
          </w:tcPr>
          <w:p w14:paraId="3F1BB912" w14:textId="77777777" w:rsidR="00DD7772" w:rsidRDefault="00DD7772" w:rsidP="00DD7772"/>
        </w:tc>
        <w:tc>
          <w:tcPr>
            <w:tcW w:w="1323" w:type="dxa"/>
          </w:tcPr>
          <w:p w14:paraId="2597B1DF" w14:textId="77777777" w:rsidR="00DD7772" w:rsidRDefault="00DD7772" w:rsidP="00DD7772"/>
        </w:tc>
        <w:tc>
          <w:tcPr>
            <w:tcW w:w="945" w:type="dxa"/>
          </w:tcPr>
          <w:p w14:paraId="478F72AE" w14:textId="77777777" w:rsidR="00DD7772" w:rsidRDefault="00DD7772" w:rsidP="00DD7772"/>
        </w:tc>
        <w:tc>
          <w:tcPr>
            <w:tcW w:w="992" w:type="dxa"/>
          </w:tcPr>
          <w:p w14:paraId="652F5FAA" w14:textId="77777777" w:rsidR="00DD7772" w:rsidRDefault="00DD7772" w:rsidP="00DD7772"/>
        </w:tc>
        <w:tc>
          <w:tcPr>
            <w:tcW w:w="5812" w:type="dxa"/>
          </w:tcPr>
          <w:p w14:paraId="6575F085" w14:textId="77777777" w:rsidR="00DD7772" w:rsidRDefault="00DD7772" w:rsidP="00DD7772"/>
        </w:tc>
      </w:tr>
      <w:tr w:rsidR="00B21507" w14:paraId="40E6EA04" w14:textId="77777777" w:rsidTr="00B21507">
        <w:trPr>
          <w:trHeight w:hRule="exact" w:val="376"/>
        </w:trPr>
        <w:tc>
          <w:tcPr>
            <w:tcW w:w="965" w:type="dxa"/>
          </w:tcPr>
          <w:p w14:paraId="231B1E2D" w14:textId="2D6010AC" w:rsidR="00DD7772" w:rsidRDefault="000F63F0" w:rsidP="00DD7772">
            <w:pPr>
              <w:jc w:val="center"/>
            </w:pPr>
            <w:r>
              <w:t>26</w:t>
            </w:r>
          </w:p>
        </w:tc>
        <w:tc>
          <w:tcPr>
            <w:tcW w:w="970" w:type="dxa"/>
          </w:tcPr>
          <w:p w14:paraId="62615AD2" w14:textId="77777777" w:rsidR="00DD7772" w:rsidRDefault="00DD7772" w:rsidP="00DD7772">
            <w:pPr>
              <w:jc w:val="center"/>
            </w:pPr>
            <w:r w:rsidRPr="00580582">
              <w:t>/</w:t>
            </w:r>
          </w:p>
        </w:tc>
        <w:tc>
          <w:tcPr>
            <w:tcW w:w="1284" w:type="dxa"/>
          </w:tcPr>
          <w:p w14:paraId="4BE60627" w14:textId="77777777" w:rsidR="00DD7772" w:rsidRDefault="00DD7772" w:rsidP="00DD7772"/>
        </w:tc>
        <w:tc>
          <w:tcPr>
            <w:tcW w:w="1284" w:type="dxa"/>
          </w:tcPr>
          <w:p w14:paraId="5286D42B" w14:textId="77777777" w:rsidR="00DD7772" w:rsidRDefault="00DD7772" w:rsidP="00DD7772"/>
        </w:tc>
        <w:tc>
          <w:tcPr>
            <w:tcW w:w="1134" w:type="dxa"/>
          </w:tcPr>
          <w:p w14:paraId="198652D6" w14:textId="77777777" w:rsidR="00DD7772" w:rsidRDefault="00DD7772" w:rsidP="00DD7772"/>
        </w:tc>
        <w:tc>
          <w:tcPr>
            <w:tcW w:w="992" w:type="dxa"/>
          </w:tcPr>
          <w:p w14:paraId="51248DB8" w14:textId="77777777" w:rsidR="00DD7772" w:rsidRDefault="00DD7772" w:rsidP="00DD7772"/>
        </w:tc>
        <w:tc>
          <w:tcPr>
            <w:tcW w:w="1323" w:type="dxa"/>
          </w:tcPr>
          <w:p w14:paraId="025DAB9B" w14:textId="77777777" w:rsidR="00DD7772" w:rsidRDefault="00DD7772" w:rsidP="00DD7772"/>
        </w:tc>
        <w:tc>
          <w:tcPr>
            <w:tcW w:w="945" w:type="dxa"/>
          </w:tcPr>
          <w:p w14:paraId="5E8D1207" w14:textId="77777777" w:rsidR="00DD7772" w:rsidRDefault="00DD7772" w:rsidP="00DD7772"/>
        </w:tc>
        <w:tc>
          <w:tcPr>
            <w:tcW w:w="992" w:type="dxa"/>
          </w:tcPr>
          <w:p w14:paraId="64F983A4" w14:textId="77777777" w:rsidR="00DD7772" w:rsidRDefault="00DD7772" w:rsidP="00DD7772"/>
        </w:tc>
        <w:tc>
          <w:tcPr>
            <w:tcW w:w="5812" w:type="dxa"/>
          </w:tcPr>
          <w:p w14:paraId="533C070A" w14:textId="77777777" w:rsidR="00DD7772" w:rsidRDefault="00DD7772" w:rsidP="00DD7772"/>
        </w:tc>
      </w:tr>
      <w:tr w:rsidR="00B21507" w14:paraId="5E36AF32" w14:textId="77777777" w:rsidTr="00B21507">
        <w:trPr>
          <w:trHeight w:hRule="exact" w:val="376"/>
        </w:trPr>
        <w:tc>
          <w:tcPr>
            <w:tcW w:w="965" w:type="dxa"/>
          </w:tcPr>
          <w:p w14:paraId="75AC7E0E" w14:textId="596C6A07" w:rsidR="00DD7772" w:rsidRDefault="000F63F0" w:rsidP="00DD7772">
            <w:pPr>
              <w:jc w:val="center"/>
            </w:pPr>
            <w:r>
              <w:t>2</w:t>
            </w:r>
            <w:r w:rsidR="00DD7772">
              <w:t>7</w:t>
            </w:r>
          </w:p>
        </w:tc>
        <w:tc>
          <w:tcPr>
            <w:tcW w:w="970" w:type="dxa"/>
          </w:tcPr>
          <w:p w14:paraId="756CE0C9" w14:textId="77777777" w:rsidR="00DD7772" w:rsidRDefault="00DD7772" w:rsidP="00DD7772">
            <w:pPr>
              <w:jc w:val="center"/>
            </w:pPr>
            <w:r w:rsidRPr="00580582">
              <w:t>/</w:t>
            </w:r>
          </w:p>
        </w:tc>
        <w:tc>
          <w:tcPr>
            <w:tcW w:w="1284" w:type="dxa"/>
          </w:tcPr>
          <w:p w14:paraId="6CF8690A" w14:textId="77777777" w:rsidR="00DD7772" w:rsidRDefault="00DD7772" w:rsidP="00DD7772"/>
        </w:tc>
        <w:tc>
          <w:tcPr>
            <w:tcW w:w="1284" w:type="dxa"/>
          </w:tcPr>
          <w:p w14:paraId="10E2A5BD" w14:textId="77777777" w:rsidR="00DD7772" w:rsidRDefault="00DD7772" w:rsidP="00DD7772"/>
        </w:tc>
        <w:tc>
          <w:tcPr>
            <w:tcW w:w="1134" w:type="dxa"/>
          </w:tcPr>
          <w:p w14:paraId="61FCF5EF" w14:textId="77777777" w:rsidR="00DD7772" w:rsidRDefault="00DD7772" w:rsidP="00DD7772"/>
        </w:tc>
        <w:tc>
          <w:tcPr>
            <w:tcW w:w="992" w:type="dxa"/>
          </w:tcPr>
          <w:p w14:paraId="4073CD75" w14:textId="77777777" w:rsidR="00DD7772" w:rsidRDefault="00DD7772" w:rsidP="00DD7772"/>
        </w:tc>
        <w:tc>
          <w:tcPr>
            <w:tcW w:w="1323" w:type="dxa"/>
          </w:tcPr>
          <w:p w14:paraId="359DD01B" w14:textId="77777777" w:rsidR="00DD7772" w:rsidRDefault="00DD7772" w:rsidP="00DD7772"/>
        </w:tc>
        <w:tc>
          <w:tcPr>
            <w:tcW w:w="945" w:type="dxa"/>
          </w:tcPr>
          <w:p w14:paraId="0245640B" w14:textId="77777777" w:rsidR="00DD7772" w:rsidRDefault="00DD7772" w:rsidP="00DD7772"/>
        </w:tc>
        <w:tc>
          <w:tcPr>
            <w:tcW w:w="992" w:type="dxa"/>
          </w:tcPr>
          <w:p w14:paraId="3B1BB15E" w14:textId="77777777" w:rsidR="00DD7772" w:rsidRDefault="00DD7772" w:rsidP="00DD7772"/>
        </w:tc>
        <w:tc>
          <w:tcPr>
            <w:tcW w:w="5812" w:type="dxa"/>
          </w:tcPr>
          <w:p w14:paraId="307045E8" w14:textId="77777777" w:rsidR="00DD7772" w:rsidRDefault="00DD7772" w:rsidP="00DD7772"/>
        </w:tc>
      </w:tr>
      <w:tr w:rsidR="00B21507" w14:paraId="34FB1FA7" w14:textId="77777777" w:rsidTr="00B21507">
        <w:trPr>
          <w:trHeight w:hRule="exact" w:val="376"/>
        </w:trPr>
        <w:tc>
          <w:tcPr>
            <w:tcW w:w="965" w:type="dxa"/>
          </w:tcPr>
          <w:p w14:paraId="72EBE9CD" w14:textId="2F2C7CB0" w:rsidR="00DD7772" w:rsidRDefault="000F63F0" w:rsidP="00DD7772">
            <w:pPr>
              <w:jc w:val="center"/>
            </w:pPr>
            <w:r>
              <w:t>2</w:t>
            </w:r>
            <w:r w:rsidR="00DD7772">
              <w:t>8</w:t>
            </w:r>
          </w:p>
        </w:tc>
        <w:tc>
          <w:tcPr>
            <w:tcW w:w="970" w:type="dxa"/>
          </w:tcPr>
          <w:p w14:paraId="5F75591A" w14:textId="77777777" w:rsidR="00DD7772" w:rsidRDefault="00DD7772" w:rsidP="00DD7772">
            <w:pPr>
              <w:jc w:val="center"/>
            </w:pPr>
            <w:r w:rsidRPr="00580582">
              <w:t>/</w:t>
            </w:r>
          </w:p>
        </w:tc>
        <w:tc>
          <w:tcPr>
            <w:tcW w:w="1284" w:type="dxa"/>
          </w:tcPr>
          <w:p w14:paraId="33E82F8F" w14:textId="77777777" w:rsidR="00DD7772" w:rsidRDefault="00DD7772" w:rsidP="00DD7772"/>
        </w:tc>
        <w:tc>
          <w:tcPr>
            <w:tcW w:w="1284" w:type="dxa"/>
          </w:tcPr>
          <w:p w14:paraId="6D75571D" w14:textId="77777777" w:rsidR="00DD7772" w:rsidRDefault="00DD7772" w:rsidP="00DD7772"/>
        </w:tc>
        <w:tc>
          <w:tcPr>
            <w:tcW w:w="1134" w:type="dxa"/>
          </w:tcPr>
          <w:p w14:paraId="499BEF64" w14:textId="77777777" w:rsidR="00DD7772" w:rsidRDefault="00DD7772" w:rsidP="00DD7772"/>
        </w:tc>
        <w:tc>
          <w:tcPr>
            <w:tcW w:w="992" w:type="dxa"/>
          </w:tcPr>
          <w:p w14:paraId="7E3BB2E8" w14:textId="77777777" w:rsidR="00DD7772" w:rsidRDefault="00DD7772" w:rsidP="00DD7772"/>
        </w:tc>
        <w:tc>
          <w:tcPr>
            <w:tcW w:w="1323" w:type="dxa"/>
          </w:tcPr>
          <w:p w14:paraId="534B577B" w14:textId="77777777" w:rsidR="00DD7772" w:rsidRDefault="00DD7772" w:rsidP="00DD7772"/>
        </w:tc>
        <w:tc>
          <w:tcPr>
            <w:tcW w:w="945" w:type="dxa"/>
          </w:tcPr>
          <w:p w14:paraId="0C67E46D" w14:textId="77777777" w:rsidR="00DD7772" w:rsidRDefault="00DD7772" w:rsidP="00DD7772"/>
        </w:tc>
        <w:tc>
          <w:tcPr>
            <w:tcW w:w="992" w:type="dxa"/>
          </w:tcPr>
          <w:p w14:paraId="08B2DBCE" w14:textId="77777777" w:rsidR="00DD7772" w:rsidRDefault="00DD7772" w:rsidP="00DD7772"/>
        </w:tc>
        <w:tc>
          <w:tcPr>
            <w:tcW w:w="5812" w:type="dxa"/>
          </w:tcPr>
          <w:p w14:paraId="50A715C6" w14:textId="77777777" w:rsidR="00DD7772" w:rsidRDefault="00DD7772" w:rsidP="00DD7772"/>
        </w:tc>
      </w:tr>
      <w:tr w:rsidR="00B21507" w14:paraId="15FFAFA2" w14:textId="77777777" w:rsidTr="00B21507">
        <w:trPr>
          <w:trHeight w:hRule="exact" w:val="376"/>
        </w:trPr>
        <w:tc>
          <w:tcPr>
            <w:tcW w:w="965" w:type="dxa"/>
          </w:tcPr>
          <w:p w14:paraId="20FA1187" w14:textId="58B8463A" w:rsidR="00DD7772" w:rsidRDefault="000F63F0" w:rsidP="00DD7772">
            <w:pPr>
              <w:jc w:val="center"/>
            </w:pPr>
            <w:r>
              <w:t>2</w:t>
            </w:r>
            <w:r w:rsidR="00DD7772">
              <w:t>9</w:t>
            </w:r>
          </w:p>
        </w:tc>
        <w:tc>
          <w:tcPr>
            <w:tcW w:w="970" w:type="dxa"/>
          </w:tcPr>
          <w:p w14:paraId="347F22F0" w14:textId="77777777" w:rsidR="00DD7772" w:rsidRDefault="00DD7772" w:rsidP="00DD7772">
            <w:pPr>
              <w:jc w:val="center"/>
            </w:pPr>
            <w:r w:rsidRPr="00580582">
              <w:t>/</w:t>
            </w:r>
          </w:p>
        </w:tc>
        <w:tc>
          <w:tcPr>
            <w:tcW w:w="1284" w:type="dxa"/>
          </w:tcPr>
          <w:p w14:paraId="0C6C2230" w14:textId="77777777" w:rsidR="00DD7772" w:rsidRDefault="00DD7772" w:rsidP="00DD7772"/>
        </w:tc>
        <w:tc>
          <w:tcPr>
            <w:tcW w:w="1284" w:type="dxa"/>
          </w:tcPr>
          <w:p w14:paraId="2B684C7A" w14:textId="77777777" w:rsidR="00DD7772" w:rsidRDefault="00DD7772" w:rsidP="00DD7772"/>
        </w:tc>
        <w:tc>
          <w:tcPr>
            <w:tcW w:w="1134" w:type="dxa"/>
          </w:tcPr>
          <w:p w14:paraId="5B4AB145" w14:textId="77777777" w:rsidR="00DD7772" w:rsidRDefault="00DD7772" w:rsidP="00DD7772"/>
        </w:tc>
        <w:tc>
          <w:tcPr>
            <w:tcW w:w="992" w:type="dxa"/>
          </w:tcPr>
          <w:p w14:paraId="5B7F92CF" w14:textId="77777777" w:rsidR="00DD7772" w:rsidRDefault="00DD7772" w:rsidP="00DD7772"/>
        </w:tc>
        <w:tc>
          <w:tcPr>
            <w:tcW w:w="1323" w:type="dxa"/>
          </w:tcPr>
          <w:p w14:paraId="482FFADF" w14:textId="77777777" w:rsidR="00DD7772" w:rsidRDefault="00DD7772" w:rsidP="00DD7772"/>
        </w:tc>
        <w:tc>
          <w:tcPr>
            <w:tcW w:w="945" w:type="dxa"/>
          </w:tcPr>
          <w:p w14:paraId="73B81786" w14:textId="77777777" w:rsidR="00DD7772" w:rsidRDefault="00DD7772" w:rsidP="00DD7772"/>
        </w:tc>
        <w:tc>
          <w:tcPr>
            <w:tcW w:w="992" w:type="dxa"/>
          </w:tcPr>
          <w:p w14:paraId="786B59B3" w14:textId="77777777" w:rsidR="00DD7772" w:rsidRDefault="00DD7772" w:rsidP="00DD7772"/>
        </w:tc>
        <w:tc>
          <w:tcPr>
            <w:tcW w:w="5812" w:type="dxa"/>
          </w:tcPr>
          <w:p w14:paraId="495D2921" w14:textId="77777777" w:rsidR="00DD7772" w:rsidRDefault="00DD7772" w:rsidP="00DD7772"/>
        </w:tc>
      </w:tr>
      <w:tr w:rsidR="00B21507" w14:paraId="1D63CE53" w14:textId="77777777" w:rsidTr="00B21507">
        <w:trPr>
          <w:trHeight w:hRule="exact" w:val="376"/>
        </w:trPr>
        <w:tc>
          <w:tcPr>
            <w:tcW w:w="965" w:type="dxa"/>
          </w:tcPr>
          <w:p w14:paraId="0D0188C3" w14:textId="7318F1B3" w:rsidR="00DD7772" w:rsidRDefault="000F63F0" w:rsidP="00DD7772">
            <w:pPr>
              <w:jc w:val="center"/>
            </w:pPr>
            <w:r>
              <w:t>30</w:t>
            </w:r>
          </w:p>
        </w:tc>
        <w:tc>
          <w:tcPr>
            <w:tcW w:w="970" w:type="dxa"/>
          </w:tcPr>
          <w:p w14:paraId="0EE84914" w14:textId="77777777" w:rsidR="00DD7772" w:rsidRDefault="00DD7772" w:rsidP="00DD7772">
            <w:pPr>
              <w:jc w:val="center"/>
            </w:pPr>
            <w:r w:rsidRPr="00580582">
              <w:t>/</w:t>
            </w:r>
          </w:p>
        </w:tc>
        <w:tc>
          <w:tcPr>
            <w:tcW w:w="1284" w:type="dxa"/>
          </w:tcPr>
          <w:p w14:paraId="00484C80" w14:textId="77777777" w:rsidR="00DD7772" w:rsidRDefault="00DD7772" w:rsidP="00DD7772"/>
        </w:tc>
        <w:tc>
          <w:tcPr>
            <w:tcW w:w="1284" w:type="dxa"/>
          </w:tcPr>
          <w:p w14:paraId="70AB81DF" w14:textId="77777777" w:rsidR="00DD7772" w:rsidRDefault="00DD7772" w:rsidP="00DD7772"/>
        </w:tc>
        <w:tc>
          <w:tcPr>
            <w:tcW w:w="1134" w:type="dxa"/>
          </w:tcPr>
          <w:p w14:paraId="7EA22AC4" w14:textId="77777777" w:rsidR="00DD7772" w:rsidRDefault="00DD7772" w:rsidP="00DD7772"/>
        </w:tc>
        <w:tc>
          <w:tcPr>
            <w:tcW w:w="992" w:type="dxa"/>
          </w:tcPr>
          <w:p w14:paraId="2E4F98DD" w14:textId="77777777" w:rsidR="00DD7772" w:rsidRDefault="00DD7772" w:rsidP="00DD7772"/>
        </w:tc>
        <w:tc>
          <w:tcPr>
            <w:tcW w:w="1323" w:type="dxa"/>
          </w:tcPr>
          <w:p w14:paraId="3EA83346" w14:textId="77777777" w:rsidR="00DD7772" w:rsidRDefault="00DD7772" w:rsidP="00DD7772"/>
        </w:tc>
        <w:tc>
          <w:tcPr>
            <w:tcW w:w="945" w:type="dxa"/>
          </w:tcPr>
          <w:p w14:paraId="55C3C7DD" w14:textId="77777777" w:rsidR="00DD7772" w:rsidRDefault="00DD7772" w:rsidP="00DD7772"/>
        </w:tc>
        <w:tc>
          <w:tcPr>
            <w:tcW w:w="992" w:type="dxa"/>
          </w:tcPr>
          <w:p w14:paraId="52D75568" w14:textId="77777777" w:rsidR="00DD7772" w:rsidRDefault="00DD7772" w:rsidP="00DD7772"/>
        </w:tc>
        <w:tc>
          <w:tcPr>
            <w:tcW w:w="5812" w:type="dxa"/>
          </w:tcPr>
          <w:p w14:paraId="29F454BE" w14:textId="77777777" w:rsidR="00DD7772" w:rsidRDefault="00DD7772" w:rsidP="00DD7772"/>
        </w:tc>
      </w:tr>
      <w:tr w:rsidR="00B21507" w14:paraId="71B32C03" w14:textId="77777777" w:rsidTr="00B21507">
        <w:trPr>
          <w:trHeight w:hRule="exact" w:val="376"/>
        </w:trPr>
        <w:tc>
          <w:tcPr>
            <w:tcW w:w="965" w:type="dxa"/>
          </w:tcPr>
          <w:p w14:paraId="18EEFCB4" w14:textId="79DA43BF" w:rsidR="00DD7772" w:rsidRDefault="000F63F0" w:rsidP="00DD7772">
            <w:pPr>
              <w:jc w:val="center"/>
            </w:pPr>
            <w:r>
              <w:t>3</w:t>
            </w:r>
            <w:r w:rsidR="00DD7772">
              <w:t>1</w:t>
            </w:r>
          </w:p>
        </w:tc>
        <w:tc>
          <w:tcPr>
            <w:tcW w:w="970" w:type="dxa"/>
          </w:tcPr>
          <w:p w14:paraId="236141DC" w14:textId="77777777" w:rsidR="00DD7772" w:rsidRDefault="00DD7772" w:rsidP="00DD7772">
            <w:pPr>
              <w:jc w:val="center"/>
            </w:pPr>
            <w:r w:rsidRPr="00580582">
              <w:t>/</w:t>
            </w:r>
          </w:p>
        </w:tc>
        <w:tc>
          <w:tcPr>
            <w:tcW w:w="1284" w:type="dxa"/>
          </w:tcPr>
          <w:p w14:paraId="65285ECD" w14:textId="77777777" w:rsidR="00DD7772" w:rsidRDefault="00DD7772" w:rsidP="00DD7772"/>
        </w:tc>
        <w:tc>
          <w:tcPr>
            <w:tcW w:w="1284" w:type="dxa"/>
          </w:tcPr>
          <w:p w14:paraId="58C9BC0F" w14:textId="77777777" w:rsidR="00DD7772" w:rsidRDefault="00DD7772" w:rsidP="00DD7772"/>
        </w:tc>
        <w:tc>
          <w:tcPr>
            <w:tcW w:w="1134" w:type="dxa"/>
          </w:tcPr>
          <w:p w14:paraId="4E406044" w14:textId="77777777" w:rsidR="00DD7772" w:rsidRDefault="00DD7772" w:rsidP="00DD7772"/>
        </w:tc>
        <w:tc>
          <w:tcPr>
            <w:tcW w:w="992" w:type="dxa"/>
          </w:tcPr>
          <w:p w14:paraId="16BA0239" w14:textId="77777777" w:rsidR="00DD7772" w:rsidRDefault="00DD7772" w:rsidP="00DD7772"/>
        </w:tc>
        <w:tc>
          <w:tcPr>
            <w:tcW w:w="1323" w:type="dxa"/>
          </w:tcPr>
          <w:p w14:paraId="78F3FF4C" w14:textId="77777777" w:rsidR="00DD7772" w:rsidRDefault="00DD7772" w:rsidP="00DD7772"/>
        </w:tc>
        <w:tc>
          <w:tcPr>
            <w:tcW w:w="945" w:type="dxa"/>
          </w:tcPr>
          <w:p w14:paraId="43960876" w14:textId="77777777" w:rsidR="00DD7772" w:rsidRDefault="00DD7772" w:rsidP="00DD7772"/>
        </w:tc>
        <w:tc>
          <w:tcPr>
            <w:tcW w:w="992" w:type="dxa"/>
          </w:tcPr>
          <w:p w14:paraId="6DCF6876" w14:textId="77777777" w:rsidR="00DD7772" w:rsidRDefault="00DD7772" w:rsidP="00DD7772"/>
        </w:tc>
        <w:tc>
          <w:tcPr>
            <w:tcW w:w="5812" w:type="dxa"/>
          </w:tcPr>
          <w:p w14:paraId="48E76FA7" w14:textId="77777777" w:rsidR="00DD7772" w:rsidRDefault="00DD7772" w:rsidP="00DD7772"/>
        </w:tc>
      </w:tr>
      <w:tr w:rsidR="00B21507" w14:paraId="288B8F30" w14:textId="77777777" w:rsidTr="00B21507">
        <w:trPr>
          <w:trHeight w:hRule="exact" w:val="376"/>
        </w:trPr>
        <w:tc>
          <w:tcPr>
            <w:tcW w:w="965" w:type="dxa"/>
          </w:tcPr>
          <w:p w14:paraId="01AC60D6" w14:textId="71BAC728" w:rsidR="00DD7772" w:rsidRDefault="000F63F0" w:rsidP="00DD7772">
            <w:pPr>
              <w:jc w:val="center"/>
            </w:pPr>
            <w:r>
              <w:t>3</w:t>
            </w:r>
            <w:r w:rsidR="00DD7772">
              <w:t>2</w:t>
            </w:r>
          </w:p>
        </w:tc>
        <w:tc>
          <w:tcPr>
            <w:tcW w:w="970" w:type="dxa"/>
          </w:tcPr>
          <w:p w14:paraId="4D0B9B07" w14:textId="77777777" w:rsidR="00DD7772" w:rsidRDefault="00DD7772" w:rsidP="00DD7772">
            <w:pPr>
              <w:jc w:val="center"/>
            </w:pPr>
            <w:r w:rsidRPr="00580582">
              <w:t>/</w:t>
            </w:r>
          </w:p>
        </w:tc>
        <w:tc>
          <w:tcPr>
            <w:tcW w:w="1284" w:type="dxa"/>
          </w:tcPr>
          <w:p w14:paraId="5147389B" w14:textId="77777777" w:rsidR="00DD7772" w:rsidRDefault="00DD7772" w:rsidP="00DD7772"/>
        </w:tc>
        <w:tc>
          <w:tcPr>
            <w:tcW w:w="1284" w:type="dxa"/>
          </w:tcPr>
          <w:p w14:paraId="345373B7" w14:textId="77777777" w:rsidR="00DD7772" w:rsidRDefault="00DD7772" w:rsidP="00DD7772"/>
        </w:tc>
        <w:tc>
          <w:tcPr>
            <w:tcW w:w="1134" w:type="dxa"/>
          </w:tcPr>
          <w:p w14:paraId="008B126B" w14:textId="77777777" w:rsidR="00DD7772" w:rsidRDefault="00DD7772" w:rsidP="00DD7772"/>
        </w:tc>
        <w:tc>
          <w:tcPr>
            <w:tcW w:w="992" w:type="dxa"/>
          </w:tcPr>
          <w:p w14:paraId="724E4BAA" w14:textId="77777777" w:rsidR="00DD7772" w:rsidRDefault="00DD7772" w:rsidP="00DD7772"/>
        </w:tc>
        <w:tc>
          <w:tcPr>
            <w:tcW w:w="1323" w:type="dxa"/>
          </w:tcPr>
          <w:p w14:paraId="40B9ACD3" w14:textId="77777777" w:rsidR="00DD7772" w:rsidRDefault="00DD7772" w:rsidP="00DD7772"/>
        </w:tc>
        <w:tc>
          <w:tcPr>
            <w:tcW w:w="945" w:type="dxa"/>
          </w:tcPr>
          <w:p w14:paraId="2E27E79B" w14:textId="77777777" w:rsidR="00DD7772" w:rsidRDefault="00DD7772" w:rsidP="00DD7772"/>
        </w:tc>
        <w:tc>
          <w:tcPr>
            <w:tcW w:w="992" w:type="dxa"/>
          </w:tcPr>
          <w:p w14:paraId="4BECEDB0" w14:textId="77777777" w:rsidR="00DD7772" w:rsidRDefault="00DD7772" w:rsidP="00DD7772"/>
        </w:tc>
        <w:tc>
          <w:tcPr>
            <w:tcW w:w="5812" w:type="dxa"/>
          </w:tcPr>
          <w:p w14:paraId="5B67649C" w14:textId="77777777" w:rsidR="00DD7772" w:rsidRDefault="00DD7772" w:rsidP="00DD7772"/>
        </w:tc>
      </w:tr>
      <w:tr w:rsidR="00B21507" w14:paraId="5641BE10" w14:textId="77777777" w:rsidTr="00B21507">
        <w:trPr>
          <w:trHeight w:hRule="exact" w:val="376"/>
        </w:trPr>
        <w:tc>
          <w:tcPr>
            <w:tcW w:w="965" w:type="dxa"/>
          </w:tcPr>
          <w:p w14:paraId="0D00E81A" w14:textId="6B1B3136" w:rsidR="00DD7772" w:rsidRDefault="000F63F0" w:rsidP="00DD7772">
            <w:pPr>
              <w:jc w:val="center"/>
            </w:pPr>
            <w:r>
              <w:t>3</w:t>
            </w:r>
            <w:r w:rsidR="00DD7772">
              <w:t>3</w:t>
            </w:r>
          </w:p>
        </w:tc>
        <w:tc>
          <w:tcPr>
            <w:tcW w:w="970" w:type="dxa"/>
          </w:tcPr>
          <w:p w14:paraId="76D4E1BE" w14:textId="77777777" w:rsidR="00DD7772" w:rsidRDefault="00DD7772" w:rsidP="00DD7772">
            <w:pPr>
              <w:jc w:val="center"/>
            </w:pPr>
            <w:r w:rsidRPr="00580582">
              <w:t>/</w:t>
            </w:r>
          </w:p>
        </w:tc>
        <w:tc>
          <w:tcPr>
            <w:tcW w:w="1284" w:type="dxa"/>
          </w:tcPr>
          <w:p w14:paraId="5FE52DFB" w14:textId="77777777" w:rsidR="00DD7772" w:rsidRDefault="00DD7772" w:rsidP="00DD7772"/>
        </w:tc>
        <w:tc>
          <w:tcPr>
            <w:tcW w:w="1284" w:type="dxa"/>
          </w:tcPr>
          <w:p w14:paraId="7621EF0A" w14:textId="77777777" w:rsidR="00DD7772" w:rsidRDefault="00DD7772" w:rsidP="00DD7772"/>
        </w:tc>
        <w:tc>
          <w:tcPr>
            <w:tcW w:w="1134" w:type="dxa"/>
          </w:tcPr>
          <w:p w14:paraId="0EDC5250" w14:textId="77777777" w:rsidR="00DD7772" w:rsidRDefault="00DD7772" w:rsidP="00DD7772"/>
        </w:tc>
        <w:tc>
          <w:tcPr>
            <w:tcW w:w="992" w:type="dxa"/>
          </w:tcPr>
          <w:p w14:paraId="354E8E52" w14:textId="77777777" w:rsidR="00DD7772" w:rsidRDefault="00DD7772" w:rsidP="00DD7772"/>
        </w:tc>
        <w:tc>
          <w:tcPr>
            <w:tcW w:w="1323" w:type="dxa"/>
          </w:tcPr>
          <w:p w14:paraId="21B6AFAA" w14:textId="77777777" w:rsidR="00DD7772" w:rsidRDefault="00DD7772" w:rsidP="00DD7772"/>
        </w:tc>
        <w:tc>
          <w:tcPr>
            <w:tcW w:w="945" w:type="dxa"/>
          </w:tcPr>
          <w:p w14:paraId="787DD85B" w14:textId="77777777" w:rsidR="00DD7772" w:rsidRDefault="00DD7772" w:rsidP="00DD7772"/>
        </w:tc>
        <w:tc>
          <w:tcPr>
            <w:tcW w:w="992" w:type="dxa"/>
          </w:tcPr>
          <w:p w14:paraId="0EE225D4" w14:textId="77777777" w:rsidR="00DD7772" w:rsidRDefault="00DD7772" w:rsidP="00DD7772"/>
        </w:tc>
        <w:tc>
          <w:tcPr>
            <w:tcW w:w="5812" w:type="dxa"/>
          </w:tcPr>
          <w:p w14:paraId="14D1F8C8" w14:textId="77777777" w:rsidR="00DD7772" w:rsidRDefault="00DD7772" w:rsidP="00DD7772"/>
        </w:tc>
      </w:tr>
      <w:tr w:rsidR="00B21507" w14:paraId="225E6B59" w14:textId="77777777" w:rsidTr="00B21507">
        <w:trPr>
          <w:trHeight w:hRule="exact" w:val="376"/>
        </w:trPr>
        <w:tc>
          <w:tcPr>
            <w:tcW w:w="965" w:type="dxa"/>
          </w:tcPr>
          <w:p w14:paraId="33254880" w14:textId="4E1F3A1A" w:rsidR="00DD7772" w:rsidRDefault="000F63F0" w:rsidP="00DD7772">
            <w:pPr>
              <w:jc w:val="center"/>
            </w:pPr>
            <w:r>
              <w:t>3</w:t>
            </w:r>
            <w:r w:rsidR="00DD7772">
              <w:t>4</w:t>
            </w:r>
          </w:p>
        </w:tc>
        <w:tc>
          <w:tcPr>
            <w:tcW w:w="970" w:type="dxa"/>
          </w:tcPr>
          <w:p w14:paraId="385B246D" w14:textId="77777777" w:rsidR="00DD7772" w:rsidRDefault="00DD7772" w:rsidP="00DD7772">
            <w:pPr>
              <w:jc w:val="center"/>
            </w:pPr>
            <w:r w:rsidRPr="00580582">
              <w:t>/</w:t>
            </w:r>
          </w:p>
        </w:tc>
        <w:tc>
          <w:tcPr>
            <w:tcW w:w="1284" w:type="dxa"/>
          </w:tcPr>
          <w:p w14:paraId="1B913FD8" w14:textId="77777777" w:rsidR="00DD7772" w:rsidRDefault="00DD7772" w:rsidP="00DD7772"/>
        </w:tc>
        <w:tc>
          <w:tcPr>
            <w:tcW w:w="1284" w:type="dxa"/>
          </w:tcPr>
          <w:p w14:paraId="2E4AF792" w14:textId="77777777" w:rsidR="00DD7772" w:rsidRDefault="00DD7772" w:rsidP="00DD7772"/>
        </w:tc>
        <w:tc>
          <w:tcPr>
            <w:tcW w:w="1134" w:type="dxa"/>
          </w:tcPr>
          <w:p w14:paraId="0D085510" w14:textId="77777777" w:rsidR="00DD7772" w:rsidRDefault="00DD7772" w:rsidP="00DD7772"/>
        </w:tc>
        <w:tc>
          <w:tcPr>
            <w:tcW w:w="992" w:type="dxa"/>
          </w:tcPr>
          <w:p w14:paraId="13B4030F" w14:textId="77777777" w:rsidR="00DD7772" w:rsidRDefault="00DD7772" w:rsidP="00DD7772"/>
        </w:tc>
        <w:tc>
          <w:tcPr>
            <w:tcW w:w="1323" w:type="dxa"/>
          </w:tcPr>
          <w:p w14:paraId="7BE60B6C" w14:textId="77777777" w:rsidR="00DD7772" w:rsidRDefault="00DD7772" w:rsidP="00DD7772"/>
        </w:tc>
        <w:tc>
          <w:tcPr>
            <w:tcW w:w="945" w:type="dxa"/>
          </w:tcPr>
          <w:p w14:paraId="4351182F" w14:textId="77777777" w:rsidR="00DD7772" w:rsidRDefault="00DD7772" w:rsidP="00DD7772"/>
        </w:tc>
        <w:tc>
          <w:tcPr>
            <w:tcW w:w="992" w:type="dxa"/>
          </w:tcPr>
          <w:p w14:paraId="191996EC" w14:textId="77777777" w:rsidR="00DD7772" w:rsidRDefault="00DD7772" w:rsidP="00DD7772"/>
        </w:tc>
        <w:tc>
          <w:tcPr>
            <w:tcW w:w="5812" w:type="dxa"/>
          </w:tcPr>
          <w:p w14:paraId="05BF9908" w14:textId="77777777" w:rsidR="00DD7772" w:rsidRDefault="00DD7772" w:rsidP="00DD7772"/>
        </w:tc>
      </w:tr>
      <w:tr w:rsidR="00B21507" w14:paraId="35C7BE83" w14:textId="77777777" w:rsidTr="00B21507">
        <w:trPr>
          <w:trHeight w:hRule="exact" w:val="376"/>
        </w:trPr>
        <w:tc>
          <w:tcPr>
            <w:tcW w:w="965" w:type="dxa"/>
          </w:tcPr>
          <w:p w14:paraId="1B490BF4" w14:textId="16FD4DC6" w:rsidR="00DD7772" w:rsidRDefault="000F63F0" w:rsidP="00DD7772">
            <w:pPr>
              <w:jc w:val="center"/>
            </w:pPr>
            <w:r>
              <w:t>3</w:t>
            </w:r>
            <w:r w:rsidR="00DD7772">
              <w:t>5</w:t>
            </w:r>
          </w:p>
        </w:tc>
        <w:tc>
          <w:tcPr>
            <w:tcW w:w="970" w:type="dxa"/>
          </w:tcPr>
          <w:p w14:paraId="5C5C4237" w14:textId="77777777" w:rsidR="00DD7772" w:rsidRDefault="00DD7772" w:rsidP="00DD7772">
            <w:pPr>
              <w:jc w:val="center"/>
            </w:pPr>
            <w:r w:rsidRPr="00580582">
              <w:t>/</w:t>
            </w:r>
          </w:p>
        </w:tc>
        <w:tc>
          <w:tcPr>
            <w:tcW w:w="1284" w:type="dxa"/>
          </w:tcPr>
          <w:p w14:paraId="5A65291F" w14:textId="77777777" w:rsidR="00DD7772" w:rsidRDefault="00DD7772" w:rsidP="00DD7772"/>
        </w:tc>
        <w:tc>
          <w:tcPr>
            <w:tcW w:w="1284" w:type="dxa"/>
          </w:tcPr>
          <w:p w14:paraId="75E76EBD" w14:textId="77777777" w:rsidR="00DD7772" w:rsidRDefault="00DD7772" w:rsidP="00DD7772"/>
        </w:tc>
        <w:tc>
          <w:tcPr>
            <w:tcW w:w="1134" w:type="dxa"/>
          </w:tcPr>
          <w:p w14:paraId="4A9038C1" w14:textId="77777777" w:rsidR="00DD7772" w:rsidRDefault="00DD7772" w:rsidP="00DD7772"/>
        </w:tc>
        <w:tc>
          <w:tcPr>
            <w:tcW w:w="992" w:type="dxa"/>
          </w:tcPr>
          <w:p w14:paraId="19DE13C4" w14:textId="77777777" w:rsidR="00DD7772" w:rsidRDefault="00DD7772" w:rsidP="00DD7772"/>
        </w:tc>
        <w:tc>
          <w:tcPr>
            <w:tcW w:w="1323" w:type="dxa"/>
          </w:tcPr>
          <w:p w14:paraId="77A8FCE6" w14:textId="77777777" w:rsidR="00DD7772" w:rsidRDefault="00DD7772" w:rsidP="00DD7772"/>
        </w:tc>
        <w:tc>
          <w:tcPr>
            <w:tcW w:w="945" w:type="dxa"/>
          </w:tcPr>
          <w:p w14:paraId="28FAF453" w14:textId="77777777" w:rsidR="00DD7772" w:rsidRDefault="00DD7772" w:rsidP="00DD7772"/>
        </w:tc>
        <w:tc>
          <w:tcPr>
            <w:tcW w:w="992" w:type="dxa"/>
          </w:tcPr>
          <w:p w14:paraId="3E7BD5DD" w14:textId="77777777" w:rsidR="00DD7772" w:rsidRDefault="00DD7772" w:rsidP="00DD7772"/>
        </w:tc>
        <w:tc>
          <w:tcPr>
            <w:tcW w:w="5812" w:type="dxa"/>
          </w:tcPr>
          <w:p w14:paraId="2FC86497" w14:textId="77777777" w:rsidR="00DD7772" w:rsidRDefault="00DD7772" w:rsidP="00DD7772"/>
        </w:tc>
      </w:tr>
      <w:tr w:rsidR="00B21507" w14:paraId="6C3A03EA" w14:textId="77777777" w:rsidTr="00B21507">
        <w:trPr>
          <w:trHeight w:hRule="exact" w:val="376"/>
        </w:trPr>
        <w:tc>
          <w:tcPr>
            <w:tcW w:w="965" w:type="dxa"/>
          </w:tcPr>
          <w:p w14:paraId="4AE47045" w14:textId="4438CC42" w:rsidR="00DD7772" w:rsidRDefault="000F63F0" w:rsidP="00DD7772">
            <w:pPr>
              <w:jc w:val="center"/>
            </w:pPr>
            <w:r>
              <w:t>3</w:t>
            </w:r>
            <w:r w:rsidR="00DD7772">
              <w:t>6</w:t>
            </w:r>
          </w:p>
        </w:tc>
        <w:tc>
          <w:tcPr>
            <w:tcW w:w="970" w:type="dxa"/>
          </w:tcPr>
          <w:p w14:paraId="38B3E840" w14:textId="77777777" w:rsidR="00DD7772" w:rsidRDefault="00DD7772" w:rsidP="00DD7772">
            <w:pPr>
              <w:jc w:val="center"/>
            </w:pPr>
            <w:r w:rsidRPr="00580582">
              <w:t>/</w:t>
            </w:r>
          </w:p>
        </w:tc>
        <w:tc>
          <w:tcPr>
            <w:tcW w:w="1284" w:type="dxa"/>
          </w:tcPr>
          <w:p w14:paraId="68E1A947" w14:textId="77777777" w:rsidR="00DD7772" w:rsidRDefault="00DD7772" w:rsidP="00DD7772"/>
        </w:tc>
        <w:tc>
          <w:tcPr>
            <w:tcW w:w="1284" w:type="dxa"/>
          </w:tcPr>
          <w:p w14:paraId="3427F451" w14:textId="77777777" w:rsidR="00DD7772" w:rsidRDefault="00DD7772" w:rsidP="00DD7772"/>
        </w:tc>
        <w:tc>
          <w:tcPr>
            <w:tcW w:w="1134" w:type="dxa"/>
          </w:tcPr>
          <w:p w14:paraId="7BD49400" w14:textId="77777777" w:rsidR="00DD7772" w:rsidRDefault="00DD7772" w:rsidP="00DD7772"/>
        </w:tc>
        <w:tc>
          <w:tcPr>
            <w:tcW w:w="992" w:type="dxa"/>
          </w:tcPr>
          <w:p w14:paraId="253EB645" w14:textId="77777777" w:rsidR="00DD7772" w:rsidRDefault="00DD7772" w:rsidP="00DD7772"/>
        </w:tc>
        <w:tc>
          <w:tcPr>
            <w:tcW w:w="1323" w:type="dxa"/>
          </w:tcPr>
          <w:p w14:paraId="71E328B0" w14:textId="77777777" w:rsidR="00DD7772" w:rsidRDefault="00DD7772" w:rsidP="00DD7772"/>
        </w:tc>
        <w:tc>
          <w:tcPr>
            <w:tcW w:w="945" w:type="dxa"/>
          </w:tcPr>
          <w:p w14:paraId="329CEDE9" w14:textId="77777777" w:rsidR="00DD7772" w:rsidRDefault="00DD7772" w:rsidP="00DD7772"/>
        </w:tc>
        <w:tc>
          <w:tcPr>
            <w:tcW w:w="992" w:type="dxa"/>
          </w:tcPr>
          <w:p w14:paraId="495FD4CB" w14:textId="77777777" w:rsidR="00DD7772" w:rsidRDefault="00DD7772" w:rsidP="00DD7772"/>
        </w:tc>
        <w:tc>
          <w:tcPr>
            <w:tcW w:w="5812" w:type="dxa"/>
          </w:tcPr>
          <w:p w14:paraId="7C733EB8" w14:textId="77777777" w:rsidR="00DD7772" w:rsidRDefault="00DD7772" w:rsidP="00DD7772"/>
        </w:tc>
      </w:tr>
      <w:tr w:rsidR="00B21507" w14:paraId="0380A82D" w14:textId="77777777" w:rsidTr="00B21507">
        <w:trPr>
          <w:trHeight w:hRule="exact" w:val="376"/>
        </w:trPr>
        <w:tc>
          <w:tcPr>
            <w:tcW w:w="965" w:type="dxa"/>
          </w:tcPr>
          <w:p w14:paraId="08B51794" w14:textId="03863190" w:rsidR="00DD7772" w:rsidRDefault="000F63F0" w:rsidP="00DD7772">
            <w:pPr>
              <w:jc w:val="center"/>
            </w:pPr>
            <w:r>
              <w:t>3</w:t>
            </w:r>
            <w:r w:rsidR="00DD7772">
              <w:t>7</w:t>
            </w:r>
          </w:p>
        </w:tc>
        <w:tc>
          <w:tcPr>
            <w:tcW w:w="970" w:type="dxa"/>
          </w:tcPr>
          <w:p w14:paraId="26564E14" w14:textId="77777777" w:rsidR="00DD7772" w:rsidRDefault="00DD7772" w:rsidP="00DD7772">
            <w:pPr>
              <w:jc w:val="center"/>
            </w:pPr>
            <w:r w:rsidRPr="00580582">
              <w:t>/</w:t>
            </w:r>
          </w:p>
        </w:tc>
        <w:tc>
          <w:tcPr>
            <w:tcW w:w="1284" w:type="dxa"/>
          </w:tcPr>
          <w:p w14:paraId="57FE096A" w14:textId="77777777" w:rsidR="00DD7772" w:rsidRDefault="00DD7772" w:rsidP="00DD7772"/>
        </w:tc>
        <w:tc>
          <w:tcPr>
            <w:tcW w:w="1284" w:type="dxa"/>
          </w:tcPr>
          <w:p w14:paraId="47BC1188" w14:textId="77777777" w:rsidR="00DD7772" w:rsidRDefault="00DD7772" w:rsidP="00DD7772"/>
        </w:tc>
        <w:tc>
          <w:tcPr>
            <w:tcW w:w="1134" w:type="dxa"/>
          </w:tcPr>
          <w:p w14:paraId="14F96913" w14:textId="77777777" w:rsidR="00DD7772" w:rsidRDefault="00DD7772" w:rsidP="00DD7772"/>
        </w:tc>
        <w:tc>
          <w:tcPr>
            <w:tcW w:w="992" w:type="dxa"/>
          </w:tcPr>
          <w:p w14:paraId="3F40A923" w14:textId="77777777" w:rsidR="00DD7772" w:rsidRDefault="00DD7772" w:rsidP="00DD7772"/>
        </w:tc>
        <w:tc>
          <w:tcPr>
            <w:tcW w:w="1323" w:type="dxa"/>
          </w:tcPr>
          <w:p w14:paraId="2EA57623" w14:textId="77777777" w:rsidR="00DD7772" w:rsidRDefault="00DD7772" w:rsidP="00DD7772"/>
        </w:tc>
        <w:tc>
          <w:tcPr>
            <w:tcW w:w="945" w:type="dxa"/>
          </w:tcPr>
          <w:p w14:paraId="1CB1EF10" w14:textId="77777777" w:rsidR="00DD7772" w:rsidRDefault="00DD7772" w:rsidP="00DD7772"/>
        </w:tc>
        <w:tc>
          <w:tcPr>
            <w:tcW w:w="992" w:type="dxa"/>
          </w:tcPr>
          <w:p w14:paraId="712D0430" w14:textId="77777777" w:rsidR="00DD7772" w:rsidRDefault="00DD7772" w:rsidP="00DD7772"/>
        </w:tc>
        <w:tc>
          <w:tcPr>
            <w:tcW w:w="5812" w:type="dxa"/>
          </w:tcPr>
          <w:p w14:paraId="67069B4C" w14:textId="77777777" w:rsidR="00DD7772" w:rsidRDefault="00DD7772" w:rsidP="00DD7772"/>
        </w:tc>
      </w:tr>
      <w:tr w:rsidR="00B21507" w14:paraId="3ED62041" w14:textId="77777777" w:rsidTr="00B21507">
        <w:trPr>
          <w:trHeight w:hRule="exact" w:val="376"/>
        </w:trPr>
        <w:tc>
          <w:tcPr>
            <w:tcW w:w="965" w:type="dxa"/>
          </w:tcPr>
          <w:p w14:paraId="79C07998" w14:textId="71174D8C" w:rsidR="00DD7772" w:rsidRDefault="000F63F0" w:rsidP="00DD7772">
            <w:pPr>
              <w:jc w:val="center"/>
            </w:pPr>
            <w:r>
              <w:t>3</w:t>
            </w:r>
            <w:r w:rsidR="00DD7772">
              <w:t>8</w:t>
            </w:r>
          </w:p>
        </w:tc>
        <w:tc>
          <w:tcPr>
            <w:tcW w:w="970" w:type="dxa"/>
          </w:tcPr>
          <w:p w14:paraId="6805C5B6" w14:textId="77777777" w:rsidR="00DD7772" w:rsidRDefault="00DD7772" w:rsidP="00DD7772">
            <w:pPr>
              <w:jc w:val="center"/>
            </w:pPr>
            <w:r w:rsidRPr="00580582">
              <w:t>/</w:t>
            </w:r>
          </w:p>
        </w:tc>
        <w:tc>
          <w:tcPr>
            <w:tcW w:w="1284" w:type="dxa"/>
          </w:tcPr>
          <w:p w14:paraId="407EBCF2" w14:textId="77777777" w:rsidR="00DD7772" w:rsidRDefault="00DD7772" w:rsidP="00DD7772"/>
        </w:tc>
        <w:tc>
          <w:tcPr>
            <w:tcW w:w="1284" w:type="dxa"/>
          </w:tcPr>
          <w:p w14:paraId="592363FB" w14:textId="77777777" w:rsidR="00DD7772" w:rsidRDefault="00DD7772" w:rsidP="00DD7772"/>
        </w:tc>
        <w:tc>
          <w:tcPr>
            <w:tcW w:w="1134" w:type="dxa"/>
          </w:tcPr>
          <w:p w14:paraId="3DBF8CBE" w14:textId="77777777" w:rsidR="00DD7772" w:rsidRDefault="00DD7772" w:rsidP="00DD7772"/>
        </w:tc>
        <w:tc>
          <w:tcPr>
            <w:tcW w:w="992" w:type="dxa"/>
          </w:tcPr>
          <w:p w14:paraId="788738D3" w14:textId="77777777" w:rsidR="00DD7772" w:rsidRDefault="00DD7772" w:rsidP="00DD7772"/>
        </w:tc>
        <w:tc>
          <w:tcPr>
            <w:tcW w:w="1323" w:type="dxa"/>
          </w:tcPr>
          <w:p w14:paraId="769BF4C1" w14:textId="77777777" w:rsidR="00DD7772" w:rsidRDefault="00DD7772" w:rsidP="00DD7772"/>
        </w:tc>
        <w:tc>
          <w:tcPr>
            <w:tcW w:w="945" w:type="dxa"/>
          </w:tcPr>
          <w:p w14:paraId="580984ED" w14:textId="77777777" w:rsidR="00DD7772" w:rsidRDefault="00DD7772" w:rsidP="00DD7772"/>
        </w:tc>
        <w:tc>
          <w:tcPr>
            <w:tcW w:w="992" w:type="dxa"/>
          </w:tcPr>
          <w:p w14:paraId="003D58D6" w14:textId="77777777" w:rsidR="00DD7772" w:rsidRDefault="00DD7772" w:rsidP="00DD7772"/>
        </w:tc>
        <w:tc>
          <w:tcPr>
            <w:tcW w:w="5812" w:type="dxa"/>
          </w:tcPr>
          <w:p w14:paraId="4C85A9F6" w14:textId="77777777" w:rsidR="00DD7772" w:rsidRDefault="00DD7772" w:rsidP="00DD7772"/>
        </w:tc>
      </w:tr>
      <w:tr w:rsidR="00B21507" w14:paraId="4D3BFEAE" w14:textId="77777777" w:rsidTr="00B21507">
        <w:trPr>
          <w:trHeight w:hRule="exact" w:val="376"/>
        </w:trPr>
        <w:tc>
          <w:tcPr>
            <w:tcW w:w="965" w:type="dxa"/>
          </w:tcPr>
          <w:p w14:paraId="37A03654" w14:textId="7010A6B2" w:rsidR="00DD7772" w:rsidRDefault="000F63F0" w:rsidP="00DD7772">
            <w:pPr>
              <w:jc w:val="center"/>
            </w:pPr>
            <w:r>
              <w:t>3</w:t>
            </w:r>
            <w:r w:rsidR="00DD7772">
              <w:t>9</w:t>
            </w:r>
          </w:p>
        </w:tc>
        <w:tc>
          <w:tcPr>
            <w:tcW w:w="970" w:type="dxa"/>
          </w:tcPr>
          <w:p w14:paraId="185110C1" w14:textId="77777777" w:rsidR="00DD7772" w:rsidRDefault="00DD7772" w:rsidP="00DD7772">
            <w:pPr>
              <w:jc w:val="center"/>
            </w:pPr>
            <w:r w:rsidRPr="00580582">
              <w:t>/</w:t>
            </w:r>
          </w:p>
        </w:tc>
        <w:tc>
          <w:tcPr>
            <w:tcW w:w="1284" w:type="dxa"/>
          </w:tcPr>
          <w:p w14:paraId="78FC8697" w14:textId="77777777" w:rsidR="00DD7772" w:rsidRDefault="00DD7772" w:rsidP="00DD7772"/>
        </w:tc>
        <w:tc>
          <w:tcPr>
            <w:tcW w:w="1284" w:type="dxa"/>
          </w:tcPr>
          <w:p w14:paraId="0AC43DD4" w14:textId="77777777" w:rsidR="00DD7772" w:rsidRDefault="00DD7772" w:rsidP="00DD7772"/>
        </w:tc>
        <w:tc>
          <w:tcPr>
            <w:tcW w:w="1134" w:type="dxa"/>
          </w:tcPr>
          <w:p w14:paraId="2584A1F1" w14:textId="77777777" w:rsidR="00DD7772" w:rsidRDefault="00DD7772" w:rsidP="00DD7772"/>
        </w:tc>
        <w:tc>
          <w:tcPr>
            <w:tcW w:w="992" w:type="dxa"/>
          </w:tcPr>
          <w:p w14:paraId="6C456FAB" w14:textId="77777777" w:rsidR="00DD7772" w:rsidRDefault="00DD7772" w:rsidP="00DD7772"/>
        </w:tc>
        <w:tc>
          <w:tcPr>
            <w:tcW w:w="1323" w:type="dxa"/>
          </w:tcPr>
          <w:p w14:paraId="3ED9DA26" w14:textId="77777777" w:rsidR="00DD7772" w:rsidRDefault="00DD7772" w:rsidP="00DD7772"/>
        </w:tc>
        <w:tc>
          <w:tcPr>
            <w:tcW w:w="945" w:type="dxa"/>
          </w:tcPr>
          <w:p w14:paraId="4692B45A" w14:textId="77777777" w:rsidR="00DD7772" w:rsidRDefault="00DD7772" w:rsidP="00DD7772"/>
        </w:tc>
        <w:tc>
          <w:tcPr>
            <w:tcW w:w="992" w:type="dxa"/>
          </w:tcPr>
          <w:p w14:paraId="051DC4A7" w14:textId="77777777" w:rsidR="00DD7772" w:rsidRDefault="00DD7772" w:rsidP="00DD7772"/>
        </w:tc>
        <w:tc>
          <w:tcPr>
            <w:tcW w:w="5812" w:type="dxa"/>
          </w:tcPr>
          <w:p w14:paraId="620DF9FB" w14:textId="77777777" w:rsidR="00DD7772" w:rsidRDefault="00DD7772" w:rsidP="00DD7772"/>
        </w:tc>
      </w:tr>
      <w:tr w:rsidR="00B21507" w14:paraId="30965A38" w14:textId="77777777" w:rsidTr="00B21507">
        <w:trPr>
          <w:trHeight w:hRule="exact" w:val="376"/>
        </w:trPr>
        <w:tc>
          <w:tcPr>
            <w:tcW w:w="965" w:type="dxa"/>
          </w:tcPr>
          <w:p w14:paraId="11A633A7" w14:textId="7E750052" w:rsidR="00DD7772" w:rsidRDefault="000F63F0" w:rsidP="00DD7772">
            <w:pPr>
              <w:jc w:val="center"/>
            </w:pPr>
            <w:r>
              <w:t>4</w:t>
            </w:r>
            <w:r w:rsidR="00DD7772">
              <w:t>0</w:t>
            </w:r>
          </w:p>
        </w:tc>
        <w:tc>
          <w:tcPr>
            <w:tcW w:w="970" w:type="dxa"/>
          </w:tcPr>
          <w:p w14:paraId="30184A5C" w14:textId="77777777" w:rsidR="00DD7772" w:rsidRDefault="00DD7772" w:rsidP="00DD7772">
            <w:pPr>
              <w:jc w:val="center"/>
            </w:pPr>
            <w:r w:rsidRPr="00580582">
              <w:t>/</w:t>
            </w:r>
          </w:p>
        </w:tc>
        <w:tc>
          <w:tcPr>
            <w:tcW w:w="1284" w:type="dxa"/>
          </w:tcPr>
          <w:p w14:paraId="2EE98A35" w14:textId="77777777" w:rsidR="00DD7772" w:rsidRDefault="00DD7772" w:rsidP="00DD7772"/>
        </w:tc>
        <w:tc>
          <w:tcPr>
            <w:tcW w:w="1284" w:type="dxa"/>
          </w:tcPr>
          <w:p w14:paraId="5067E47A" w14:textId="77777777" w:rsidR="00DD7772" w:rsidRDefault="00DD7772" w:rsidP="00DD7772"/>
        </w:tc>
        <w:tc>
          <w:tcPr>
            <w:tcW w:w="1134" w:type="dxa"/>
          </w:tcPr>
          <w:p w14:paraId="3CB4F243" w14:textId="77777777" w:rsidR="00DD7772" w:rsidRDefault="00DD7772" w:rsidP="00DD7772"/>
        </w:tc>
        <w:tc>
          <w:tcPr>
            <w:tcW w:w="992" w:type="dxa"/>
          </w:tcPr>
          <w:p w14:paraId="04BEDB4C" w14:textId="77777777" w:rsidR="00DD7772" w:rsidRDefault="00DD7772" w:rsidP="00DD7772"/>
        </w:tc>
        <w:tc>
          <w:tcPr>
            <w:tcW w:w="1323" w:type="dxa"/>
          </w:tcPr>
          <w:p w14:paraId="28EF95C1" w14:textId="77777777" w:rsidR="00DD7772" w:rsidRDefault="00DD7772" w:rsidP="00DD7772"/>
        </w:tc>
        <w:tc>
          <w:tcPr>
            <w:tcW w:w="945" w:type="dxa"/>
          </w:tcPr>
          <w:p w14:paraId="0A50C7DC" w14:textId="77777777" w:rsidR="00DD7772" w:rsidRDefault="00DD7772" w:rsidP="00DD7772"/>
        </w:tc>
        <w:tc>
          <w:tcPr>
            <w:tcW w:w="992" w:type="dxa"/>
          </w:tcPr>
          <w:p w14:paraId="581005FB" w14:textId="77777777" w:rsidR="00DD7772" w:rsidRDefault="00DD7772" w:rsidP="00DD7772"/>
        </w:tc>
        <w:tc>
          <w:tcPr>
            <w:tcW w:w="5812" w:type="dxa"/>
          </w:tcPr>
          <w:p w14:paraId="79C25DD3" w14:textId="77777777" w:rsidR="00DD7772" w:rsidRDefault="00DD7772" w:rsidP="00DD7772"/>
        </w:tc>
      </w:tr>
    </w:tbl>
    <w:p w14:paraId="249E42A8" w14:textId="77777777" w:rsidR="000F63F0" w:rsidRDefault="000F63F0" w:rsidP="00DD7772">
      <w:pPr>
        <w:jc w:val="both"/>
      </w:pPr>
    </w:p>
    <w:tbl>
      <w:tblPr>
        <w:tblStyle w:val="Tablaconcuadrcula"/>
        <w:tblpPr w:leftFromText="141" w:rightFromText="141" w:vertAnchor="text" w:horzAnchor="page" w:tblpX="845" w:tblpY="-100"/>
        <w:tblW w:w="15701" w:type="dxa"/>
        <w:tblLayout w:type="fixed"/>
        <w:tblLook w:val="04A0" w:firstRow="1" w:lastRow="0" w:firstColumn="1" w:lastColumn="0" w:noHBand="0" w:noVBand="1"/>
      </w:tblPr>
      <w:tblGrid>
        <w:gridCol w:w="954"/>
        <w:gridCol w:w="959"/>
        <w:gridCol w:w="1269"/>
        <w:gridCol w:w="1269"/>
        <w:gridCol w:w="1170"/>
        <w:gridCol w:w="968"/>
        <w:gridCol w:w="1316"/>
        <w:gridCol w:w="992"/>
        <w:gridCol w:w="993"/>
        <w:gridCol w:w="5811"/>
      </w:tblGrid>
      <w:tr w:rsidR="00B21507" w:rsidRPr="00C7742F" w14:paraId="59DE1A64" w14:textId="77777777" w:rsidTr="007D42BA">
        <w:trPr>
          <w:trHeight w:hRule="exact" w:val="872"/>
        </w:trPr>
        <w:tc>
          <w:tcPr>
            <w:tcW w:w="954" w:type="dxa"/>
            <w:vAlign w:val="center"/>
          </w:tcPr>
          <w:p w14:paraId="1E329C50" w14:textId="77777777" w:rsidR="00B21507" w:rsidRPr="00137D50" w:rsidRDefault="00B21507" w:rsidP="00D22E42">
            <w:pPr>
              <w:jc w:val="center"/>
              <w:rPr>
                <w:b/>
                <w:sz w:val="18"/>
                <w:lang w:val="en-GB"/>
              </w:rPr>
            </w:pPr>
            <w:r w:rsidRPr="000E0AA9">
              <w:rPr>
                <w:b/>
                <w:sz w:val="18"/>
                <w:lang w:val="en-GB"/>
              </w:rPr>
              <w:t>Nº of the study point</w:t>
            </w:r>
          </w:p>
        </w:tc>
        <w:tc>
          <w:tcPr>
            <w:tcW w:w="959" w:type="dxa"/>
            <w:vAlign w:val="center"/>
          </w:tcPr>
          <w:p w14:paraId="16A37019" w14:textId="77777777" w:rsidR="00B21507" w:rsidRPr="00137D50" w:rsidRDefault="00B21507" w:rsidP="00D22E42">
            <w:pPr>
              <w:jc w:val="center"/>
              <w:rPr>
                <w:b/>
                <w:sz w:val="18"/>
                <w:lang w:val="en-GB"/>
              </w:rPr>
            </w:pPr>
            <w:r w:rsidRPr="000E0AA9">
              <w:rPr>
                <w:b/>
                <w:sz w:val="18"/>
                <w:lang w:val="en-GB"/>
              </w:rPr>
              <w:t xml:space="preserve">Nº </w:t>
            </w:r>
            <w:r>
              <w:rPr>
                <w:b/>
                <w:sz w:val="18"/>
                <w:lang w:val="en-GB"/>
              </w:rPr>
              <w:t xml:space="preserve">CT and </w:t>
            </w:r>
            <w:r w:rsidRPr="000E0AA9">
              <w:rPr>
                <w:b/>
                <w:sz w:val="18"/>
                <w:lang w:val="en-GB"/>
              </w:rPr>
              <w:t>memory card</w:t>
            </w:r>
            <w:r>
              <w:rPr>
                <w:b/>
                <w:sz w:val="18"/>
                <w:lang w:val="en-GB"/>
              </w:rPr>
              <w:t xml:space="preserve"> </w:t>
            </w:r>
          </w:p>
        </w:tc>
        <w:tc>
          <w:tcPr>
            <w:tcW w:w="1269" w:type="dxa"/>
            <w:vAlign w:val="center"/>
          </w:tcPr>
          <w:p w14:paraId="17102A0E" w14:textId="77777777" w:rsidR="00B21507" w:rsidRPr="00305FD0" w:rsidRDefault="00B21507" w:rsidP="00D22E42">
            <w:pPr>
              <w:jc w:val="center"/>
              <w:rPr>
                <w:b/>
                <w:sz w:val="18"/>
              </w:rPr>
            </w:pPr>
            <w:r w:rsidRPr="000E0AA9">
              <w:rPr>
                <w:b/>
                <w:sz w:val="18"/>
                <w:lang w:val="en-GB"/>
              </w:rPr>
              <w:t>Coordinate X</w:t>
            </w:r>
          </w:p>
        </w:tc>
        <w:tc>
          <w:tcPr>
            <w:tcW w:w="1269" w:type="dxa"/>
            <w:vAlign w:val="center"/>
          </w:tcPr>
          <w:p w14:paraId="622A0CB0" w14:textId="77777777" w:rsidR="00B21507" w:rsidRPr="00305FD0" w:rsidRDefault="00B21507" w:rsidP="00D22E42">
            <w:pPr>
              <w:jc w:val="center"/>
              <w:rPr>
                <w:b/>
                <w:sz w:val="18"/>
              </w:rPr>
            </w:pPr>
            <w:r w:rsidRPr="000E0AA9">
              <w:rPr>
                <w:b/>
                <w:sz w:val="18"/>
                <w:lang w:val="en-GB"/>
              </w:rPr>
              <w:t>Coordinate Y</w:t>
            </w:r>
          </w:p>
        </w:tc>
        <w:tc>
          <w:tcPr>
            <w:tcW w:w="1170" w:type="dxa"/>
            <w:vAlign w:val="center"/>
          </w:tcPr>
          <w:p w14:paraId="02359F39" w14:textId="77777777" w:rsidR="00B21507" w:rsidRPr="00137D50" w:rsidRDefault="00B21507" w:rsidP="00D22E42">
            <w:pPr>
              <w:jc w:val="center"/>
              <w:rPr>
                <w:b/>
                <w:sz w:val="18"/>
                <w:lang w:val="en-GB"/>
              </w:rPr>
            </w:pPr>
            <w:r w:rsidRPr="000E0AA9">
              <w:rPr>
                <w:b/>
                <w:sz w:val="18"/>
                <w:lang w:val="en-GB"/>
              </w:rPr>
              <w:t xml:space="preserve">Date setting-up </w:t>
            </w:r>
            <w:r>
              <w:rPr>
                <w:b/>
                <w:sz w:val="18"/>
                <w:lang w:val="en-GB"/>
              </w:rPr>
              <w:t>CT in the field</w:t>
            </w:r>
          </w:p>
        </w:tc>
        <w:tc>
          <w:tcPr>
            <w:tcW w:w="968" w:type="dxa"/>
            <w:vAlign w:val="center"/>
          </w:tcPr>
          <w:p w14:paraId="5E29F4AB" w14:textId="1A14FE99" w:rsidR="00B21507" w:rsidRPr="00137D50" w:rsidRDefault="00B21507" w:rsidP="00D22E42">
            <w:pPr>
              <w:jc w:val="center"/>
              <w:rPr>
                <w:b/>
                <w:sz w:val="18"/>
                <w:lang w:val="en-GB"/>
              </w:rPr>
            </w:pPr>
            <w:r w:rsidRPr="000E0AA9">
              <w:rPr>
                <w:b/>
                <w:sz w:val="18"/>
                <w:lang w:val="en-GB"/>
              </w:rPr>
              <w:t>Time setting-up</w:t>
            </w:r>
            <w:r>
              <w:rPr>
                <w:b/>
                <w:sz w:val="18"/>
                <w:lang w:val="en-GB"/>
              </w:rPr>
              <w:t xml:space="preserve"> CT</w:t>
            </w:r>
            <w:r w:rsidRPr="000E0AA9">
              <w:rPr>
                <w:b/>
                <w:sz w:val="18"/>
                <w:lang w:val="en-GB"/>
              </w:rPr>
              <w:t xml:space="preserve"> </w:t>
            </w:r>
            <w:r>
              <w:rPr>
                <w:b/>
                <w:sz w:val="18"/>
                <w:lang w:val="en-GB"/>
              </w:rPr>
              <w:t>in the field</w:t>
            </w:r>
          </w:p>
        </w:tc>
        <w:tc>
          <w:tcPr>
            <w:tcW w:w="1316" w:type="dxa"/>
          </w:tcPr>
          <w:p w14:paraId="0A9C2F59" w14:textId="77777777" w:rsidR="00B21507" w:rsidRPr="00DD7772" w:rsidRDefault="00B21507" w:rsidP="00D22E42">
            <w:pPr>
              <w:jc w:val="center"/>
              <w:rPr>
                <w:b/>
                <w:sz w:val="18"/>
              </w:rPr>
            </w:pPr>
            <w:r w:rsidRPr="000E0AA9">
              <w:rPr>
                <w:b/>
                <w:sz w:val="18"/>
                <w:lang w:val="en-GB"/>
              </w:rPr>
              <w:t>Picture of vision field with marks taken? (Y/N)</w:t>
            </w:r>
          </w:p>
        </w:tc>
        <w:tc>
          <w:tcPr>
            <w:tcW w:w="992" w:type="dxa"/>
          </w:tcPr>
          <w:p w14:paraId="24D1310A" w14:textId="02326067" w:rsidR="00B21507" w:rsidRPr="00DD7772" w:rsidRDefault="00B21507" w:rsidP="00D22E42">
            <w:pPr>
              <w:jc w:val="center"/>
              <w:rPr>
                <w:b/>
                <w:sz w:val="18"/>
              </w:rPr>
            </w:pPr>
            <w:r>
              <w:rPr>
                <w:b/>
                <w:sz w:val="18"/>
                <w:lang w:val="en-GB"/>
              </w:rPr>
              <w:t>Date CT retrieval</w:t>
            </w:r>
          </w:p>
        </w:tc>
        <w:tc>
          <w:tcPr>
            <w:tcW w:w="993" w:type="dxa"/>
          </w:tcPr>
          <w:p w14:paraId="08531FF5" w14:textId="440496F5" w:rsidR="00B21507" w:rsidRPr="00DD7772" w:rsidRDefault="00B21507" w:rsidP="00D22E42">
            <w:pPr>
              <w:jc w:val="center"/>
              <w:rPr>
                <w:b/>
                <w:sz w:val="18"/>
              </w:rPr>
            </w:pPr>
            <w:r>
              <w:rPr>
                <w:b/>
                <w:sz w:val="18"/>
                <w:lang w:val="en-GB"/>
              </w:rPr>
              <w:t>Time CT retrieval</w:t>
            </w:r>
          </w:p>
        </w:tc>
        <w:tc>
          <w:tcPr>
            <w:tcW w:w="5811" w:type="dxa"/>
          </w:tcPr>
          <w:p w14:paraId="77FDACE1" w14:textId="5EF659A4" w:rsidR="00B21507" w:rsidRPr="00137D50" w:rsidRDefault="006602B4" w:rsidP="00D22E42">
            <w:pPr>
              <w:jc w:val="both"/>
              <w:rPr>
                <w:b/>
                <w:sz w:val="18"/>
                <w:lang w:val="en-GB"/>
              </w:rPr>
            </w:pPr>
            <w:r>
              <w:rPr>
                <w:b/>
                <w:sz w:val="18"/>
                <w:lang w:val="en-GB"/>
              </w:rPr>
              <w:t>Observations</w:t>
            </w:r>
            <w:r w:rsidR="00B21507" w:rsidRPr="00B21507">
              <w:rPr>
                <w:b/>
                <w:sz w:val="18"/>
                <w:lang w:val="en-GB"/>
              </w:rPr>
              <w:t>: any eventuality, indicate if revision is made, the date of this</w:t>
            </w:r>
            <w:r w:rsidR="00B21507">
              <w:rPr>
                <w:b/>
                <w:sz w:val="18"/>
                <w:lang w:val="en-GB"/>
              </w:rPr>
              <w:t>, aspects of functioning</w:t>
            </w:r>
            <w:r w:rsidR="00B21507" w:rsidRPr="00B21507">
              <w:rPr>
                <w:b/>
                <w:sz w:val="18"/>
                <w:lang w:val="en-GB"/>
              </w:rPr>
              <w:t xml:space="preserve"> of the </w:t>
            </w:r>
            <w:r w:rsidR="00B21507">
              <w:rPr>
                <w:b/>
                <w:sz w:val="18"/>
                <w:lang w:val="en-GB"/>
              </w:rPr>
              <w:t>CT</w:t>
            </w:r>
            <w:r w:rsidR="00B21507" w:rsidRPr="00B21507">
              <w:rPr>
                <w:b/>
                <w:sz w:val="18"/>
                <w:lang w:val="en-GB"/>
              </w:rPr>
              <w:t xml:space="preserve">, if it dropped </w:t>
            </w:r>
            <w:r w:rsidR="00B21507">
              <w:rPr>
                <w:b/>
                <w:sz w:val="18"/>
                <w:lang w:val="en-GB"/>
              </w:rPr>
              <w:t>down, if</w:t>
            </w:r>
            <w:r w:rsidR="00B21507" w:rsidRPr="00B21507">
              <w:rPr>
                <w:b/>
                <w:sz w:val="18"/>
                <w:lang w:val="en-GB"/>
              </w:rPr>
              <w:t xml:space="preserve"> </w:t>
            </w:r>
            <w:r w:rsidR="00B21507">
              <w:rPr>
                <w:b/>
                <w:sz w:val="18"/>
                <w:lang w:val="en-GB"/>
              </w:rPr>
              <w:t>still</w:t>
            </w:r>
            <w:r w:rsidR="00B21507" w:rsidRPr="00B21507">
              <w:rPr>
                <w:b/>
                <w:sz w:val="18"/>
                <w:lang w:val="en-GB"/>
              </w:rPr>
              <w:t xml:space="preserve"> correctly</w:t>
            </w:r>
            <w:r w:rsidR="00B21507">
              <w:rPr>
                <w:b/>
                <w:sz w:val="18"/>
                <w:lang w:val="en-GB"/>
              </w:rPr>
              <w:t xml:space="preserve"> attached</w:t>
            </w:r>
            <w:r w:rsidR="00B21507" w:rsidRPr="00B21507">
              <w:rPr>
                <w:b/>
                <w:sz w:val="18"/>
                <w:lang w:val="en-GB"/>
              </w:rPr>
              <w:t>, any failure, change of memory or batteries, etc.</w:t>
            </w:r>
          </w:p>
        </w:tc>
      </w:tr>
      <w:tr w:rsidR="00B21507" w14:paraId="560A4901" w14:textId="77777777" w:rsidTr="007D42BA">
        <w:trPr>
          <w:trHeight w:hRule="exact" w:val="374"/>
        </w:trPr>
        <w:tc>
          <w:tcPr>
            <w:tcW w:w="954" w:type="dxa"/>
          </w:tcPr>
          <w:p w14:paraId="38A74279" w14:textId="1BA8CB57" w:rsidR="00B21507" w:rsidRPr="00137D50" w:rsidRDefault="00B21507" w:rsidP="00D22E42">
            <w:pPr>
              <w:jc w:val="center"/>
              <w:rPr>
                <w:lang w:val="en-GB"/>
              </w:rPr>
            </w:pPr>
          </w:p>
        </w:tc>
        <w:tc>
          <w:tcPr>
            <w:tcW w:w="959" w:type="dxa"/>
          </w:tcPr>
          <w:p w14:paraId="03ADF520" w14:textId="77777777" w:rsidR="00B21507" w:rsidRDefault="00B21507" w:rsidP="00D22E42">
            <w:pPr>
              <w:jc w:val="center"/>
            </w:pPr>
            <w:r w:rsidRPr="00580582">
              <w:t>/</w:t>
            </w:r>
          </w:p>
        </w:tc>
        <w:tc>
          <w:tcPr>
            <w:tcW w:w="1269" w:type="dxa"/>
          </w:tcPr>
          <w:p w14:paraId="43A185F2" w14:textId="77777777" w:rsidR="00B21507" w:rsidRDefault="00B21507" w:rsidP="00D22E42"/>
        </w:tc>
        <w:tc>
          <w:tcPr>
            <w:tcW w:w="1269" w:type="dxa"/>
          </w:tcPr>
          <w:p w14:paraId="269C6D08" w14:textId="77777777" w:rsidR="00B21507" w:rsidRDefault="00B21507" w:rsidP="00D22E42"/>
        </w:tc>
        <w:tc>
          <w:tcPr>
            <w:tcW w:w="1170" w:type="dxa"/>
          </w:tcPr>
          <w:p w14:paraId="5A0F96C2" w14:textId="77777777" w:rsidR="00B21507" w:rsidRDefault="00B21507" w:rsidP="00D22E42"/>
        </w:tc>
        <w:tc>
          <w:tcPr>
            <w:tcW w:w="968" w:type="dxa"/>
          </w:tcPr>
          <w:p w14:paraId="23177BED" w14:textId="77777777" w:rsidR="00B21507" w:rsidRDefault="00B21507" w:rsidP="00D22E42"/>
        </w:tc>
        <w:tc>
          <w:tcPr>
            <w:tcW w:w="1316" w:type="dxa"/>
          </w:tcPr>
          <w:p w14:paraId="56F9F8B4" w14:textId="77777777" w:rsidR="00B21507" w:rsidRDefault="00B21507" w:rsidP="00D22E42"/>
        </w:tc>
        <w:tc>
          <w:tcPr>
            <w:tcW w:w="992" w:type="dxa"/>
          </w:tcPr>
          <w:p w14:paraId="4EC707C7" w14:textId="77777777" w:rsidR="00B21507" w:rsidRDefault="00B21507" w:rsidP="00D22E42"/>
        </w:tc>
        <w:tc>
          <w:tcPr>
            <w:tcW w:w="993" w:type="dxa"/>
          </w:tcPr>
          <w:p w14:paraId="448236D5" w14:textId="77777777" w:rsidR="00B21507" w:rsidRDefault="00B21507" w:rsidP="00D22E42"/>
        </w:tc>
        <w:tc>
          <w:tcPr>
            <w:tcW w:w="5811" w:type="dxa"/>
          </w:tcPr>
          <w:p w14:paraId="527E658A" w14:textId="77777777" w:rsidR="00B21507" w:rsidRDefault="00B21507" w:rsidP="00D22E42"/>
        </w:tc>
      </w:tr>
      <w:tr w:rsidR="00B21507" w14:paraId="2F862B44" w14:textId="77777777" w:rsidTr="007D42BA">
        <w:trPr>
          <w:trHeight w:hRule="exact" w:val="374"/>
        </w:trPr>
        <w:tc>
          <w:tcPr>
            <w:tcW w:w="954" w:type="dxa"/>
          </w:tcPr>
          <w:p w14:paraId="639F9E74" w14:textId="358D81B4" w:rsidR="00B21507" w:rsidRDefault="00B21507" w:rsidP="00D22E42">
            <w:pPr>
              <w:jc w:val="center"/>
            </w:pPr>
          </w:p>
        </w:tc>
        <w:tc>
          <w:tcPr>
            <w:tcW w:w="959" w:type="dxa"/>
          </w:tcPr>
          <w:p w14:paraId="7D8EA1FA" w14:textId="77777777" w:rsidR="00B21507" w:rsidRDefault="00B21507" w:rsidP="00D22E42">
            <w:pPr>
              <w:jc w:val="center"/>
            </w:pPr>
            <w:r w:rsidRPr="00580582">
              <w:t>/</w:t>
            </w:r>
          </w:p>
        </w:tc>
        <w:tc>
          <w:tcPr>
            <w:tcW w:w="1269" w:type="dxa"/>
          </w:tcPr>
          <w:p w14:paraId="63E8EBDB" w14:textId="77777777" w:rsidR="00B21507" w:rsidRDefault="00B21507" w:rsidP="00D22E42"/>
        </w:tc>
        <w:tc>
          <w:tcPr>
            <w:tcW w:w="1269" w:type="dxa"/>
          </w:tcPr>
          <w:p w14:paraId="79AD0A18" w14:textId="77777777" w:rsidR="00B21507" w:rsidRDefault="00B21507" w:rsidP="00D22E42"/>
        </w:tc>
        <w:tc>
          <w:tcPr>
            <w:tcW w:w="1170" w:type="dxa"/>
          </w:tcPr>
          <w:p w14:paraId="7E693D3E" w14:textId="77777777" w:rsidR="00B21507" w:rsidRDefault="00B21507" w:rsidP="00D22E42"/>
        </w:tc>
        <w:tc>
          <w:tcPr>
            <w:tcW w:w="968" w:type="dxa"/>
          </w:tcPr>
          <w:p w14:paraId="265F5D8D" w14:textId="77777777" w:rsidR="00B21507" w:rsidRDefault="00B21507" w:rsidP="00D22E42"/>
        </w:tc>
        <w:tc>
          <w:tcPr>
            <w:tcW w:w="1316" w:type="dxa"/>
          </w:tcPr>
          <w:p w14:paraId="33949E99" w14:textId="77777777" w:rsidR="00B21507" w:rsidRDefault="00B21507" w:rsidP="00D22E42"/>
        </w:tc>
        <w:tc>
          <w:tcPr>
            <w:tcW w:w="992" w:type="dxa"/>
          </w:tcPr>
          <w:p w14:paraId="67952C25" w14:textId="77777777" w:rsidR="00B21507" w:rsidRDefault="00B21507" w:rsidP="00D22E42"/>
        </w:tc>
        <w:tc>
          <w:tcPr>
            <w:tcW w:w="993" w:type="dxa"/>
          </w:tcPr>
          <w:p w14:paraId="60CB7C1A" w14:textId="77777777" w:rsidR="00B21507" w:rsidRDefault="00B21507" w:rsidP="00D22E42"/>
        </w:tc>
        <w:tc>
          <w:tcPr>
            <w:tcW w:w="5811" w:type="dxa"/>
          </w:tcPr>
          <w:p w14:paraId="7964EA87" w14:textId="77777777" w:rsidR="00B21507" w:rsidRDefault="00B21507" w:rsidP="00D22E42"/>
        </w:tc>
      </w:tr>
      <w:tr w:rsidR="00B21507" w14:paraId="6E8F341D" w14:textId="77777777" w:rsidTr="007D42BA">
        <w:trPr>
          <w:trHeight w:hRule="exact" w:val="374"/>
        </w:trPr>
        <w:tc>
          <w:tcPr>
            <w:tcW w:w="954" w:type="dxa"/>
          </w:tcPr>
          <w:p w14:paraId="49368AAC" w14:textId="10B5999B" w:rsidR="00B21507" w:rsidRDefault="00B21507" w:rsidP="00D22E42">
            <w:pPr>
              <w:jc w:val="center"/>
            </w:pPr>
          </w:p>
        </w:tc>
        <w:tc>
          <w:tcPr>
            <w:tcW w:w="959" w:type="dxa"/>
          </w:tcPr>
          <w:p w14:paraId="4C72C073" w14:textId="77777777" w:rsidR="00B21507" w:rsidRDefault="00B21507" w:rsidP="00D22E42">
            <w:pPr>
              <w:jc w:val="center"/>
            </w:pPr>
            <w:r w:rsidRPr="00580582">
              <w:t>/</w:t>
            </w:r>
          </w:p>
        </w:tc>
        <w:tc>
          <w:tcPr>
            <w:tcW w:w="1269" w:type="dxa"/>
          </w:tcPr>
          <w:p w14:paraId="694DDF0E" w14:textId="77777777" w:rsidR="00B21507" w:rsidRDefault="00B21507" w:rsidP="00D22E42"/>
        </w:tc>
        <w:tc>
          <w:tcPr>
            <w:tcW w:w="1269" w:type="dxa"/>
          </w:tcPr>
          <w:p w14:paraId="6B730FC6" w14:textId="77777777" w:rsidR="00B21507" w:rsidRDefault="00B21507" w:rsidP="00D22E42"/>
        </w:tc>
        <w:tc>
          <w:tcPr>
            <w:tcW w:w="1170" w:type="dxa"/>
          </w:tcPr>
          <w:p w14:paraId="38310A27" w14:textId="77777777" w:rsidR="00B21507" w:rsidRDefault="00B21507" w:rsidP="00D22E42"/>
        </w:tc>
        <w:tc>
          <w:tcPr>
            <w:tcW w:w="968" w:type="dxa"/>
          </w:tcPr>
          <w:p w14:paraId="4C5F514F" w14:textId="77777777" w:rsidR="00B21507" w:rsidRDefault="00B21507" w:rsidP="00D22E42"/>
        </w:tc>
        <w:tc>
          <w:tcPr>
            <w:tcW w:w="1316" w:type="dxa"/>
          </w:tcPr>
          <w:p w14:paraId="7FBF270D" w14:textId="77777777" w:rsidR="00B21507" w:rsidRDefault="00B21507" w:rsidP="00D22E42"/>
        </w:tc>
        <w:tc>
          <w:tcPr>
            <w:tcW w:w="992" w:type="dxa"/>
          </w:tcPr>
          <w:p w14:paraId="634A1861" w14:textId="77777777" w:rsidR="00B21507" w:rsidRDefault="00B21507" w:rsidP="00D22E42"/>
        </w:tc>
        <w:tc>
          <w:tcPr>
            <w:tcW w:w="993" w:type="dxa"/>
          </w:tcPr>
          <w:p w14:paraId="2C96286B" w14:textId="77777777" w:rsidR="00B21507" w:rsidRDefault="00B21507" w:rsidP="00D22E42"/>
        </w:tc>
        <w:tc>
          <w:tcPr>
            <w:tcW w:w="5811" w:type="dxa"/>
          </w:tcPr>
          <w:p w14:paraId="179948EC" w14:textId="77777777" w:rsidR="00B21507" w:rsidRDefault="00B21507" w:rsidP="00D22E42"/>
        </w:tc>
      </w:tr>
      <w:tr w:rsidR="00B21507" w14:paraId="0521C3D5" w14:textId="77777777" w:rsidTr="007D42BA">
        <w:trPr>
          <w:trHeight w:hRule="exact" w:val="374"/>
        </w:trPr>
        <w:tc>
          <w:tcPr>
            <w:tcW w:w="954" w:type="dxa"/>
          </w:tcPr>
          <w:p w14:paraId="06CF2716" w14:textId="21D2802A" w:rsidR="00B21507" w:rsidRDefault="00B21507" w:rsidP="00D22E42">
            <w:pPr>
              <w:jc w:val="center"/>
            </w:pPr>
          </w:p>
        </w:tc>
        <w:tc>
          <w:tcPr>
            <w:tcW w:w="959" w:type="dxa"/>
          </w:tcPr>
          <w:p w14:paraId="541B35DB" w14:textId="77777777" w:rsidR="00B21507" w:rsidRDefault="00B21507" w:rsidP="00D22E42">
            <w:pPr>
              <w:jc w:val="center"/>
            </w:pPr>
            <w:r w:rsidRPr="00580582">
              <w:t>/</w:t>
            </w:r>
          </w:p>
        </w:tc>
        <w:tc>
          <w:tcPr>
            <w:tcW w:w="1269" w:type="dxa"/>
          </w:tcPr>
          <w:p w14:paraId="32EDFB9C" w14:textId="77777777" w:rsidR="00B21507" w:rsidRDefault="00B21507" w:rsidP="00D22E42"/>
        </w:tc>
        <w:tc>
          <w:tcPr>
            <w:tcW w:w="1269" w:type="dxa"/>
          </w:tcPr>
          <w:p w14:paraId="6EDA5C79" w14:textId="77777777" w:rsidR="00B21507" w:rsidRDefault="00B21507" w:rsidP="00D22E42"/>
        </w:tc>
        <w:tc>
          <w:tcPr>
            <w:tcW w:w="1170" w:type="dxa"/>
          </w:tcPr>
          <w:p w14:paraId="4A1A6EC4" w14:textId="77777777" w:rsidR="00B21507" w:rsidRDefault="00B21507" w:rsidP="00D22E42"/>
        </w:tc>
        <w:tc>
          <w:tcPr>
            <w:tcW w:w="968" w:type="dxa"/>
          </w:tcPr>
          <w:p w14:paraId="731822C0" w14:textId="77777777" w:rsidR="00B21507" w:rsidRDefault="00B21507" w:rsidP="00D22E42"/>
        </w:tc>
        <w:tc>
          <w:tcPr>
            <w:tcW w:w="1316" w:type="dxa"/>
          </w:tcPr>
          <w:p w14:paraId="7FFA1FE0" w14:textId="77777777" w:rsidR="00B21507" w:rsidRDefault="00B21507" w:rsidP="00D22E42"/>
        </w:tc>
        <w:tc>
          <w:tcPr>
            <w:tcW w:w="992" w:type="dxa"/>
          </w:tcPr>
          <w:p w14:paraId="39A5C598" w14:textId="77777777" w:rsidR="00B21507" w:rsidRDefault="00B21507" w:rsidP="00D22E42"/>
        </w:tc>
        <w:tc>
          <w:tcPr>
            <w:tcW w:w="993" w:type="dxa"/>
          </w:tcPr>
          <w:p w14:paraId="279A1D61" w14:textId="77777777" w:rsidR="00B21507" w:rsidRDefault="00B21507" w:rsidP="00D22E42"/>
        </w:tc>
        <w:tc>
          <w:tcPr>
            <w:tcW w:w="5811" w:type="dxa"/>
          </w:tcPr>
          <w:p w14:paraId="5E65DED0" w14:textId="77777777" w:rsidR="00B21507" w:rsidRDefault="00B21507" w:rsidP="00D22E42"/>
        </w:tc>
      </w:tr>
      <w:tr w:rsidR="00B21507" w14:paraId="110C751F" w14:textId="77777777" w:rsidTr="007D42BA">
        <w:trPr>
          <w:trHeight w:hRule="exact" w:val="374"/>
        </w:trPr>
        <w:tc>
          <w:tcPr>
            <w:tcW w:w="954" w:type="dxa"/>
          </w:tcPr>
          <w:p w14:paraId="7B6275ED" w14:textId="238B8F38" w:rsidR="00B21507" w:rsidRDefault="00B21507" w:rsidP="00D22E42">
            <w:pPr>
              <w:jc w:val="center"/>
            </w:pPr>
          </w:p>
        </w:tc>
        <w:tc>
          <w:tcPr>
            <w:tcW w:w="959" w:type="dxa"/>
          </w:tcPr>
          <w:p w14:paraId="0B53041B" w14:textId="77777777" w:rsidR="00B21507" w:rsidRDefault="00B21507" w:rsidP="00D22E42">
            <w:pPr>
              <w:jc w:val="center"/>
            </w:pPr>
            <w:r w:rsidRPr="00580582">
              <w:t>/</w:t>
            </w:r>
          </w:p>
        </w:tc>
        <w:tc>
          <w:tcPr>
            <w:tcW w:w="1269" w:type="dxa"/>
          </w:tcPr>
          <w:p w14:paraId="0AD12ECB" w14:textId="77777777" w:rsidR="00B21507" w:rsidRDefault="00B21507" w:rsidP="00D22E42"/>
        </w:tc>
        <w:tc>
          <w:tcPr>
            <w:tcW w:w="1269" w:type="dxa"/>
          </w:tcPr>
          <w:p w14:paraId="15FCD0F4" w14:textId="77777777" w:rsidR="00B21507" w:rsidRDefault="00B21507" w:rsidP="00D22E42"/>
        </w:tc>
        <w:tc>
          <w:tcPr>
            <w:tcW w:w="1170" w:type="dxa"/>
          </w:tcPr>
          <w:p w14:paraId="1EE8E4C1" w14:textId="77777777" w:rsidR="00B21507" w:rsidRDefault="00B21507" w:rsidP="00D22E42"/>
        </w:tc>
        <w:tc>
          <w:tcPr>
            <w:tcW w:w="968" w:type="dxa"/>
          </w:tcPr>
          <w:p w14:paraId="679C77DC" w14:textId="77777777" w:rsidR="00B21507" w:rsidRDefault="00B21507" w:rsidP="00D22E42"/>
        </w:tc>
        <w:tc>
          <w:tcPr>
            <w:tcW w:w="1316" w:type="dxa"/>
          </w:tcPr>
          <w:p w14:paraId="78AF1227" w14:textId="77777777" w:rsidR="00B21507" w:rsidRDefault="00B21507" w:rsidP="00D22E42"/>
        </w:tc>
        <w:tc>
          <w:tcPr>
            <w:tcW w:w="992" w:type="dxa"/>
          </w:tcPr>
          <w:p w14:paraId="6F585D33" w14:textId="77777777" w:rsidR="00B21507" w:rsidRDefault="00B21507" w:rsidP="00D22E42"/>
        </w:tc>
        <w:tc>
          <w:tcPr>
            <w:tcW w:w="993" w:type="dxa"/>
          </w:tcPr>
          <w:p w14:paraId="2BFC5142" w14:textId="77777777" w:rsidR="00B21507" w:rsidRDefault="00B21507" w:rsidP="00D22E42"/>
        </w:tc>
        <w:tc>
          <w:tcPr>
            <w:tcW w:w="5811" w:type="dxa"/>
          </w:tcPr>
          <w:p w14:paraId="09C621D4" w14:textId="77777777" w:rsidR="00B21507" w:rsidRDefault="00B21507" w:rsidP="00D22E42"/>
        </w:tc>
      </w:tr>
      <w:tr w:rsidR="00B21507" w14:paraId="502A6020" w14:textId="77777777" w:rsidTr="007D42BA">
        <w:trPr>
          <w:trHeight w:hRule="exact" w:val="374"/>
        </w:trPr>
        <w:tc>
          <w:tcPr>
            <w:tcW w:w="954" w:type="dxa"/>
          </w:tcPr>
          <w:p w14:paraId="25F5D518" w14:textId="3C022785" w:rsidR="00B21507" w:rsidRDefault="00B21507" w:rsidP="00D22E42">
            <w:pPr>
              <w:jc w:val="center"/>
            </w:pPr>
          </w:p>
        </w:tc>
        <w:tc>
          <w:tcPr>
            <w:tcW w:w="959" w:type="dxa"/>
          </w:tcPr>
          <w:p w14:paraId="62FCC159" w14:textId="77777777" w:rsidR="00B21507" w:rsidRDefault="00B21507" w:rsidP="00D22E42">
            <w:pPr>
              <w:jc w:val="center"/>
            </w:pPr>
            <w:r w:rsidRPr="00580582">
              <w:t>/</w:t>
            </w:r>
          </w:p>
        </w:tc>
        <w:tc>
          <w:tcPr>
            <w:tcW w:w="1269" w:type="dxa"/>
          </w:tcPr>
          <w:p w14:paraId="1592660D" w14:textId="77777777" w:rsidR="00B21507" w:rsidRDefault="00B21507" w:rsidP="00D22E42"/>
        </w:tc>
        <w:tc>
          <w:tcPr>
            <w:tcW w:w="1269" w:type="dxa"/>
          </w:tcPr>
          <w:p w14:paraId="2C61B7B9" w14:textId="77777777" w:rsidR="00B21507" w:rsidRDefault="00B21507" w:rsidP="00D22E42"/>
        </w:tc>
        <w:tc>
          <w:tcPr>
            <w:tcW w:w="1170" w:type="dxa"/>
          </w:tcPr>
          <w:p w14:paraId="3BD1F41F" w14:textId="77777777" w:rsidR="00B21507" w:rsidRDefault="00B21507" w:rsidP="00D22E42"/>
        </w:tc>
        <w:tc>
          <w:tcPr>
            <w:tcW w:w="968" w:type="dxa"/>
          </w:tcPr>
          <w:p w14:paraId="008F20C8" w14:textId="77777777" w:rsidR="00B21507" w:rsidRDefault="00B21507" w:rsidP="00D22E42"/>
        </w:tc>
        <w:tc>
          <w:tcPr>
            <w:tcW w:w="1316" w:type="dxa"/>
          </w:tcPr>
          <w:p w14:paraId="0DE95221" w14:textId="77777777" w:rsidR="00B21507" w:rsidRDefault="00B21507" w:rsidP="00D22E42"/>
        </w:tc>
        <w:tc>
          <w:tcPr>
            <w:tcW w:w="992" w:type="dxa"/>
          </w:tcPr>
          <w:p w14:paraId="4B007BAE" w14:textId="77777777" w:rsidR="00B21507" w:rsidRDefault="00B21507" w:rsidP="00D22E42"/>
        </w:tc>
        <w:tc>
          <w:tcPr>
            <w:tcW w:w="993" w:type="dxa"/>
          </w:tcPr>
          <w:p w14:paraId="6C959052" w14:textId="77777777" w:rsidR="00B21507" w:rsidRDefault="00B21507" w:rsidP="00D22E42"/>
        </w:tc>
        <w:tc>
          <w:tcPr>
            <w:tcW w:w="5811" w:type="dxa"/>
          </w:tcPr>
          <w:p w14:paraId="40CE94AC" w14:textId="77777777" w:rsidR="00B21507" w:rsidRDefault="00B21507" w:rsidP="00D22E42"/>
        </w:tc>
      </w:tr>
      <w:tr w:rsidR="00B21507" w14:paraId="18068295" w14:textId="77777777" w:rsidTr="007D42BA">
        <w:trPr>
          <w:trHeight w:hRule="exact" w:val="374"/>
        </w:trPr>
        <w:tc>
          <w:tcPr>
            <w:tcW w:w="954" w:type="dxa"/>
          </w:tcPr>
          <w:p w14:paraId="04B69D12" w14:textId="39B2DA6E" w:rsidR="00B21507" w:rsidRDefault="00B21507" w:rsidP="00D22E42">
            <w:pPr>
              <w:jc w:val="center"/>
            </w:pPr>
          </w:p>
        </w:tc>
        <w:tc>
          <w:tcPr>
            <w:tcW w:w="959" w:type="dxa"/>
          </w:tcPr>
          <w:p w14:paraId="6CB46F2A" w14:textId="77777777" w:rsidR="00B21507" w:rsidRDefault="00B21507" w:rsidP="00D22E42">
            <w:pPr>
              <w:jc w:val="center"/>
            </w:pPr>
            <w:r w:rsidRPr="00580582">
              <w:t>/</w:t>
            </w:r>
          </w:p>
        </w:tc>
        <w:tc>
          <w:tcPr>
            <w:tcW w:w="1269" w:type="dxa"/>
          </w:tcPr>
          <w:p w14:paraId="61197DDD" w14:textId="77777777" w:rsidR="00B21507" w:rsidRDefault="00B21507" w:rsidP="00D22E42"/>
        </w:tc>
        <w:tc>
          <w:tcPr>
            <w:tcW w:w="1269" w:type="dxa"/>
          </w:tcPr>
          <w:p w14:paraId="29FE7ECC" w14:textId="77777777" w:rsidR="00B21507" w:rsidRDefault="00B21507" w:rsidP="00D22E42"/>
        </w:tc>
        <w:tc>
          <w:tcPr>
            <w:tcW w:w="1170" w:type="dxa"/>
          </w:tcPr>
          <w:p w14:paraId="23532716" w14:textId="77777777" w:rsidR="00B21507" w:rsidRDefault="00B21507" w:rsidP="00D22E42"/>
        </w:tc>
        <w:tc>
          <w:tcPr>
            <w:tcW w:w="968" w:type="dxa"/>
          </w:tcPr>
          <w:p w14:paraId="480F3BB4" w14:textId="77777777" w:rsidR="00B21507" w:rsidRDefault="00B21507" w:rsidP="00D22E42"/>
        </w:tc>
        <w:tc>
          <w:tcPr>
            <w:tcW w:w="1316" w:type="dxa"/>
          </w:tcPr>
          <w:p w14:paraId="0B723186" w14:textId="77777777" w:rsidR="00B21507" w:rsidRDefault="00B21507" w:rsidP="00D22E42"/>
        </w:tc>
        <w:tc>
          <w:tcPr>
            <w:tcW w:w="992" w:type="dxa"/>
          </w:tcPr>
          <w:p w14:paraId="36E29FF2" w14:textId="77777777" w:rsidR="00B21507" w:rsidRDefault="00B21507" w:rsidP="00D22E42"/>
        </w:tc>
        <w:tc>
          <w:tcPr>
            <w:tcW w:w="993" w:type="dxa"/>
          </w:tcPr>
          <w:p w14:paraId="2F1EDE95" w14:textId="77777777" w:rsidR="00B21507" w:rsidRDefault="00B21507" w:rsidP="00D22E42"/>
        </w:tc>
        <w:tc>
          <w:tcPr>
            <w:tcW w:w="5811" w:type="dxa"/>
          </w:tcPr>
          <w:p w14:paraId="4E4DC189" w14:textId="77777777" w:rsidR="00B21507" w:rsidRDefault="00B21507" w:rsidP="00D22E42"/>
        </w:tc>
      </w:tr>
      <w:tr w:rsidR="00B21507" w14:paraId="3EA44C9F" w14:textId="77777777" w:rsidTr="007D42BA">
        <w:trPr>
          <w:trHeight w:hRule="exact" w:val="374"/>
        </w:trPr>
        <w:tc>
          <w:tcPr>
            <w:tcW w:w="954" w:type="dxa"/>
          </w:tcPr>
          <w:p w14:paraId="4CCC517D" w14:textId="1D7281E2" w:rsidR="00B21507" w:rsidRDefault="00B21507" w:rsidP="00D22E42">
            <w:pPr>
              <w:jc w:val="center"/>
            </w:pPr>
          </w:p>
        </w:tc>
        <w:tc>
          <w:tcPr>
            <w:tcW w:w="959" w:type="dxa"/>
          </w:tcPr>
          <w:p w14:paraId="555F0D90" w14:textId="77777777" w:rsidR="00B21507" w:rsidRDefault="00B21507" w:rsidP="00D22E42">
            <w:pPr>
              <w:jc w:val="center"/>
            </w:pPr>
            <w:r w:rsidRPr="00580582">
              <w:t>/</w:t>
            </w:r>
          </w:p>
        </w:tc>
        <w:tc>
          <w:tcPr>
            <w:tcW w:w="1269" w:type="dxa"/>
          </w:tcPr>
          <w:p w14:paraId="3A982F65" w14:textId="77777777" w:rsidR="00B21507" w:rsidRDefault="00B21507" w:rsidP="00D22E42"/>
        </w:tc>
        <w:tc>
          <w:tcPr>
            <w:tcW w:w="1269" w:type="dxa"/>
          </w:tcPr>
          <w:p w14:paraId="7B5F069C" w14:textId="77777777" w:rsidR="00B21507" w:rsidRDefault="00B21507" w:rsidP="00D22E42"/>
        </w:tc>
        <w:tc>
          <w:tcPr>
            <w:tcW w:w="1170" w:type="dxa"/>
          </w:tcPr>
          <w:p w14:paraId="078D9579" w14:textId="77777777" w:rsidR="00B21507" w:rsidRDefault="00B21507" w:rsidP="00D22E42"/>
        </w:tc>
        <w:tc>
          <w:tcPr>
            <w:tcW w:w="968" w:type="dxa"/>
          </w:tcPr>
          <w:p w14:paraId="5DABEDBD" w14:textId="77777777" w:rsidR="00B21507" w:rsidRDefault="00B21507" w:rsidP="00D22E42"/>
        </w:tc>
        <w:tc>
          <w:tcPr>
            <w:tcW w:w="1316" w:type="dxa"/>
          </w:tcPr>
          <w:p w14:paraId="27CC6100" w14:textId="77777777" w:rsidR="00B21507" w:rsidRDefault="00B21507" w:rsidP="00D22E42"/>
        </w:tc>
        <w:tc>
          <w:tcPr>
            <w:tcW w:w="992" w:type="dxa"/>
          </w:tcPr>
          <w:p w14:paraId="66B201B5" w14:textId="77777777" w:rsidR="00B21507" w:rsidRDefault="00B21507" w:rsidP="00D22E42"/>
        </w:tc>
        <w:tc>
          <w:tcPr>
            <w:tcW w:w="993" w:type="dxa"/>
          </w:tcPr>
          <w:p w14:paraId="55F86C3F" w14:textId="77777777" w:rsidR="00B21507" w:rsidRDefault="00B21507" w:rsidP="00D22E42"/>
        </w:tc>
        <w:tc>
          <w:tcPr>
            <w:tcW w:w="5811" w:type="dxa"/>
          </w:tcPr>
          <w:p w14:paraId="365D9184" w14:textId="77777777" w:rsidR="00B21507" w:rsidRDefault="00B21507" w:rsidP="00D22E42"/>
        </w:tc>
      </w:tr>
      <w:tr w:rsidR="00B21507" w14:paraId="72D55DC4" w14:textId="77777777" w:rsidTr="007D42BA">
        <w:trPr>
          <w:trHeight w:hRule="exact" w:val="374"/>
        </w:trPr>
        <w:tc>
          <w:tcPr>
            <w:tcW w:w="954" w:type="dxa"/>
          </w:tcPr>
          <w:p w14:paraId="401C372B" w14:textId="4CED7F5C" w:rsidR="00B21507" w:rsidRDefault="00B21507" w:rsidP="00D22E42">
            <w:pPr>
              <w:jc w:val="center"/>
            </w:pPr>
          </w:p>
        </w:tc>
        <w:tc>
          <w:tcPr>
            <w:tcW w:w="959" w:type="dxa"/>
          </w:tcPr>
          <w:p w14:paraId="157D4A6F" w14:textId="77777777" w:rsidR="00B21507" w:rsidRDefault="00B21507" w:rsidP="00D22E42">
            <w:pPr>
              <w:jc w:val="center"/>
            </w:pPr>
            <w:r w:rsidRPr="00580582">
              <w:t>/</w:t>
            </w:r>
          </w:p>
        </w:tc>
        <w:tc>
          <w:tcPr>
            <w:tcW w:w="1269" w:type="dxa"/>
          </w:tcPr>
          <w:p w14:paraId="029D47B0" w14:textId="77777777" w:rsidR="00B21507" w:rsidRDefault="00B21507" w:rsidP="00D22E42"/>
        </w:tc>
        <w:tc>
          <w:tcPr>
            <w:tcW w:w="1269" w:type="dxa"/>
          </w:tcPr>
          <w:p w14:paraId="66D3E9BA" w14:textId="77777777" w:rsidR="00B21507" w:rsidRDefault="00B21507" w:rsidP="00D22E42"/>
        </w:tc>
        <w:tc>
          <w:tcPr>
            <w:tcW w:w="1170" w:type="dxa"/>
          </w:tcPr>
          <w:p w14:paraId="6ABA66A7" w14:textId="77777777" w:rsidR="00B21507" w:rsidRDefault="00B21507" w:rsidP="00D22E42"/>
        </w:tc>
        <w:tc>
          <w:tcPr>
            <w:tcW w:w="968" w:type="dxa"/>
          </w:tcPr>
          <w:p w14:paraId="0C00FC99" w14:textId="77777777" w:rsidR="00B21507" w:rsidRDefault="00B21507" w:rsidP="00D22E42"/>
        </w:tc>
        <w:tc>
          <w:tcPr>
            <w:tcW w:w="1316" w:type="dxa"/>
          </w:tcPr>
          <w:p w14:paraId="1CE72A96" w14:textId="77777777" w:rsidR="00B21507" w:rsidRDefault="00B21507" w:rsidP="00D22E42"/>
        </w:tc>
        <w:tc>
          <w:tcPr>
            <w:tcW w:w="992" w:type="dxa"/>
          </w:tcPr>
          <w:p w14:paraId="6B598E63" w14:textId="77777777" w:rsidR="00B21507" w:rsidRDefault="00B21507" w:rsidP="00D22E42"/>
        </w:tc>
        <w:tc>
          <w:tcPr>
            <w:tcW w:w="993" w:type="dxa"/>
          </w:tcPr>
          <w:p w14:paraId="65B85A42" w14:textId="77777777" w:rsidR="00B21507" w:rsidRDefault="00B21507" w:rsidP="00D22E42"/>
        </w:tc>
        <w:tc>
          <w:tcPr>
            <w:tcW w:w="5811" w:type="dxa"/>
          </w:tcPr>
          <w:p w14:paraId="6C6B7E33" w14:textId="77777777" w:rsidR="00B21507" w:rsidRDefault="00B21507" w:rsidP="00D22E42"/>
        </w:tc>
      </w:tr>
      <w:tr w:rsidR="00B21507" w14:paraId="6884BC0D" w14:textId="77777777" w:rsidTr="007D42BA">
        <w:trPr>
          <w:trHeight w:hRule="exact" w:val="374"/>
        </w:trPr>
        <w:tc>
          <w:tcPr>
            <w:tcW w:w="954" w:type="dxa"/>
          </w:tcPr>
          <w:p w14:paraId="7E7B1020" w14:textId="4E3BD878" w:rsidR="00B21507" w:rsidRDefault="00B21507" w:rsidP="00D22E42">
            <w:pPr>
              <w:jc w:val="center"/>
            </w:pPr>
          </w:p>
        </w:tc>
        <w:tc>
          <w:tcPr>
            <w:tcW w:w="959" w:type="dxa"/>
          </w:tcPr>
          <w:p w14:paraId="5226996E" w14:textId="77777777" w:rsidR="00B21507" w:rsidRDefault="00B21507" w:rsidP="00D22E42">
            <w:pPr>
              <w:jc w:val="center"/>
            </w:pPr>
            <w:r w:rsidRPr="00580582">
              <w:t>/</w:t>
            </w:r>
          </w:p>
        </w:tc>
        <w:tc>
          <w:tcPr>
            <w:tcW w:w="1269" w:type="dxa"/>
          </w:tcPr>
          <w:p w14:paraId="2DD8E9E7" w14:textId="77777777" w:rsidR="00B21507" w:rsidRDefault="00B21507" w:rsidP="00D22E42"/>
        </w:tc>
        <w:tc>
          <w:tcPr>
            <w:tcW w:w="1269" w:type="dxa"/>
          </w:tcPr>
          <w:p w14:paraId="75920DB2" w14:textId="77777777" w:rsidR="00B21507" w:rsidRDefault="00B21507" w:rsidP="00D22E42"/>
        </w:tc>
        <w:tc>
          <w:tcPr>
            <w:tcW w:w="1170" w:type="dxa"/>
          </w:tcPr>
          <w:p w14:paraId="7F244A24" w14:textId="77777777" w:rsidR="00B21507" w:rsidRDefault="00B21507" w:rsidP="00D22E42"/>
        </w:tc>
        <w:tc>
          <w:tcPr>
            <w:tcW w:w="968" w:type="dxa"/>
          </w:tcPr>
          <w:p w14:paraId="2E3D373F" w14:textId="77777777" w:rsidR="00B21507" w:rsidRDefault="00B21507" w:rsidP="00D22E42"/>
        </w:tc>
        <w:tc>
          <w:tcPr>
            <w:tcW w:w="1316" w:type="dxa"/>
          </w:tcPr>
          <w:p w14:paraId="7D7D4293" w14:textId="77777777" w:rsidR="00B21507" w:rsidRDefault="00B21507" w:rsidP="00D22E42"/>
        </w:tc>
        <w:tc>
          <w:tcPr>
            <w:tcW w:w="992" w:type="dxa"/>
          </w:tcPr>
          <w:p w14:paraId="497007AC" w14:textId="77777777" w:rsidR="00B21507" w:rsidRDefault="00B21507" w:rsidP="00D22E42"/>
        </w:tc>
        <w:tc>
          <w:tcPr>
            <w:tcW w:w="993" w:type="dxa"/>
          </w:tcPr>
          <w:p w14:paraId="69E33E81" w14:textId="77777777" w:rsidR="00B21507" w:rsidRDefault="00B21507" w:rsidP="00D22E42"/>
        </w:tc>
        <w:tc>
          <w:tcPr>
            <w:tcW w:w="5811" w:type="dxa"/>
          </w:tcPr>
          <w:p w14:paraId="4DE1BFB7" w14:textId="77777777" w:rsidR="00B21507" w:rsidRDefault="00B21507" w:rsidP="00D22E42"/>
        </w:tc>
      </w:tr>
      <w:tr w:rsidR="00B21507" w14:paraId="446CEF42" w14:textId="77777777" w:rsidTr="007D42BA">
        <w:trPr>
          <w:trHeight w:hRule="exact" w:val="374"/>
        </w:trPr>
        <w:tc>
          <w:tcPr>
            <w:tcW w:w="954" w:type="dxa"/>
          </w:tcPr>
          <w:p w14:paraId="472F2021" w14:textId="68EC4A95" w:rsidR="00B21507" w:rsidRDefault="00B21507" w:rsidP="00D22E42">
            <w:pPr>
              <w:jc w:val="center"/>
            </w:pPr>
          </w:p>
        </w:tc>
        <w:tc>
          <w:tcPr>
            <w:tcW w:w="959" w:type="dxa"/>
          </w:tcPr>
          <w:p w14:paraId="75F070EB" w14:textId="77777777" w:rsidR="00B21507" w:rsidRDefault="00B21507" w:rsidP="00D22E42">
            <w:pPr>
              <w:jc w:val="center"/>
            </w:pPr>
            <w:r w:rsidRPr="00580582">
              <w:t>/</w:t>
            </w:r>
          </w:p>
        </w:tc>
        <w:tc>
          <w:tcPr>
            <w:tcW w:w="1269" w:type="dxa"/>
          </w:tcPr>
          <w:p w14:paraId="2428ECE5" w14:textId="77777777" w:rsidR="00B21507" w:rsidRDefault="00B21507" w:rsidP="00D22E42"/>
        </w:tc>
        <w:tc>
          <w:tcPr>
            <w:tcW w:w="1269" w:type="dxa"/>
          </w:tcPr>
          <w:p w14:paraId="5114DB0B" w14:textId="77777777" w:rsidR="00B21507" w:rsidRDefault="00B21507" w:rsidP="00D22E42"/>
        </w:tc>
        <w:tc>
          <w:tcPr>
            <w:tcW w:w="1170" w:type="dxa"/>
          </w:tcPr>
          <w:p w14:paraId="28240446" w14:textId="77777777" w:rsidR="00B21507" w:rsidRDefault="00B21507" w:rsidP="00D22E42"/>
        </w:tc>
        <w:tc>
          <w:tcPr>
            <w:tcW w:w="968" w:type="dxa"/>
          </w:tcPr>
          <w:p w14:paraId="08C4ABA7" w14:textId="77777777" w:rsidR="00B21507" w:rsidRDefault="00B21507" w:rsidP="00D22E42"/>
        </w:tc>
        <w:tc>
          <w:tcPr>
            <w:tcW w:w="1316" w:type="dxa"/>
          </w:tcPr>
          <w:p w14:paraId="7BF9DE4F" w14:textId="77777777" w:rsidR="00B21507" w:rsidRDefault="00B21507" w:rsidP="00D22E42"/>
        </w:tc>
        <w:tc>
          <w:tcPr>
            <w:tcW w:w="992" w:type="dxa"/>
          </w:tcPr>
          <w:p w14:paraId="3BD28931" w14:textId="77777777" w:rsidR="00B21507" w:rsidRDefault="00B21507" w:rsidP="00D22E42"/>
        </w:tc>
        <w:tc>
          <w:tcPr>
            <w:tcW w:w="993" w:type="dxa"/>
          </w:tcPr>
          <w:p w14:paraId="16E5E675" w14:textId="77777777" w:rsidR="00B21507" w:rsidRDefault="00B21507" w:rsidP="00D22E42"/>
        </w:tc>
        <w:tc>
          <w:tcPr>
            <w:tcW w:w="5811" w:type="dxa"/>
          </w:tcPr>
          <w:p w14:paraId="0CC6DF30" w14:textId="77777777" w:rsidR="00B21507" w:rsidRDefault="00B21507" w:rsidP="00D22E42"/>
        </w:tc>
      </w:tr>
      <w:tr w:rsidR="00B21507" w14:paraId="3A168EA2" w14:textId="77777777" w:rsidTr="007D42BA">
        <w:trPr>
          <w:trHeight w:hRule="exact" w:val="374"/>
        </w:trPr>
        <w:tc>
          <w:tcPr>
            <w:tcW w:w="954" w:type="dxa"/>
          </w:tcPr>
          <w:p w14:paraId="22238102" w14:textId="4BF631E9" w:rsidR="00B21507" w:rsidRDefault="00B21507" w:rsidP="00D22E42">
            <w:pPr>
              <w:jc w:val="center"/>
            </w:pPr>
          </w:p>
        </w:tc>
        <w:tc>
          <w:tcPr>
            <w:tcW w:w="959" w:type="dxa"/>
          </w:tcPr>
          <w:p w14:paraId="4718EEE3" w14:textId="77777777" w:rsidR="00B21507" w:rsidRDefault="00B21507" w:rsidP="00D22E42">
            <w:pPr>
              <w:jc w:val="center"/>
            </w:pPr>
            <w:r w:rsidRPr="00580582">
              <w:t>/</w:t>
            </w:r>
          </w:p>
        </w:tc>
        <w:tc>
          <w:tcPr>
            <w:tcW w:w="1269" w:type="dxa"/>
          </w:tcPr>
          <w:p w14:paraId="2291470B" w14:textId="77777777" w:rsidR="00B21507" w:rsidRDefault="00B21507" w:rsidP="00D22E42"/>
        </w:tc>
        <w:tc>
          <w:tcPr>
            <w:tcW w:w="1269" w:type="dxa"/>
          </w:tcPr>
          <w:p w14:paraId="3A5F3CE6" w14:textId="77777777" w:rsidR="00B21507" w:rsidRDefault="00B21507" w:rsidP="00D22E42"/>
        </w:tc>
        <w:tc>
          <w:tcPr>
            <w:tcW w:w="1170" w:type="dxa"/>
          </w:tcPr>
          <w:p w14:paraId="72B01D77" w14:textId="77777777" w:rsidR="00B21507" w:rsidRDefault="00B21507" w:rsidP="00D22E42"/>
        </w:tc>
        <w:tc>
          <w:tcPr>
            <w:tcW w:w="968" w:type="dxa"/>
          </w:tcPr>
          <w:p w14:paraId="69675D3B" w14:textId="77777777" w:rsidR="00B21507" w:rsidRDefault="00B21507" w:rsidP="00D22E42"/>
        </w:tc>
        <w:tc>
          <w:tcPr>
            <w:tcW w:w="1316" w:type="dxa"/>
          </w:tcPr>
          <w:p w14:paraId="3D709C24" w14:textId="77777777" w:rsidR="00B21507" w:rsidRDefault="00B21507" w:rsidP="00D22E42"/>
        </w:tc>
        <w:tc>
          <w:tcPr>
            <w:tcW w:w="992" w:type="dxa"/>
          </w:tcPr>
          <w:p w14:paraId="2422E6A6" w14:textId="77777777" w:rsidR="00B21507" w:rsidRDefault="00B21507" w:rsidP="00D22E42"/>
        </w:tc>
        <w:tc>
          <w:tcPr>
            <w:tcW w:w="993" w:type="dxa"/>
          </w:tcPr>
          <w:p w14:paraId="69F7326A" w14:textId="77777777" w:rsidR="00B21507" w:rsidRDefault="00B21507" w:rsidP="00D22E42"/>
        </w:tc>
        <w:tc>
          <w:tcPr>
            <w:tcW w:w="5811" w:type="dxa"/>
          </w:tcPr>
          <w:p w14:paraId="4B55EA9E" w14:textId="77777777" w:rsidR="00B21507" w:rsidRDefault="00B21507" w:rsidP="00D22E42"/>
        </w:tc>
      </w:tr>
      <w:tr w:rsidR="00B21507" w14:paraId="46B62951" w14:textId="77777777" w:rsidTr="007D42BA">
        <w:trPr>
          <w:trHeight w:hRule="exact" w:val="374"/>
        </w:trPr>
        <w:tc>
          <w:tcPr>
            <w:tcW w:w="954" w:type="dxa"/>
          </w:tcPr>
          <w:p w14:paraId="0E6AB186" w14:textId="3EE5942E" w:rsidR="00B21507" w:rsidRDefault="00B21507" w:rsidP="00D22E42">
            <w:pPr>
              <w:jc w:val="center"/>
            </w:pPr>
          </w:p>
        </w:tc>
        <w:tc>
          <w:tcPr>
            <w:tcW w:w="959" w:type="dxa"/>
          </w:tcPr>
          <w:p w14:paraId="2E291EE6" w14:textId="77777777" w:rsidR="00B21507" w:rsidRDefault="00B21507" w:rsidP="00D22E42">
            <w:pPr>
              <w:jc w:val="center"/>
            </w:pPr>
            <w:r w:rsidRPr="00580582">
              <w:t>/</w:t>
            </w:r>
          </w:p>
        </w:tc>
        <w:tc>
          <w:tcPr>
            <w:tcW w:w="1269" w:type="dxa"/>
          </w:tcPr>
          <w:p w14:paraId="7A932063" w14:textId="77777777" w:rsidR="00B21507" w:rsidRDefault="00B21507" w:rsidP="00D22E42"/>
        </w:tc>
        <w:tc>
          <w:tcPr>
            <w:tcW w:w="1269" w:type="dxa"/>
          </w:tcPr>
          <w:p w14:paraId="794E7710" w14:textId="77777777" w:rsidR="00B21507" w:rsidRDefault="00B21507" w:rsidP="00D22E42"/>
        </w:tc>
        <w:tc>
          <w:tcPr>
            <w:tcW w:w="1170" w:type="dxa"/>
          </w:tcPr>
          <w:p w14:paraId="523A9FD1" w14:textId="77777777" w:rsidR="00B21507" w:rsidRDefault="00B21507" w:rsidP="00D22E42"/>
        </w:tc>
        <w:tc>
          <w:tcPr>
            <w:tcW w:w="968" w:type="dxa"/>
          </w:tcPr>
          <w:p w14:paraId="2E11EA45" w14:textId="77777777" w:rsidR="00B21507" w:rsidRDefault="00B21507" w:rsidP="00D22E42"/>
        </w:tc>
        <w:tc>
          <w:tcPr>
            <w:tcW w:w="1316" w:type="dxa"/>
          </w:tcPr>
          <w:p w14:paraId="00552EA4" w14:textId="77777777" w:rsidR="00B21507" w:rsidRDefault="00B21507" w:rsidP="00D22E42"/>
        </w:tc>
        <w:tc>
          <w:tcPr>
            <w:tcW w:w="992" w:type="dxa"/>
          </w:tcPr>
          <w:p w14:paraId="5EEAE753" w14:textId="77777777" w:rsidR="00B21507" w:rsidRDefault="00B21507" w:rsidP="00D22E42"/>
        </w:tc>
        <w:tc>
          <w:tcPr>
            <w:tcW w:w="993" w:type="dxa"/>
          </w:tcPr>
          <w:p w14:paraId="74B93943" w14:textId="77777777" w:rsidR="00B21507" w:rsidRDefault="00B21507" w:rsidP="00D22E42"/>
        </w:tc>
        <w:tc>
          <w:tcPr>
            <w:tcW w:w="5811" w:type="dxa"/>
          </w:tcPr>
          <w:p w14:paraId="00D6ACF7" w14:textId="77777777" w:rsidR="00B21507" w:rsidRDefault="00B21507" w:rsidP="00D22E42"/>
        </w:tc>
      </w:tr>
      <w:tr w:rsidR="00B21507" w14:paraId="22AE7013" w14:textId="77777777" w:rsidTr="007D42BA">
        <w:trPr>
          <w:trHeight w:hRule="exact" w:val="374"/>
        </w:trPr>
        <w:tc>
          <w:tcPr>
            <w:tcW w:w="954" w:type="dxa"/>
          </w:tcPr>
          <w:p w14:paraId="555BDAFF" w14:textId="08728F11" w:rsidR="00B21507" w:rsidRDefault="00B21507" w:rsidP="00D22E42">
            <w:pPr>
              <w:jc w:val="center"/>
            </w:pPr>
          </w:p>
        </w:tc>
        <w:tc>
          <w:tcPr>
            <w:tcW w:w="959" w:type="dxa"/>
          </w:tcPr>
          <w:p w14:paraId="3FED5462" w14:textId="77777777" w:rsidR="00B21507" w:rsidRDefault="00B21507" w:rsidP="00D22E42">
            <w:pPr>
              <w:jc w:val="center"/>
            </w:pPr>
            <w:r w:rsidRPr="00580582">
              <w:t>/</w:t>
            </w:r>
          </w:p>
        </w:tc>
        <w:tc>
          <w:tcPr>
            <w:tcW w:w="1269" w:type="dxa"/>
          </w:tcPr>
          <w:p w14:paraId="0ECB1516" w14:textId="77777777" w:rsidR="00B21507" w:rsidRDefault="00B21507" w:rsidP="00D22E42"/>
        </w:tc>
        <w:tc>
          <w:tcPr>
            <w:tcW w:w="1269" w:type="dxa"/>
          </w:tcPr>
          <w:p w14:paraId="1FF4AC89" w14:textId="77777777" w:rsidR="00B21507" w:rsidRDefault="00B21507" w:rsidP="00D22E42"/>
        </w:tc>
        <w:tc>
          <w:tcPr>
            <w:tcW w:w="1170" w:type="dxa"/>
          </w:tcPr>
          <w:p w14:paraId="088BB873" w14:textId="77777777" w:rsidR="00B21507" w:rsidRDefault="00B21507" w:rsidP="00D22E42"/>
        </w:tc>
        <w:tc>
          <w:tcPr>
            <w:tcW w:w="968" w:type="dxa"/>
          </w:tcPr>
          <w:p w14:paraId="732FBB7D" w14:textId="77777777" w:rsidR="00B21507" w:rsidRDefault="00B21507" w:rsidP="00D22E42"/>
        </w:tc>
        <w:tc>
          <w:tcPr>
            <w:tcW w:w="1316" w:type="dxa"/>
          </w:tcPr>
          <w:p w14:paraId="09388E98" w14:textId="77777777" w:rsidR="00B21507" w:rsidRDefault="00B21507" w:rsidP="00D22E42"/>
        </w:tc>
        <w:tc>
          <w:tcPr>
            <w:tcW w:w="992" w:type="dxa"/>
          </w:tcPr>
          <w:p w14:paraId="59C30B26" w14:textId="77777777" w:rsidR="00B21507" w:rsidRDefault="00B21507" w:rsidP="00D22E42"/>
        </w:tc>
        <w:tc>
          <w:tcPr>
            <w:tcW w:w="993" w:type="dxa"/>
          </w:tcPr>
          <w:p w14:paraId="2A8F97E8" w14:textId="77777777" w:rsidR="00B21507" w:rsidRDefault="00B21507" w:rsidP="00D22E42"/>
        </w:tc>
        <w:tc>
          <w:tcPr>
            <w:tcW w:w="5811" w:type="dxa"/>
          </w:tcPr>
          <w:p w14:paraId="61C376B9" w14:textId="77777777" w:rsidR="00B21507" w:rsidRDefault="00B21507" w:rsidP="00D22E42"/>
        </w:tc>
      </w:tr>
      <w:tr w:rsidR="00B21507" w14:paraId="391ECCD5" w14:textId="77777777" w:rsidTr="007D42BA">
        <w:trPr>
          <w:trHeight w:hRule="exact" w:val="374"/>
        </w:trPr>
        <w:tc>
          <w:tcPr>
            <w:tcW w:w="954" w:type="dxa"/>
          </w:tcPr>
          <w:p w14:paraId="190E4CB7" w14:textId="2DE7374C" w:rsidR="00B21507" w:rsidRDefault="00B21507" w:rsidP="00D22E42">
            <w:pPr>
              <w:jc w:val="center"/>
            </w:pPr>
          </w:p>
        </w:tc>
        <w:tc>
          <w:tcPr>
            <w:tcW w:w="959" w:type="dxa"/>
          </w:tcPr>
          <w:p w14:paraId="54A1CAB7" w14:textId="77777777" w:rsidR="00B21507" w:rsidRDefault="00B21507" w:rsidP="00D22E42">
            <w:pPr>
              <w:jc w:val="center"/>
            </w:pPr>
            <w:r w:rsidRPr="00580582">
              <w:t>/</w:t>
            </w:r>
          </w:p>
        </w:tc>
        <w:tc>
          <w:tcPr>
            <w:tcW w:w="1269" w:type="dxa"/>
          </w:tcPr>
          <w:p w14:paraId="5DEABE32" w14:textId="77777777" w:rsidR="00B21507" w:rsidRDefault="00B21507" w:rsidP="00D22E42"/>
        </w:tc>
        <w:tc>
          <w:tcPr>
            <w:tcW w:w="1269" w:type="dxa"/>
          </w:tcPr>
          <w:p w14:paraId="118F7DB3" w14:textId="77777777" w:rsidR="00B21507" w:rsidRDefault="00B21507" w:rsidP="00D22E42"/>
        </w:tc>
        <w:tc>
          <w:tcPr>
            <w:tcW w:w="1170" w:type="dxa"/>
          </w:tcPr>
          <w:p w14:paraId="48D60754" w14:textId="77777777" w:rsidR="00B21507" w:rsidRDefault="00B21507" w:rsidP="00D22E42"/>
        </w:tc>
        <w:tc>
          <w:tcPr>
            <w:tcW w:w="968" w:type="dxa"/>
          </w:tcPr>
          <w:p w14:paraId="55E41069" w14:textId="77777777" w:rsidR="00B21507" w:rsidRDefault="00B21507" w:rsidP="00D22E42"/>
        </w:tc>
        <w:tc>
          <w:tcPr>
            <w:tcW w:w="1316" w:type="dxa"/>
          </w:tcPr>
          <w:p w14:paraId="29565F64" w14:textId="77777777" w:rsidR="00B21507" w:rsidRDefault="00B21507" w:rsidP="00D22E42"/>
        </w:tc>
        <w:tc>
          <w:tcPr>
            <w:tcW w:w="992" w:type="dxa"/>
          </w:tcPr>
          <w:p w14:paraId="71965199" w14:textId="77777777" w:rsidR="00B21507" w:rsidRDefault="00B21507" w:rsidP="00D22E42"/>
        </w:tc>
        <w:tc>
          <w:tcPr>
            <w:tcW w:w="993" w:type="dxa"/>
          </w:tcPr>
          <w:p w14:paraId="2EC5455B" w14:textId="77777777" w:rsidR="00B21507" w:rsidRDefault="00B21507" w:rsidP="00D22E42"/>
        </w:tc>
        <w:tc>
          <w:tcPr>
            <w:tcW w:w="5811" w:type="dxa"/>
          </w:tcPr>
          <w:p w14:paraId="610287C0" w14:textId="77777777" w:rsidR="00B21507" w:rsidRDefault="00B21507" w:rsidP="00D22E42"/>
        </w:tc>
      </w:tr>
      <w:tr w:rsidR="00B21507" w14:paraId="5252F612" w14:textId="77777777" w:rsidTr="007D42BA">
        <w:trPr>
          <w:trHeight w:hRule="exact" w:val="374"/>
        </w:trPr>
        <w:tc>
          <w:tcPr>
            <w:tcW w:w="954" w:type="dxa"/>
          </w:tcPr>
          <w:p w14:paraId="6DA4D96C" w14:textId="1A413A53" w:rsidR="00B21507" w:rsidRDefault="00B21507" w:rsidP="00D22E42">
            <w:pPr>
              <w:jc w:val="center"/>
            </w:pPr>
          </w:p>
        </w:tc>
        <w:tc>
          <w:tcPr>
            <w:tcW w:w="959" w:type="dxa"/>
          </w:tcPr>
          <w:p w14:paraId="68360077" w14:textId="77777777" w:rsidR="00B21507" w:rsidRDefault="00B21507" w:rsidP="00D22E42">
            <w:pPr>
              <w:jc w:val="center"/>
            </w:pPr>
            <w:r w:rsidRPr="00580582">
              <w:t>/</w:t>
            </w:r>
          </w:p>
        </w:tc>
        <w:tc>
          <w:tcPr>
            <w:tcW w:w="1269" w:type="dxa"/>
          </w:tcPr>
          <w:p w14:paraId="7ABCB55C" w14:textId="77777777" w:rsidR="00B21507" w:rsidRDefault="00B21507" w:rsidP="00D22E42"/>
        </w:tc>
        <w:tc>
          <w:tcPr>
            <w:tcW w:w="1269" w:type="dxa"/>
          </w:tcPr>
          <w:p w14:paraId="34868C59" w14:textId="77777777" w:rsidR="00B21507" w:rsidRDefault="00B21507" w:rsidP="00D22E42"/>
        </w:tc>
        <w:tc>
          <w:tcPr>
            <w:tcW w:w="1170" w:type="dxa"/>
          </w:tcPr>
          <w:p w14:paraId="28C30AF9" w14:textId="77777777" w:rsidR="00B21507" w:rsidRDefault="00B21507" w:rsidP="00D22E42"/>
        </w:tc>
        <w:tc>
          <w:tcPr>
            <w:tcW w:w="968" w:type="dxa"/>
          </w:tcPr>
          <w:p w14:paraId="5D88C7B9" w14:textId="77777777" w:rsidR="00B21507" w:rsidRDefault="00B21507" w:rsidP="00D22E42"/>
        </w:tc>
        <w:tc>
          <w:tcPr>
            <w:tcW w:w="1316" w:type="dxa"/>
          </w:tcPr>
          <w:p w14:paraId="6362F92B" w14:textId="77777777" w:rsidR="00B21507" w:rsidRDefault="00B21507" w:rsidP="00D22E42"/>
        </w:tc>
        <w:tc>
          <w:tcPr>
            <w:tcW w:w="992" w:type="dxa"/>
          </w:tcPr>
          <w:p w14:paraId="66FDD537" w14:textId="77777777" w:rsidR="00B21507" w:rsidRDefault="00B21507" w:rsidP="00D22E42"/>
        </w:tc>
        <w:tc>
          <w:tcPr>
            <w:tcW w:w="993" w:type="dxa"/>
          </w:tcPr>
          <w:p w14:paraId="32E97CB8" w14:textId="77777777" w:rsidR="00B21507" w:rsidRDefault="00B21507" w:rsidP="00D22E42"/>
        </w:tc>
        <w:tc>
          <w:tcPr>
            <w:tcW w:w="5811" w:type="dxa"/>
          </w:tcPr>
          <w:p w14:paraId="42625B3C" w14:textId="77777777" w:rsidR="00B21507" w:rsidRDefault="00B21507" w:rsidP="00D22E42"/>
        </w:tc>
      </w:tr>
      <w:tr w:rsidR="00B21507" w14:paraId="6B3D7990" w14:textId="77777777" w:rsidTr="007D42BA">
        <w:trPr>
          <w:trHeight w:hRule="exact" w:val="374"/>
        </w:trPr>
        <w:tc>
          <w:tcPr>
            <w:tcW w:w="954" w:type="dxa"/>
          </w:tcPr>
          <w:p w14:paraId="53B6F23F" w14:textId="53674237" w:rsidR="00B21507" w:rsidRDefault="00B21507" w:rsidP="00D22E42">
            <w:pPr>
              <w:jc w:val="center"/>
            </w:pPr>
          </w:p>
        </w:tc>
        <w:tc>
          <w:tcPr>
            <w:tcW w:w="959" w:type="dxa"/>
          </w:tcPr>
          <w:p w14:paraId="2C782F55" w14:textId="77777777" w:rsidR="00B21507" w:rsidRDefault="00B21507" w:rsidP="00D22E42">
            <w:pPr>
              <w:jc w:val="center"/>
            </w:pPr>
            <w:r w:rsidRPr="00580582">
              <w:t>/</w:t>
            </w:r>
          </w:p>
        </w:tc>
        <w:tc>
          <w:tcPr>
            <w:tcW w:w="1269" w:type="dxa"/>
          </w:tcPr>
          <w:p w14:paraId="19BC9E8E" w14:textId="77777777" w:rsidR="00B21507" w:rsidRDefault="00B21507" w:rsidP="00D22E42"/>
        </w:tc>
        <w:tc>
          <w:tcPr>
            <w:tcW w:w="1269" w:type="dxa"/>
          </w:tcPr>
          <w:p w14:paraId="741B7CC8" w14:textId="77777777" w:rsidR="00B21507" w:rsidRDefault="00B21507" w:rsidP="00D22E42"/>
        </w:tc>
        <w:tc>
          <w:tcPr>
            <w:tcW w:w="1170" w:type="dxa"/>
          </w:tcPr>
          <w:p w14:paraId="5D8F04A2" w14:textId="77777777" w:rsidR="00B21507" w:rsidRDefault="00B21507" w:rsidP="00D22E42"/>
        </w:tc>
        <w:tc>
          <w:tcPr>
            <w:tcW w:w="968" w:type="dxa"/>
          </w:tcPr>
          <w:p w14:paraId="52B19DFB" w14:textId="77777777" w:rsidR="00B21507" w:rsidRDefault="00B21507" w:rsidP="00D22E42"/>
        </w:tc>
        <w:tc>
          <w:tcPr>
            <w:tcW w:w="1316" w:type="dxa"/>
          </w:tcPr>
          <w:p w14:paraId="03068BF1" w14:textId="77777777" w:rsidR="00B21507" w:rsidRDefault="00B21507" w:rsidP="00D22E42"/>
        </w:tc>
        <w:tc>
          <w:tcPr>
            <w:tcW w:w="992" w:type="dxa"/>
          </w:tcPr>
          <w:p w14:paraId="2D33434A" w14:textId="77777777" w:rsidR="00B21507" w:rsidRDefault="00B21507" w:rsidP="00D22E42"/>
        </w:tc>
        <w:tc>
          <w:tcPr>
            <w:tcW w:w="993" w:type="dxa"/>
          </w:tcPr>
          <w:p w14:paraId="22A94434" w14:textId="77777777" w:rsidR="00B21507" w:rsidRDefault="00B21507" w:rsidP="00D22E42"/>
        </w:tc>
        <w:tc>
          <w:tcPr>
            <w:tcW w:w="5811" w:type="dxa"/>
          </w:tcPr>
          <w:p w14:paraId="52AA52F6" w14:textId="77777777" w:rsidR="00B21507" w:rsidRDefault="00B21507" w:rsidP="00D22E42"/>
        </w:tc>
      </w:tr>
      <w:tr w:rsidR="00B21507" w14:paraId="38B729D3" w14:textId="77777777" w:rsidTr="007D42BA">
        <w:trPr>
          <w:trHeight w:hRule="exact" w:val="374"/>
        </w:trPr>
        <w:tc>
          <w:tcPr>
            <w:tcW w:w="954" w:type="dxa"/>
          </w:tcPr>
          <w:p w14:paraId="306D6D1E" w14:textId="3B641D6F" w:rsidR="00B21507" w:rsidRDefault="00B21507" w:rsidP="00D22E42">
            <w:pPr>
              <w:jc w:val="center"/>
            </w:pPr>
          </w:p>
        </w:tc>
        <w:tc>
          <w:tcPr>
            <w:tcW w:w="959" w:type="dxa"/>
          </w:tcPr>
          <w:p w14:paraId="70FFEFA3" w14:textId="77777777" w:rsidR="00B21507" w:rsidRDefault="00B21507" w:rsidP="00D22E42">
            <w:pPr>
              <w:jc w:val="center"/>
            </w:pPr>
            <w:r w:rsidRPr="00580582">
              <w:t>/</w:t>
            </w:r>
          </w:p>
        </w:tc>
        <w:tc>
          <w:tcPr>
            <w:tcW w:w="1269" w:type="dxa"/>
          </w:tcPr>
          <w:p w14:paraId="259934F4" w14:textId="77777777" w:rsidR="00B21507" w:rsidRDefault="00B21507" w:rsidP="00D22E42"/>
        </w:tc>
        <w:tc>
          <w:tcPr>
            <w:tcW w:w="1269" w:type="dxa"/>
          </w:tcPr>
          <w:p w14:paraId="01914E7C" w14:textId="77777777" w:rsidR="00B21507" w:rsidRDefault="00B21507" w:rsidP="00D22E42"/>
        </w:tc>
        <w:tc>
          <w:tcPr>
            <w:tcW w:w="1170" w:type="dxa"/>
          </w:tcPr>
          <w:p w14:paraId="3E7C965B" w14:textId="77777777" w:rsidR="00B21507" w:rsidRDefault="00B21507" w:rsidP="00D22E42"/>
        </w:tc>
        <w:tc>
          <w:tcPr>
            <w:tcW w:w="968" w:type="dxa"/>
          </w:tcPr>
          <w:p w14:paraId="4CA0FA73" w14:textId="77777777" w:rsidR="00B21507" w:rsidRDefault="00B21507" w:rsidP="00D22E42"/>
        </w:tc>
        <w:tc>
          <w:tcPr>
            <w:tcW w:w="1316" w:type="dxa"/>
          </w:tcPr>
          <w:p w14:paraId="56B4E777" w14:textId="77777777" w:rsidR="00B21507" w:rsidRDefault="00B21507" w:rsidP="00D22E42"/>
        </w:tc>
        <w:tc>
          <w:tcPr>
            <w:tcW w:w="992" w:type="dxa"/>
          </w:tcPr>
          <w:p w14:paraId="7520AA53" w14:textId="77777777" w:rsidR="00B21507" w:rsidRDefault="00B21507" w:rsidP="00D22E42"/>
        </w:tc>
        <w:tc>
          <w:tcPr>
            <w:tcW w:w="993" w:type="dxa"/>
          </w:tcPr>
          <w:p w14:paraId="01333A27" w14:textId="77777777" w:rsidR="00B21507" w:rsidRDefault="00B21507" w:rsidP="00D22E42"/>
        </w:tc>
        <w:tc>
          <w:tcPr>
            <w:tcW w:w="5811" w:type="dxa"/>
          </w:tcPr>
          <w:p w14:paraId="254A915C" w14:textId="77777777" w:rsidR="00B21507" w:rsidRDefault="00B21507" w:rsidP="00D22E42"/>
        </w:tc>
      </w:tr>
      <w:tr w:rsidR="00B21507" w14:paraId="5D288FB3" w14:textId="77777777" w:rsidTr="007D42BA">
        <w:trPr>
          <w:trHeight w:hRule="exact" w:val="374"/>
        </w:trPr>
        <w:tc>
          <w:tcPr>
            <w:tcW w:w="954" w:type="dxa"/>
          </w:tcPr>
          <w:p w14:paraId="65CC59DB" w14:textId="0ACA02EB" w:rsidR="00B21507" w:rsidRDefault="00B21507" w:rsidP="00D22E42">
            <w:pPr>
              <w:jc w:val="center"/>
            </w:pPr>
          </w:p>
        </w:tc>
        <w:tc>
          <w:tcPr>
            <w:tcW w:w="959" w:type="dxa"/>
          </w:tcPr>
          <w:p w14:paraId="6BA012C1" w14:textId="77777777" w:rsidR="00B21507" w:rsidRDefault="00B21507" w:rsidP="00D22E42">
            <w:pPr>
              <w:jc w:val="center"/>
            </w:pPr>
            <w:r w:rsidRPr="00580582">
              <w:t>/</w:t>
            </w:r>
          </w:p>
        </w:tc>
        <w:tc>
          <w:tcPr>
            <w:tcW w:w="1269" w:type="dxa"/>
          </w:tcPr>
          <w:p w14:paraId="76FC5B0A" w14:textId="77777777" w:rsidR="00B21507" w:rsidRDefault="00B21507" w:rsidP="00D22E42"/>
        </w:tc>
        <w:tc>
          <w:tcPr>
            <w:tcW w:w="1269" w:type="dxa"/>
          </w:tcPr>
          <w:p w14:paraId="4A3D823F" w14:textId="77777777" w:rsidR="00B21507" w:rsidRDefault="00B21507" w:rsidP="00D22E42"/>
        </w:tc>
        <w:tc>
          <w:tcPr>
            <w:tcW w:w="1170" w:type="dxa"/>
          </w:tcPr>
          <w:p w14:paraId="34BA8F37" w14:textId="77777777" w:rsidR="00B21507" w:rsidRDefault="00B21507" w:rsidP="00D22E42"/>
        </w:tc>
        <w:tc>
          <w:tcPr>
            <w:tcW w:w="968" w:type="dxa"/>
          </w:tcPr>
          <w:p w14:paraId="74151322" w14:textId="77777777" w:rsidR="00B21507" w:rsidRDefault="00B21507" w:rsidP="00D22E42"/>
        </w:tc>
        <w:tc>
          <w:tcPr>
            <w:tcW w:w="1316" w:type="dxa"/>
          </w:tcPr>
          <w:p w14:paraId="678BFD9B" w14:textId="77777777" w:rsidR="00B21507" w:rsidRDefault="00B21507" w:rsidP="00D22E42"/>
        </w:tc>
        <w:tc>
          <w:tcPr>
            <w:tcW w:w="992" w:type="dxa"/>
          </w:tcPr>
          <w:p w14:paraId="008CFFB3" w14:textId="77777777" w:rsidR="00B21507" w:rsidRDefault="00B21507" w:rsidP="00D22E42"/>
        </w:tc>
        <w:tc>
          <w:tcPr>
            <w:tcW w:w="993" w:type="dxa"/>
          </w:tcPr>
          <w:p w14:paraId="3C3A2814" w14:textId="77777777" w:rsidR="00B21507" w:rsidRDefault="00B21507" w:rsidP="00D22E42"/>
        </w:tc>
        <w:tc>
          <w:tcPr>
            <w:tcW w:w="5811" w:type="dxa"/>
          </w:tcPr>
          <w:p w14:paraId="1E206DFF" w14:textId="77777777" w:rsidR="00B21507" w:rsidRDefault="00B21507" w:rsidP="00D22E42"/>
        </w:tc>
      </w:tr>
      <w:tr w:rsidR="00B21507" w14:paraId="687CED4F" w14:textId="77777777" w:rsidTr="007D42BA">
        <w:trPr>
          <w:trHeight w:hRule="exact" w:val="374"/>
        </w:trPr>
        <w:tc>
          <w:tcPr>
            <w:tcW w:w="954" w:type="dxa"/>
          </w:tcPr>
          <w:p w14:paraId="781DAB7A" w14:textId="02DEB1D0" w:rsidR="00B21507" w:rsidRDefault="00B21507" w:rsidP="00D22E42">
            <w:pPr>
              <w:jc w:val="center"/>
            </w:pPr>
          </w:p>
        </w:tc>
        <w:tc>
          <w:tcPr>
            <w:tcW w:w="959" w:type="dxa"/>
          </w:tcPr>
          <w:p w14:paraId="25486547" w14:textId="77777777" w:rsidR="00B21507" w:rsidRDefault="00B21507" w:rsidP="00D22E42">
            <w:pPr>
              <w:jc w:val="center"/>
            </w:pPr>
            <w:r w:rsidRPr="00580582">
              <w:t>/</w:t>
            </w:r>
          </w:p>
        </w:tc>
        <w:tc>
          <w:tcPr>
            <w:tcW w:w="1269" w:type="dxa"/>
          </w:tcPr>
          <w:p w14:paraId="6562154E" w14:textId="77777777" w:rsidR="00B21507" w:rsidRDefault="00B21507" w:rsidP="00D22E42"/>
        </w:tc>
        <w:tc>
          <w:tcPr>
            <w:tcW w:w="1269" w:type="dxa"/>
          </w:tcPr>
          <w:p w14:paraId="7ED83A3B" w14:textId="77777777" w:rsidR="00B21507" w:rsidRDefault="00B21507" w:rsidP="00D22E42"/>
        </w:tc>
        <w:tc>
          <w:tcPr>
            <w:tcW w:w="1170" w:type="dxa"/>
          </w:tcPr>
          <w:p w14:paraId="483EF506" w14:textId="77777777" w:rsidR="00B21507" w:rsidRDefault="00B21507" w:rsidP="00D22E42"/>
        </w:tc>
        <w:tc>
          <w:tcPr>
            <w:tcW w:w="968" w:type="dxa"/>
          </w:tcPr>
          <w:p w14:paraId="324AD04E" w14:textId="77777777" w:rsidR="00B21507" w:rsidRDefault="00B21507" w:rsidP="00D22E42"/>
        </w:tc>
        <w:tc>
          <w:tcPr>
            <w:tcW w:w="1316" w:type="dxa"/>
          </w:tcPr>
          <w:p w14:paraId="7B26141A" w14:textId="77777777" w:rsidR="00B21507" w:rsidRDefault="00B21507" w:rsidP="00D22E42"/>
        </w:tc>
        <w:tc>
          <w:tcPr>
            <w:tcW w:w="992" w:type="dxa"/>
          </w:tcPr>
          <w:p w14:paraId="7EDE2C7E" w14:textId="77777777" w:rsidR="00B21507" w:rsidRDefault="00B21507" w:rsidP="00D22E42"/>
        </w:tc>
        <w:tc>
          <w:tcPr>
            <w:tcW w:w="993" w:type="dxa"/>
          </w:tcPr>
          <w:p w14:paraId="2C5DD223" w14:textId="77777777" w:rsidR="00B21507" w:rsidRDefault="00B21507" w:rsidP="00D22E42"/>
        </w:tc>
        <w:tc>
          <w:tcPr>
            <w:tcW w:w="5811" w:type="dxa"/>
          </w:tcPr>
          <w:p w14:paraId="26536601" w14:textId="77777777" w:rsidR="00B21507" w:rsidRDefault="00B21507" w:rsidP="00D22E42"/>
        </w:tc>
      </w:tr>
    </w:tbl>
    <w:p w14:paraId="421AEE3E" w14:textId="77021032" w:rsidR="00B21507" w:rsidRPr="00B21507" w:rsidRDefault="00B21507" w:rsidP="00DD7772">
      <w:pPr>
        <w:jc w:val="both"/>
        <w:rPr>
          <w:sz w:val="22"/>
          <w:lang w:val="en-GB"/>
        </w:rPr>
      </w:pPr>
      <w:r w:rsidRPr="00B21507">
        <w:rPr>
          <w:sz w:val="22"/>
          <w:lang w:val="en-GB"/>
        </w:rPr>
        <w:t>Use as many forms as necessary</w:t>
      </w:r>
    </w:p>
    <w:sectPr w:rsidR="00B21507" w:rsidRPr="00B21507" w:rsidSect="005611B1">
      <w:pgSz w:w="16817" w:h="11901" w:orient="landscape"/>
      <w:pgMar w:top="1412" w:right="851" w:bottom="1276" w:left="556"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CC832" w14:textId="77777777" w:rsidR="00B25B9B" w:rsidRDefault="00B25B9B" w:rsidP="004B41A9">
      <w:r>
        <w:separator/>
      </w:r>
    </w:p>
  </w:endnote>
  <w:endnote w:type="continuationSeparator" w:id="0">
    <w:p w14:paraId="6965EB9E" w14:textId="77777777" w:rsidR="00B25B9B" w:rsidRDefault="00B25B9B" w:rsidP="004B4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B3BFE" w14:textId="77777777" w:rsidR="000E0AA9" w:rsidRDefault="000E0AA9" w:rsidP="004B41A9">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F4951D9" w14:textId="77777777" w:rsidR="000E0AA9" w:rsidRDefault="000E0AA9" w:rsidP="004B41A9">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ACE40" w14:textId="77777777" w:rsidR="000E0AA9" w:rsidRDefault="000E0AA9" w:rsidP="004B41A9">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8924D4">
      <w:rPr>
        <w:rStyle w:val="Nmerodepgina"/>
        <w:noProof/>
      </w:rPr>
      <w:t>5</w:t>
    </w:r>
    <w:r>
      <w:rPr>
        <w:rStyle w:val="Nmerodepgina"/>
      </w:rPr>
      <w:fldChar w:fldCharType="end"/>
    </w:r>
  </w:p>
  <w:p w14:paraId="4F373D7F" w14:textId="77777777" w:rsidR="000E0AA9" w:rsidRDefault="000E0AA9" w:rsidP="004B41A9">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B40B6" w14:textId="77777777" w:rsidR="00B25B9B" w:rsidRDefault="00B25B9B" w:rsidP="004B41A9">
      <w:r>
        <w:separator/>
      </w:r>
    </w:p>
  </w:footnote>
  <w:footnote w:type="continuationSeparator" w:id="0">
    <w:p w14:paraId="46EFC739" w14:textId="77777777" w:rsidR="00B25B9B" w:rsidRDefault="00B25B9B" w:rsidP="004B4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279F8" w14:textId="73CB7670" w:rsidR="000E0AA9" w:rsidRDefault="000E0AA9" w:rsidP="004B41A9">
    <w:pPr>
      <w:pStyle w:val="Encabezado"/>
      <w:ind w:left="6373"/>
    </w:pPr>
    <w:r>
      <w:t xml:space="preserve">          </w:t>
    </w:r>
    <w:r>
      <w:rPr>
        <w:rFonts w:ascii="Helvetica" w:hAnsi="Helvetica" w:cs="Helvetica"/>
        <w:noProof/>
      </w:rPr>
      <w:drawing>
        <wp:inline distT="0" distB="0" distL="0" distR="0" wp14:anchorId="17987D19" wp14:editId="5003EA3E">
          <wp:extent cx="700348" cy="203200"/>
          <wp:effectExtent l="0" t="0" r="1143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61557" b="9430"/>
                  <a:stretch/>
                </pic:blipFill>
                <pic:spPr bwMode="auto">
                  <a:xfrm>
                    <a:off x="0" y="0"/>
                    <a:ext cx="701675" cy="20358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Pr>
        <w:rFonts w:ascii="Helvetica" w:hAnsi="Helvetica" w:cs="Helvetica"/>
        <w:noProof/>
      </w:rPr>
      <w:drawing>
        <wp:inline distT="0" distB="0" distL="0" distR="0" wp14:anchorId="413E3546" wp14:editId="0A8E95BA">
          <wp:extent cx="688975" cy="440112"/>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b="36120"/>
                  <a:stretch/>
                </pic:blipFill>
                <pic:spPr bwMode="auto">
                  <a:xfrm>
                    <a:off x="0" y="0"/>
                    <a:ext cx="688975" cy="440112"/>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C65D90"/>
    <w:multiLevelType w:val="hybridMultilevel"/>
    <w:tmpl w:val="2DDA5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67F0ED0"/>
    <w:multiLevelType w:val="hybridMultilevel"/>
    <w:tmpl w:val="3FA27E18"/>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15:restartNumberingAfterBreak="0">
    <w:nsid w:val="33737F18"/>
    <w:multiLevelType w:val="hybridMultilevel"/>
    <w:tmpl w:val="1B4817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NjYzMDGxNDI3szRT0lEKTi0uzszPAykwrAUAf2tr5iwAAAA="/>
  </w:docVars>
  <w:rsids>
    <w:rsidRoot w:val="00D9708A"/>
    <w:rsid w:val="0005779F"/>
    <w:rsid w:val="000B0FDB"/>
    <w:rsid w:val="000D21CD"/>
    <w:rsid w:val="000E0AA9"/>
    <w:rsid w:val="000F63F0"/>
    <w:rsid w:val="00131212"/>
    <w:rsid w:val="00137D50"/>
    <w:rsid w:val="001C4C1E"/>
    <w:rsid w:val="001D5ACF"/>
    <w:rsid w:val="00211530"/>
    <w:rsid w:val="00276B27"/>
    <w:rsid w:val="002B327A"/>
    <w:rsid w:val="002F1F0D"/>
    <w:rsid w:val="002F3394"/>
    <w:rsid w:val="00310EF5"/>
    <w:rsid w:val="003E5D8A"/>
    <w:rsid w:val="003F37A0"/>
    <w:rsid w:val="00417A8F"/>
    <w:rsid w:val="00420E0D"/>
    <w:rsid w:val="004323B0"/>
    <w:rsid w:val="00477439"/>
    <w:rsid w:val="004B41A9"/>
    <w:rsid w:val="004F1279"/>
    <w:rsid w:val="00510A91"/>
    <w:rsid w:val="00531F77"/>
    <w:rsid w:val="005611B1"/>
    <w:rsid w:val="00574254"/>
    <w:rsid w:val="005E726E"/>
    <w:rsid w:val="006016A5"/>
    <w:rsid w:val="0060388A"/>
    <w:rsid w:val="0060747B"/>
    <w:rsid w:val="006450EC"/>
    <w:rsid w:val="006602B4"/>
    <w:rsid w:val="006818C6"/>
    <w:rsid w:val="0069224D"/>
    <w:rsid w:val="006B0D13"/>
    <w:rsid w:val="006B4ADC"/>
    <w:rsid w:val="006C5163"/>
    <w:rsid w:val="007151C4"/>
    <w:rsid w:val="007427A1"/>
    <w:rsid w:val="0075586D"/>
    <w:rsid w:val="00761BC2"/>
    <w:rsid w:val="00786926"/>
    <w:rsid w:val="007A59B8"/>
    <w:rsid w:val="007D42BA"/>
    <w:rsid w:val="00811A67"/>
    <w:rsid w:val="00824E8E"/>
    <w:rsid w:val="008924D4"/>
    <w:rsid w:val="00893F9E"/>
    <w:rsid w:val="008D00F1"/>
    <w:rsid w:val="008E54B8"/>
    <w:rsid w:val="008E687F"/>
    <w:rsid w:val="0091446E"/>
    <w:rsid w:val="00992E4A"/>
    <w:rsid w:val="009A584D"/>
    <w:rsid w:val="009D70CF"/>
    <w:rsid w:val="009E669A"/>
    <w:rsid w:val="009F0160"/>
    <w:rsid w:val="009F592D"/>
    <w:rsid w:val="00A625DA"/>
    <w:rsid w:val="00A70ADA"/>
    <w:rsid w:val="00A93D6E"/>
    <w:rsid w:val="00AB7163"/>
    <w:rsid w:val="00AF6120"/>
    <w:rsid w:val="00B21507"/>
    <w:rsid w:val="00B25B9B"/>
    <w:rsid w:val="00B843F2"/>
    <w:rsid w:val="00B92A46"/>
    <w:rsid w:val="00BF0308"/>
    <w:rsid w:val="00C10279"/>
    <w:rsid w:val="00C7742F"/>
    <w:rsid w:val="00C83D12"/>
    <w:rsid w:val="00CA1006"/>
    <w:rsid w:val="00CA575D"/>
    <w:rsid w:val="00CA7337"/>
    <w:rsid w:val="00CF23CB"/>
    <w:rsid w:val="00CF58B3"/>
    <w:rsid w:val="00D1632C"/>
    <w:rsid w:val="00D9708A"/>
    <w:rsid w:val="00DD22DD"/>
    <w:rsid w:val="00DD7772"/>
    <w:rsid w:val="00DF3C65"/>
    <w:rsid w:val="00DF4EB8"/>
    <w:rsid w:val="00E231A7"/>
    <w:rsid w:val="00E82456"/>
    <w:rsid w:val="00E86AD2"/>
    <w:rsid w:val="00E87767"/>
    <w:rsid w:val="00ED5C36"/>
    <w:rsid w:val="00EE7561"/>
    <w:rsid w:val="00F041B3"/>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55FBC5"/>
  <w14:defaultImageDpi w14:val="300"/>
  <w15:docId w15:val="{6CF4AB1E-EEC5-44DF-9244-99020D0C2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6C5163"/>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C5163"/>
    <w:rPr>
      <w:rFonts w:ascii="Lucida Grande" w:hAnsi="Lucida Grande" w:cs="Lucida Grande"/>
      <w:sz w:val="18"/>
      <w:szCs w:val="18"/>
    </w:rPr>
  </w:style>
  <w:style w:type="paragraph" w:styleId="Prrafodelista">
    <w:name w:val="List Paragraph"/>
    <w:basedOn w:val="Normal"/>
    <w:uiPriority w:val="34"/>
    <w:qFormat/>
    <w:rsid w:val="00DF4EB8"/>
    <w:pPr>
      <w:ind w:left="720"/>
      <w:contextualSpacing/>
    </w:pPr>
  </w:style>
  <w:style w:type="paragraph" w:styleId="Piedepgina">
    <w:name w:val="footer"/>
    <w:basedOn w:val="Normal"/>
    <w:link w:val="PiedepginaCar"/>
    <w:uiPriority w:val="99"/>
    <w:unhideWhenUsed/>
    <w:rsid w:val="004B41A9"/>
    <w:pPr>
      <w:tabs>
        <w:tab w:val="center" w:pos="4252"/>
        <w:tab w:val="right" w:pos="8504"/>
      </w:tabs>
    </w:pPr>
  </w:style>
  <w:style w:type="character" w:customStyle="1" w:styleId="PiedepginaCar">
    <w:name w:val="Pie de página Car"/>
    <w:basedOn w:val="Fuentedeprrafopredeter"/>
    <w:link w:val="Piedepgina"/>
    <w:uiPriority w:val="99"/>
    <w:rsid w:val="004B41A9"/>
  </w:style>
  <w:style w:type="character" w:styleId="Nmerodepgina">
    <w:name w:val="page number"/>
    <w:basedOn w:val="Fuentedeprrafopredeter"/>
    <w:uiPriority w:val="99"/>
    <w:semiHidden/>
    <w:unhideWhenUsed/>
    <w:rsid w:val="004B41A9"/>
  </w:style>
  <w:style w:type="paragraph" w:styleId="Encabezado">
    <w:name w:val="header"/>
    <w:basedOn w:val="Normal"/>
    <w:link w:val="EncabezadoCar"/>
    <w:uiPriority w:val="99"/>
    <w:unhideWhenUsed/>
    <w:rsid w:val="004B41A9"/>
    <w:pPr>
      <w:tabs>
        <w:tab w:val="center" w:pos="4252"/>
        <w:tab w:val="right" w:pos="8504"/>
      </w:tabs>
    </w:pPr>
  </w:style>
  <w:style w:type="character" w:customStyle="1" w:styleId="EncabezadoCar">
    <w:name w:val="Encabezado Car"/>
    <w:basedOn w:val="Fuentedeprrafopredeter"/>
    <w:link w:val="Encabezado"/>
    <w:uiPriority w:val="99"/>
    <w:rsid w:val="004B41A9"/>
  </w:style>
  <w:style w:type="table" w:styleId="Tablaconcuadrcula">
    <w:name w:val="Table Grid"/>
    <w:basedOn w:val="Tablanormal"/>
    <w:uiPriority w:val="59"/>
    <w:rsid w:val="00DD7772"/>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313664">
      <w:bodyDiv w:val="1"/>
      <w:marLeft w:val="0"/>
      <w:marRight w:val="0"/>
      <w:marTop w:val="0"/>
      <w:marBottom w:val="0"/>
      <w:divBdr>
        <w:top w:val="none" w:sz="0" w:space="0" w:color="auto"/>
        <w:left w:val="none" w:sz="0" w:space="0" w:color="auto"/>
        <w:bottom w:val="none" w:sz="0" w:space="0" w:color="auto"/>
        <w:right w:val="none" w:sz="0" w:space="0" w:color="auto"/>
      </w:divBdr>
      <w:divsChild>
        <w:div w:id="704215330">
          <w:marLeft w:val="0"/>
          <w:marRight w:val="0"/>
          <w:marTop w:val="0"/>
          <w:marBottom w:val="0"/>
          <w:divBdr>
            <w:top w:val="none" w:sz="0" w:space="0" w:color="auto"/>
            <w:left w:val="none" w:sz="0" w:space="0" w:color="auto"/>
            <w:bottom w:val="none" w:sz="0" w:space="0" w:color="auto"/>
            <w:right w:val="none" w:sz="0" w:space="0" w:color="auto"/>
          </w:divBdr>
          <w:divsChild>
            <w:div w:id="1456605639">
              <w:marLeft w:val="0"/>
              <w:marRight w:val="0"/>
              <w:marTop w:val="0"/>
              <w:marBottom w:val="0"/>
              <w:divBdr>
                <w:top w:val="none" w:sz="0" w:space="0" w:color="auto"/>
                <w:left w:val="none" w:sz="0" w:space="0" w:color="auto"/>
                <w:bottom w:val="none" w:sz="0" w:space="0" w:color="auto"/>
                <w:right w:val="none" w:sz="0" w:space="0" w:color="auto"/>
              </w:divBdr>
              <w:divsChild>
                <w:div w:id="354383712">
                  <w:marLeft w:val="0"/>
                  <w:marRight w:val="0"/>
                  <w:marTop w:val="0"/>
                  <w:marBottom w:val="0"/>
                  <w:divBdr>
                    <w:top w:val="none" w:sz="0" w:space="0" w:color="auto"/>
                    <w:left w:val="none" w:sz="0" w:space="0" w:color="auto"/>
                    <w:bottom w:val="none" w:sz="0" w:space="0" w:color="auto"/>
                    <w:right w:val="none" w:sz="0" w:space="0" w:color="auto"/>
                  </w:divBdr>
                  <w:divsChild>
                    <w:div w:id="1832983531">
                      <w:marLeft w:val="0"/>
                      <w:marRight w:val="0"/>
                      <w:marTop w:val="0"/>
                      <w:marBottom w:val="0"/>
                      <w:divBdr>
                        <w:top w:val="none" w:sz="0" w:space="0" w:color="auto"/>
                        <w:left w:val="none" w:sz="0" w:space="0" w:color="auto"/>
                        <w:bottom w:val="none" w:sz="0" w:space="0" w:color="auto"/>
                        <w:right w:val="none" w:sz="0" w:space="0" w:color="auto"/>
                      </w:divBdr>
                      <w:divsChild>
                        <w:div w:id="117847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089445">
          <w:marLeft w:val="0"/>
          <w:marRight w:val="0"/>
          <w:marTop w:val="0"/>
          <w:marBottom w:val="0"/>
          <w:divBdr>
            <w:top w:val="none" w:sz="0" w:space="0" w:color="auto"/>
            <w:left w:val="none" w:sz="0" w:space="0" w:color="auto"/>
            <w:bottom w:val="none" w:sz="0" w:space="0" w:color="auto"/>
            <w:right w:val="none" w:sz="0" w:space="0" w:color="auto"/>
          </w:divBdr>
        </w:div>
        <w:div w:id="1604995712">
          <w:marLeft w:val="0"/>
          <w:marRight w:val="0"/>
          <w:marTop w:val="0"/>
          <w:marBottom w:val="0"/>
          <w:divBdr>
            <w:top w:val="none" w:sz="0" w:space="0" w:color="auto"/>
            <w:left w:val="none" w:sz="0" w:space="0" w:color="auto"/>
            <w:bottom w:val="none" w:sz="0" w:space="0" w:color="auto"/>
            <w:right w:val="none" w:sz="0" w:space="0" w:color="auto"/>
          </w:divBdr>
          <w:divsChild>
            <w:div w:id="1433622169">
              <w:marLeft w:val="0"/>
              <w:marRight w:val="0"/>
              <w:marTop w:val="0"/>
              <w:marBottom w:val="0"/>
              <w:divBdr>
                <w:top w:val="none" w:sz="0" w:space="0" w:color="auto"/>
                <w:left w:val="none" w:sz="0" w:space="0" w:color="auto"/>
                <w:bottom w:val="none" w:sz="0" w:space="0" w:color="auto"/>
                <w:right w:val="none" w:sz="0" w:space="0" w:color="auto"/>
              </w:divBdr>
              <w:divsChild>
                <w:div w:id="1449201734">
                  <w:marLeft w:val="0"/>
                  <w:marRight w:val="0"/>
                  <w:marTop w:val="0"/>
                  <w:marBottom w:val="0"/>
                  <w:divBdr>
                    <w:top w:val="none" w:sz="0" w:space="0" w:color="auto"/>
                    <w:left w:val="none" w:sz="0" w:space="0" w:color="auto"/>
                    <w:bottom w:val="none" w:sz="0" w:space="0" w:color="auto"/>
                    <w:right w:val="none" w:sz="0" w:space="0" w:color="auto"/>
                  </w:divBdr>
                  <w:divsChild>
                    <w:div w:id="1322929516">
                      <w:marLeft w:val="0"/>
                      <w:marRight w:val="0"/>
                      <w:marTop w:val="0"/>
                      <w:marBottom w:val="0"/>
                      <w:divBdr>
                        <w:top w:val="none" w:sz="0" w:space="0" w:color="auto"/>
                        <w:left w:val="none" w:sz="0" w:space="0" w:color="auto"/>
                        <w:bottom w:val="none" w:sz="0" w:space="0" w:color="auto"/>
                        <w:right w:val="none" w:sz="0" w:space="0" w:color="auto"/>
                      </w:divBdr>
                      <w:divsChild>
                        <w:div w:id="1039429812">
                          <w:marLeft w:val="0"/>
                          <w:marRight w:val="0"/>
                          <w:marTop w:val="0"/>
                          <w:marBottom w:val="0"/>
                          <w:divBdr>
                            <w:top w:val="none" w:sz="0" w:space="0" w:color="auto"/>
                            <w:left w:val="none" w:sz="0" w:space="0" w:color="auto"/>
                            <w:bottom w:val="none" w:sz="0" w:space="0" w:color="auto"/>
                            <w:right w:val="none" w:sz="0" w:space="0" w:color="auto"/>
                          </w:divBdr>
                          <w:divsChild>
                            <w:div w:id="97900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2490382">
      <w:bodyDiv w:val="1"/>
      <w:marLeft w:val="0"/>
      <w:marRight w:val="0"/>
      <w:marTop w:val="0"/>
      <w:marBottom w:val="0"/>
      <w:divBdr>
        <w:top w:val="none" w:sz="0" w:space="0" w:color="auto"/>
        <w:left w:val="none" w:sz="0" w:space="0" w:color="auto"/>
        <w:bottom w:val="none" w:sz="0" w:space="0" w:color="auto"/>
        <w:right w:val="none" w:sz="0" w:space="0" w:color="auto"/>
      </w:divBdr>
      <w:divsChild>
        <w:div w:id="36706383">
          <w:marLeft w:val="0"/>
          <w:marRight w:val="0"/>
          <w:marTop w:val="0"/>
          <w:marBottom w:val="0"/>
          <w:divBdr>
            <w:top w:val="none" w:sz="0" w:space="0" w:color="auto"/>
            <w:left w:val="none" w:sz="0" w:space="0" w:color="auto"/>
            <w:bottom w:val="none" w:sz="0" w:space="0" w:color="auto"/>
            <w:right w:val="none" w:sz="0" w:space="0" w:color="auto"/>
          </w:divBdr>
        </w:div>
        <w:div w:id="58787968">
          <w:marLeft w:val="0"/>
          <w:marRight w:val="0"/>
          <w:marTop w:val="0"/>
          <w:marBottom w:val="0"/>
          <w:divBdr>
            <w:top w:val="none" w:sz="0" w:space="0" w:color="auto"/>
            <w:left w:val="none" w:sz="0" w:space="0" w:color="auto"/>
            <w:bottom w:val="none" w:sz="0" w:space="0" w:color="auto"/>
            <w:right w:val="none" w:sz="0" w:space="0" w:color="auto"/>
          </w:divBdr>
        </w:div>
        <w:div w:id="371197425">
          <w:marLeft w:val="0"/>
          <w:marRight w:val="0"/>
          <w:marTop w:val="0"/>
          <w:marBottom w:val="0"/>
          <w:divBdr>
            <w:top w:val="none" w:sz="0" w:space="0" w:color="auto"/>
            <w:left w:val="none" w:sz="0" w:space="0" w:color="auto"/>
            <w:bottom w:val="none" w:sz="0" w:space="0" w:color="auto"/>
            <w:right w:val="none" w:sz="0" w:space="0" w:color="auto"/>
          </w:divBdr>
        </w:div>
        <w:div w:id="382216384">
          <w:marLeft w:val="0"/>
          <w:marRight w:val="0"/>
          <w:marTop w:val="0"/>
          <w:marBottom w:val="0"/>
          <w:divBdr>
            <w:top w:val="none" w:sz="0" w:space="0" w:color="auto"/>
            <w:left w:val="none" w:sz="0" w:space="0" w:color="auto"/>
            <w:bottom w:val="none" w:sz="0" w:space="0" w:color="auto"/>
            <w:right w:val="none" w:sz="0" w:space="0" w:color="auto"/>
          </w:divBdr>
        </w:div>
        <w:div w:id="543101537">
          <w:marLeft w:val="0"/>
          <w:marRight w:val="0"/>
          <w:marTop w:val="0"/>
          <w:marBottom w:val="0"/>
          <w:divBdr>
            <w:top w:val="none" w:sz="0" w:space="0" w:color="auto"/>
            <w:left w:val="none" w:sz="0" w:space="0" w:color="auto"/>
            <w:bottom w:val="none" w:sz="0" w:space="0" w:color="auto"/>
            <w:right w:val="none" w:sz="0" w:space="0" w:color="auto"/>
          </w:divBdr>
        </w:div>
        <w:div w:id="641354191">
          <w:marLeft w:val="0"/>
          <w:marRight w:val="0"/>
          <w:marTop w:val="0"/>
          <w:marBottom w:val="0"/>
          <w:divBdr>
            <w:top w:val="none" w:sz="0" w:space="0" w:color="auto"/>
            <w:left w:val="none" w:sz="0" w:space="0" w:color="auto"/>
            <w:bottom w:val="none" w:sz="0" w:space="0" w:color="auto"/>
            <w:right w:val="none" w:sz="0" w:space="0" w:color="auto"/>
          </w:divBdr>
        </w:div>
        <w:div w:id="707147717">
          <w:marLeft w:val="0"/>
          <w:marRight w:val="0"/>
          <w:marTop w:val="0"/>
          <w:marBottom w:val="0"/>
          <w:divBdr>
            <w:top w:val="none" w:sz="0" w:space="0" w:color="auto"/>
            <w:left w:val="none" w:sz="0" w:space="0" w:color="auto"/>
            <w:bottom w:val="none" w:sz="0" w:space="0" w:color="auto"/>
            <w:right w:val="none" w:sz="0" w:space="0" w:color="auto"/>
          </w:divBdr>
        </w:div>
        <w:div w:id="1113013638">
          <w:marLeft w:val="0"/>
          <w:marRight w:val="0"/>
          <w:marTop w:val="0"/>
          <w:marBottom w:val="0"/>
          <w:divBdr>
            <w:top w:val="none" w:sz="0" w:space="0" w:color="auto"/>
            <w:left w:val="none" w:sz="0" w:space="0" w:color="auto"/>
            <w:bottom w:val="none" w:sz="0" w:space="0" w:color="auto"/>
            <w:right w:val="none" w:sz="0" w:space="0" w:color="auto"/>
          </w:divBdr>
        </w:div>
        <w:div w:id="1176311317">
          <w:marLeft w:val="0"/>
          <w:marRight w:val="0"/>
          <w:marTop w:val="0"/>
          <w:marBottom w:val="0"/>
          <w:divBdr>
            <w:top w:val="none" w:sz="0" w:space="0" w:color="auto"/>
            <w:left w:val="none" w:sz="0" w:space="0" w:color="auto"/>
            <w:bottom w:val="none" w:sz="0" w:space="0" w:color="auto"/>
            <w:right w:val="none" w:sz="0" w:space="0" w:color="auto"/>
          </w:divBdr>
        </w:div>
        <w:div w:id="1286082591">
          <w:marLeft w:val="0"/>
          <w:marRight w:val="0"/>
          <w:marTop w:val="0"/>
          <w:marBottom w:val="0"/>
          <w:divBdr>
            <w:top w:val="none" w:sz="0" w:space="0" w:color="auto"/>
            <w:left w:val="none" w:sz="0" w:space="0" w:color="auto"/>
            <w:bottom w:val="none" w:sz="0" w:space="0" w:color="auto"/>
            <w:right w:val="none" w:sz="0" w:space="0" w:color="auto"/>
          </w:divBdr>
        </w:div>
        <w:div w:id="1339432133">
          <w:marLeft w:val="0"/>
          <w:marRight w:val="0"/>
          <w:marTop w:val="0"/>
          <w:marBottom w:val="0"/>
          <w:divBdr>
            <w:top w:val="none" w:sz="0" w:space="0" w:color="auto"/>
            <w:left w:val="none" w:sz="0" w:space="0" w:color="auto"/>
            <w:bottom w:val="none" w:sz="0" w:space="0" w:color="auto"/>
            <w:right w:val="none" w:sz="0" w:space="0" w:color="auto"/>
          </w:divBdr>
        </w:div>
        <w:div w:id="1599751680">
          <w:marLeft w:val="0"/>
          <w:marRight w:val="0"/>
          <w:marTop w:val="0"/>
          <w:marBottom w:val="0"/>
          <w:divBdr>
            <w:top w:val="none" w:sz="0" w:space="0" w:color="auto"/>
            <w:left w:val="none" w:sz="0" w:space="0" w:color="auto"/>
            <w:bottom w:val="none" w:sz="0" w:space="0" w:color="auto"/>
            <w:right w:val="none" w:sz="0" w:space="0" w:color="auto"/>
          </w:divBdr>
        </w:div>
        <w:div w:id="1784811500">
          <w:marLeft w:val="0"/>
          <w:marRight w:val="0"/>
          <w:marTop w:val="0"/>
          <w:marBottom w:val="0"/>
          <w:divBdr>
            <w:top w:val="none" w:sz="0" w:space="0" w:color="auto"/>
            <w:left w:val="none" w:sz="0" w:space="0" w:color="auto"/>
            <w:bottom w:val="none" w:sz="0" w:space="0" w:color="auto"/>
            <w:right w:val="none" w:sz="0" w:space="0" w:color="auto"/>
          </w:divBdr>
        </w:div>
        <w:div w:id="1905212443">
          <w:marLeft w:val="0"/>
          <w:marRight w:val="0"/>
          <w:marTop w:val="0"/>
          <w:marBottom w:val="0"/>
          <w:divBdr>
            <w:top w:val="none" w:sz="0" w:space="0" w:color="auto"/>
            <w:left w:val="none" w:sz="0" w:space="0" w:color="auto"/>
            <w:bottom w:val="none" w:sz="0" w:space="0" w:color="auto"/>
            <w:right w:val="none" w:sz="0" w:space="0" w:color="auto"/>
          </w:divBdr>
        </w:div>
        <w:div w:id="191477627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010</Words>
  <Characters>5555</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QUIN VICENTE BAÑOS</dc:creator>
  <cp:keywords/>
  <dc:description/>
  <cp:lastModifiedBy>PABLO PALENCIA MAYORDOMO</cp:lastModifiedBy>
  <cp:revision>2</cp:revision>
  <cp:lastPrinted>2019-09-12T16:02:00Z</cp:lastPrinted>
  <dcterms:created xsi:type="dcterms:W3CDTF">2020-08-28T16:59:00Z</dcterms:created>
  <dcterms:modified xsi:type="dcterms:W3CDTF">2020-08-28T16:59:00Z</dcterms:modified>
</cp:coreProperties>
</file>